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7.jpg" ContentType="image/png"/>
  <Override PartName="/word/media/image52.jp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4841932"/>
        <w:docPartObj>
          <w:docPartGallery w:val="Cover Pages"/>
          <w:docPartUnique/>
        </w:docPartObj>
      </w:sdtPr>
      <w:sdtContent>
        <w:p w14:paraId="597BB2DA" w14:textId="3A483FA0" w:rsidR="00410400" w:rsidRDefault="0041040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894D01" wp14:editId="235C0A3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2C57CCBC" w14:textId="336B9E69" w:rsidR="00D0082F" w:rsidRDefault="00D0082F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oyal Cyber Inc.</w:t>
                                      </w:r>
                                    </w:p>
                                  </w:sdtContent>
                                </w:sdt>
                                <w:p w14:paraId="3F560643" w14:textId="398BF35A" w:rsidR="00D0082F" w:rsidRDefault="00D0082F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23B1A7F" w14:textId="0F5C5780" w:rsidR="00D0082F" w:rsidRDefault="00D0082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User Guid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2C3C43" w:themeColor="text2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0745208" w14:textId="12D58D27" w:rsidR="00D0082F" w:rsidRPr="00410400" w:rsidRDefault="00D0082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2C3C43" w:themeColor="text2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410400">
                                        <w:rPr>
                                          <w:color w:val="2C3C43" w:themeColor="text2"/>
                                          <w:sz w:val="32"/>
                                          <w:szCs w:val="32"/>
                                        </w:rPr>
                                        <w:t>Brightcove custom cartridge for Salesforce Commerce Cloud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9894D01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&#13;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" fillcolor="#90c226 [3204]" stroked="f" strokeweight="1.5pt">
                      <v:stroke endcap="round"/>
                    </v:rect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" fillcolor="#54a021 [3205]" stroked="f" strokeweight="1.5pt">
                      <v:stroke endcap="round"/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2C57CCBC" w14:textId="336B9E69" w:rsidR="00D0082F" w:rsidRDefault="00D0082F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oyal Cyber Inc.</w:t>
                                </w:r>
                              </w:p>
                            </w:sdtContent>
                          </w:sdt>
                          <w:p w14:paraId="3F560643" w14:textId="398BF35A" w:rsidR="00D0082F" w:rsidRDefault="00D0082F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&#13;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23B1A7F" w14:textId="0F5C5780" w:rsidR="00D0082F" w:rsidRDefault="00D0082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User Guid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2C3C43" w:themeColor="text2"/>
                                <w:sz w:val="32"/>
                                <w:szCs w:val="32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0745208" w14:textId="12D58D27" w:rsidR="00D0082F" w:rsidRPr="00410400" w:rsidRDefault="00D0082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2C3C43" w:themeColor="text2"/>
                                    <w:sz w:val="32"/>
                                    <w:szCs w:val="32"/>
                                  </w:rPr>
                                </w:pPr>
                                <w:r w:rsidRPr="00410400">
                                  <w:rPr>
                                    <w:color w:val="2C3C43" w:themeColor="text2"/>
                                    <w:sz w:val="32"/>
                                    <w:szCs w:val="32"/>
                                  </w:rPr>
                                  <w:t>Brightcove custom cartridge for Salesforce Commerce Cloud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95E659A" w14:textId="1D00945C" w:rsidR="00410400" w:rsidRDefault="00410400">
          <w:r>
            <w:br w:type="page"/>
          </w:r>
        </w:p>
      </w:sdtContent>
    </w:sdt>
    <w:sdt>
      <w:sdtPr>
        <w:rPr>
          <w:color w:val="auto"/>
          <w:spacing w:val="0"/>
          <w:sz w:val="20"/>
          <w:szCs w:val="20"/>
        </w:rPr>
        <w:id w:val="1772429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7A94E5" w14:textId="4F0B7304" w:rsidR="00410400" w:rsidRDefault="00410400">
          <w:pPr>
            <w:pStyle w:val="TOCHeading"/>
          </w:pPr>
          <w:r>
            <w:t>Contents</w:t>
          </w:r>
        </w:p>
        <w:p w14:paraId="5952884E" w14:textId="5CAB6C9E" w:rsidR="00C24E23" w:rsidRDefault="00410400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097123" w:history="1">
            <w:r w:rsidR="00C24E23" w:rsidRPr="009456FB">
              <w:rPr>
                <w:rStyle w:val="Hyperlink"/>
                <w:rFonts w:asciiTheme="majorHAnsi" w:hAnsiTheme="majorHAnsi"/>
                <w:noProof/>
              </w:rPr>
              <w:t>Introduction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3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2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4E43F3D3" w14:textId="0303CB00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4" w:history="1">
            <w:r w:rsidR="00C24E23" w:rsidRPr="009456FB">
              <w:rPr>
                <w:rStyle w:val="Hyperlink"/>
                <w:noProof/>
              </w:rPr>
              <w:t>Multiple Language Support for Business Manager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4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3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1FEDB72D" w14:textId="6FF111F6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5" w:history="1">
            <w:r w:rsidR="00C24E23" w:rsidRPr="009456FB">
              <w:rPr>
                <w:rStyle w:val="Hyperlink"/>
                <w:noProof/>
              </w:rPr>
              <w:t>Business Manager Menu for English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5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D9904CC" w14:textId="6B386A61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6" w:history="1">
            <w:r w:rsidR="00C24E23" w:rsidRPr="009456FB">
              <w:rPr>
                <w:rStyle w:val="Hyperlink"/>
                <w:noProof/>
              </w:rPr>
              <w:t>Business Manager Menu for French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6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25A02F0" w14:textId="73867C73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7" w:history="1">
            <w:r w:rsidR="00C24E23" w:rsidRPr="009456FB">
              <w:rPr>
                <w:rStyle w:val="Hyperlink"/>
                <w:noProof/>
              </w:rPr>
              <w:t>Add Video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7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022FA2B5" w14:textId="749D33B8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8" w:history="1">
            <w:r w:rsidR="00C24E23" w:rsidRPr="009456FB">
              <w:rPr>
                <w:rStyle w:val="Hyperlink"/>
                <w:noProof/>
              </w:rPr>
              <w:t>Assign Video(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8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8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881B46B" w14:textId="29C62F47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29" w:history="1">
            <w:r w:rsidR="00C24E23" w:rsidRPr="009456FB">
              <w:rPr>
                <w:rStyle w:val="Hyperlink"/>
                <w:noProof/>
              </w:rPr>
              <w:t>Categories/Sub-Categorie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29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8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22F375B2" w14:textId="1B3C230A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0" w:history="1">
            <w:r w:rsidR="00C24E23" w:rsidRPr="009456FB">
              <w:rPr>
                <w:rStyle w:val="Hyperlink"/>
                <w:noProof/>
              </w:rPr>
              <w:t>Master Product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0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13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0F6EBC7" w14:textId="6FE86532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1" w:history="1">
            <w:r w:rsidR="00C24E23" w:rsidRPr="009456FB">
              <w:rPr>
                <w:rStyle w:val="Hyperlink"/>
                <w:noProof/>
              </w:rPr>
              <w:t>Variant Product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1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17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4BC02163" w14:textId="44241F1B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2" w:history="1">
            <w:r w:rsidR="00C24E23" w:rsidRPr="009456FB">
              <w:rPr>
                <w:rStyle w:val="Hyperlink"/>
                <w:noProof/>
              </w:rPr>
              <w:t>Standard Product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2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22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24CDA29E" w14:textId="3FF3498D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3" w:history="1">
            <w:r w:rsidR="00C24E23" w:rsidRPr="009456FB">
              <w:rPr>
                <w:rStyle w:val="Hyperlink"/>
                <w:noProof/>
              </w:rPr>
              <w:t>Variation Group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3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26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FE43E18" w14:textId="4D8F8098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4" w:history="1">
            <w:r w:rsidR="00C24E23" w:rsidRPr="009456FB">
              <w:rPr>
                <w:rStyle w:val="Hyperlink"/>
                <w:noProof/>
              </w:rPr>
              <w:t>Product Set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4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31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22F0F7C" w14:textId="17EF8FAD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5" w:history="1">
            <w:r w:rsidR="00C24E23" w:rsidRPr="009456FB">
              <w:rPr>
                <w:rStyle w:val="Hyperlink"/>
                <w:noProof/>
              </w:rPr>
              <w:t>Product Bundles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5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35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1271F020" w14:textId="0E23D677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6" w:history="1">
            <w:r w:rsidR="00C24E23" w:rsidRPr="009456FB">
              <w:rPr>
                <w:rStyle w:val="Hyperlink"/>
                <w:noProof/>
              </w:rPr>
              <w:t>Embed Video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6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39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3815BAA4" w14:textId="35097104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7" w:history="1">
            <w:r w:rsidR="00C24E23" w:rsidRPr="009456FB">
              <w:rPr>
                <w:rStyle w:val="Hyperlink"/>
                <w:noProof/>
              </w:rPr>
              <w:t>Bulk Upload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7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1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34A5F634" w14:textId="5793698F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8" w:history="1">
            <w:r w:rsidR="00C24E23" w:rsidRPr="009456FB">
              <w:rPr>
                <w:rStyle w:val="Hyperlink"/>
                <w:noProof/>
              </w:rPr>
              <w:t>Bulk Assign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8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3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5DE2ED73" w14:textId="7C17CB4B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39" w:history="1">
            <w:r w:rsidR="00C24E23" w:rsidRPr="009456FB">
              <w:rPr>
                <w:rStyle w:val="Hyperlink"/>
                <w:noProof/>
              </w:rPr>
              <w:t>Category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39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3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65BC3655" w14:textId="7DE6F7C8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0" w:history="1">
            <w:r w:rsidR="00C24E23" w:rsidRPr="009456FB">
              <w:rPr>
                <w:rStyle w:val="Hyperlink"/>
                <w:noProof/>
              </w:rPr>
              <w:t>Product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0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5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007D47C1" w14:textId="04101C4B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1" w:history="1">
            <w:r w:rsidR="00C24E23" w:rsidRPr="009456FB">
              <w:rPr>
                <w:rStyle w:val="Hyperlink"/>
                <w:noProof/>
              </w:rPr>
              <w:t>Storefront Reference Architecture (SFRA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1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7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613667AA" w14:textId="7A81CEBA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2" w:history="1">
            <w:r w:rsidR="00C24E23" w:rsidRPr="009456FB">
              <w:rPr>
                <w:rStyle w:val="Hyperlink"/>
                <w:noProof/>
              </w:rPr>
              <w:t>Category (catlanding, searchResultsNoDecorator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2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7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F33D992" w14:textId="4265EFEF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3" w:history="1">
            <w:r w:rsidR="00C24E23" w:rsidRPr="009456FB">
              <w:rPr>
                <w:rStyle w:val="Hyperlink"/>
                <w:noProof/>
              </w:rPr>
              <w:t>Product Page Master / Variant Products(productDetail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3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49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032EA22A" w14:textId="691B9979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4" w:history="1">
            <w:r w:rsidR="00C24E23" w:rsidRPr="009456FB">
              <w:rPr>
                <w:rStyle w:val="Hyperlink"/>
                <w:noProof/>
              </w:rPr>
              <w:t>Product Page – Standard Products(productDetail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4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1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2F0FDCEE" w14:textId="1D544804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5" w:history="1">
            <w:r w:rsidR="00C24E23" w:rsidRPr="009456FB">
              <w:rPr>
                <w:rStyle w:val="Hyperlink"/>
                <w:noProof/>
              </w:rPr>
              <w:t>Product Page – Variation Group(productDetail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5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2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0E9B6EBB" w14:textId="61DAF209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6" w:history="1">
            <w:r w:rsidR="00C24E23" w:rsidRPr="009456FB">
              <w:rPr>
                <w:rStyle w:val="Hyperlink"/>
                <w:noProof/>
              </w:rPr>
              <w:t>Product Page – Product Set(setDetail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6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4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BF3C55C" w14:textId="13F89A5A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7" w:history="1">
            <w:r w:rsidR="00C24E23" w:rsidRPr="009456FB">
              <w:rPr>
                <w:rStyle w:val="Hyperlink"/>
                <w:noProof/>
              </w:rPr>
              <w:t>Product Page – Product Bundle(bundleDetail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7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5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51E75AEC" w14:textId="78347A24" w:rsidR="00C24E23" w:rsidRDefault="00D0082F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8" w:history="1">
            <w:r w:rsidR="00C24E23" w:rsidRPr="009456FB">
              <w:rPr>
                <w:rStyle w:val="Hyperlink"/>
                <w:noProof/>
              </w:rPr>
              <w:t>SiteGenesis Architecture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8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6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3397FD5B" w14:textId="4E32D7B2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49" w:history="1">
            <w:r w:rsidR="00C24E23" w:rsidRPr="009456FB">
              <w:rPr>
                <w:rStyle w:val="Hyperlink"/>
                <w:noProof/>
              </w:rPr>
              <w:t>Category Page (catlanding, categoryproducthit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49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6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68DF5BEE" w14:textId="3110A07D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50" w:history="1">
            <w:r w:rsidR="00C24E23" w:rsidRPr="009456FB">
              <w:rPr>
                <w:rStyle w:val="Hyperlink"/>
                <w:noProof/>
              </w:rPr>
              <w:t>Product Page - Master/Variant (productcontent, producttopcontent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50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58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5BD6AB6D" w14:textId="51261212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51" w:history="1">
            <w:r w:rsidR="00C24E23" w:rsidRPr="009456FB">
              <w:rPr>
                <w:rStyle w:val="Hyperlink"/>
                <w:noProof/>
              </w:rPr>
              <w:t>Product Page - Standard Products (productcontent, producttopcontent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51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60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557B5900" w14:textId="7D500913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52" w:history="1">
            <w:r w:rsidR="00C24E23" w:rsidRPr="009456FB">
              <w:rPr>
                <w:rStyle w:val="Hyperlink"/>
                <w:noProof/>
              </w:rPr>
              <w:t>Product Page - Variation Group (productcontent, producttopcontent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52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61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78123E1F" w14:textId="78294A25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53" w:history="1">
            <w:r w:rsidR="00C24E23" w:rsidRPr="009456FB">
              <w:rPr>
                <w:rStyle w:val="Hyperlink"/>
                <w:noProof/>
              </w:rPr>
              <w:t>Product Page – Product Set (producttopcontentP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53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63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6EE62564" w14:textId="3C2F5494" w:rsidR="00C24E23" w:rsidRDefault="00D0082F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/>
            </w:rPr>
          </w:pPr>
          <w:hyperlink w:anchor="_Toc53097154" w:history="1">
            <w:r w:rsidR="00C24E23" w:rsidRPr="009456FB">
              <w:rPr>
                <w:rStyle w:val="Hyperlink"/>
                <w:noProof/>
              </w:rPr>
              <w:t>Product Page – Product Bundle (producttopcontentPS)</w:t>
            </w:r>
            <w:r w:rsidR="00C24E23">
              <w:rPr>
                <w:noProof/>
                <w:webHidden/>
              </w:rPr>
              <w:tab/>
            </w:r>
            <w:r w:rsidR="00C24E23">
              <w:rPr>
                <w:noProof/>
                <w:webHidden/>
              </w:rPr>
              <w:fldChar w:fldCharType="begin"/>
            </w:r>
            <w:r w:rsidR="00C24E23">
              <w:rPr>
                <w:noProof/>
                <w:webHidden/>
              </w:rPr>
              <w:instrText xml:space="preserve"> PAGEREF _Toc53097154 \h </w:instrText>
            </w:r>
            <w:r w:rsidR="00C24E23">
              <w:rPr>
                <w:noProof/>
                <w:webHidden/>
              </w:rPr>
            </w:r>
            <w:r w:rsidR="00C24E23">
              <w:rPr>
                <w:noProof/>
                <w:webHidden/>
              </w:rPr>
              <w:fldChar w:fldCharType="separate"/>
            </w:r>
            <w:r w:rsidR="00023580">
              <w:rPr>
                <w:noProof/>
                <w:webHidden/>
              </w:rPr>
              <w:t>64</w:t>
            </w:r>
            <w:r w:rsidR="00C24E23">
              <w:rPr>
                <w:noProof/>
                <w:webHidden/>
              </w:rPr>
              <w:fldChar w:fldCharType="end"/>
            </w:r>
          </w:hyperlink>
        </w:p>
        <w:p w14:paraId="5A98A0A5" w14:textId="6413608C" w:rsidR="00410400" w:rsidRDefault="00410400">
          <w:r>
            <w:rPr>
              <w:b/>
              <w:bCs/>
              <w:noProof/>
            </w:rPr>
            <w:fldChar w:fldCharType="end"/>
          </w:r>
        </w:p>
      </w:sdtContent>
    </w:sdt>
    <w:p w14:paraId="567D78B9" w14:textId="6D59075C" w:rsidR="007519F3" w:rsidRDefault="00201AB1" w:rsidP="00410400">
      <w:pPr>
        <w:pStyle w:val="Heading1"/>
        <w:rPr>
          <w:rFonts w:asciiTheme="majorHAnsi" w:hAnsiTheme="majorHAnsi"/>
          <w:szCs w:val="36"/>
        </w:rPr>
      </w:pPr>
      <w:bookmarkStart w:id="0" w:name="_Toc53097123"/>
      <w:r>
        <w:rPr>
          <w:rFonts w:asciiTheme="majorHAnsi" w:hAnsiTheme="majorHAnsi"/>
          <w:szCs w:val="36"/>
        </w:rPr>
        <w:lastRenderedPageBreak/>
        <w:t>Introduction</w:t>
      </w:r>
      <w:bookmarkEnd w:id="0"/>
    </w:p>
    <w:p w14:paraId="0B7C42A5" w14:textId="10189A06" w:rsidR="00201AB1" w:rsidRDefault="00201AB1" w:rsidP="00201AB1">
      <w:pPr>
        <w:rPr>
          <w:rFonts w:ascii="Calibri" w:hAnsi="Calibri" w:cs="Calibri"/>
          <w:sz w:val="28"/>
          <w:szCs w:val="28"/>
        </w:rPr>
      </w:pPr>
      <w:r w:rsidRPr="00201AB1">
        <w:rPr>
          <w:rFonts w:ascii="Calibri" w:hAnsi="Calibri" w:cs="Calibri"/>
          <w:sz w:val="28"/>
          <w:szCs w:val="28"/>
        </w:rPr>
        <w:t xml:space="preserve">This document provides step-by-step instructions for using Brightcove Salesforce Commerce Cloud Custom Cartridge to upload video files to the Brightcove Cloud/server and publish these </w:t>
      </w:r>
      <w:r>
        <w:rPr>
          <w:rFonts w:ascii="Calibri" w:hAnsi="Calibri" w:cs="Calibri"/>
          <w:sz w:val="28"/>
          <w:szCs w:val="28"/>
        </w:rPr>
        <w:t xml:space="preserve">files on </w:t>
      </w:r>
      <w:r w:rsidRPr="00410400">
        <w:rPr>
          <w:rFonts w:ascii="Calibri" w:hAnsi="Calibri" w:cs="Calibri"/>
          <w:sz w:val="28"/>
          <w:szCs w:val="28"/>
          <w:highlight w:val="white"/>
        </w:rPr>
        <w:t xml:space="preserve">the </w:t>
      </w:r>
      <w:r>
        <w:rPr>
          <w:rFonts w:ascii="Calibri" w:hAnsi="Calibri" w:cs="Calibri"/>
          <w:sz w:val="28"/>
          <w:szCs w:val="28"/>
          <w:highlight w:val="white"/>
        </w:rPr>
        <w:t>storefront (product details page, category landing page, product listing page, etc.)</w:t>
      </w:r>
      <w:r>
        <w:rPr>
          <w:rFonts w:ascii="Calibri" w:hAnsi="Calibri" w:cs="Calibri"/>
          <w:sz w:val="28"/>
          <w:szCs w:val="28"/>
        </w:rPr>
        <w:t xml:space="preserve"> as needed.</w:t>
      </w:r>
    </w:p>
    <w:p w14:paraId="027E512E" w14:textId="42FCFD3F" w:rsidR="00201AB1" w:rsidRDefault="00201AB1" w:rsidP="00201AB1">
      <w:pPr>
        <w:rPr>
          <w:rFonts w:ascii="Calibri" w:hAnsi="Calibri" w:cs="Calibri"/>
          <w:sz w:val="28"/>
          <w:szCs w:val="28"/>
        </w:rPr>
      </w:pPr>
    </w:p>
    <w:p w14:paraId="7E8C21D1" w14:textId="77777777" w:rsidR="00201AB1" w:rsidRPr="00201AB1" w:rsidRDefault="00201AB1" w:rsidP="00201AB1">
      <w:pPr>
        <w:rPr>
          <w:rFonts w:ascii="Calibri" w:hAnsi="Calibri" w:cs="Calibri"/>
          <w:sz w:val="28"/>
          <w:szCs w:val="28"/>
        </w:rPr>
      </w:pPr>
    </w:p>
    <w:p w14:paraId="2B8E76EE" w14:textId="1AD9977F" w:rsidR="00574D46" w:rsidRDefault="00201AB1" w:rsidP="00574D46">
      <w:pPr>
        <w:rPr>
          <w:rFonts w:ascii="Calibri" w:hAnsi="Calibri"/>
          <w:sz w:val="28"/>
          <w:szCs w:val="28"/>
        </w:rPr>
      </w:pPr>
      <w:r w:rsidRPr="00520FB4">
        <w:rPr>
          <w:rFonts w:ascii="Segoe UI Semilight" w:hAnsi="Segoe UI Semilight" w:cs="Segoe UI Semilight"/>
          <w:noProof/>
          <w:sz w:val="36"/>
          <w:szCs w:val="36"/>
        </w:rPr>
        <w:drawing>
          <wp:inline distT="0" distB="0" distL="0" distR="0" wp14:anchorId="1751D6F1" wp14:editId="39AFA342">
            <wp:extent cx="2692400" cy="2362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brightcove-logo-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0FB4">
        <w:rPr>
          <w:rFonts w:ascii="Segoe UI Semilight" w:hAnsi="Segoe UI Semilight" w:cs="Segoe UI Semilight"/>
          <w:b/>
          <w:noProof/>
          <w:sz w:val="36"/>
          <w:szCs w:val="36"/>
        </w:rPr>
        <w:drawing>
          <wp:inline distT="114300" distB="114300" distL="114300" distR="114300" wp14:anchorId="1A8AFD3E" wp14:editId="6121FB74">
            <wp:extent cx="3219450" cy="2230120"/>
            <wp:effectExtent l="0" t="0" r="0" b="0"/>
            <wp:docPr id="11" name="image9.png" descr="Image result for salesforce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Image result for salesforce 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22301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95A945" w14:textId="108B9682" w:rsidR="00201AB1" w:rsidRDefault="00201A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br w:type="page"/>
      </w:r>
    </w:p>
    <w:p w14:paraId="5619B5EB" w14:textId="4CFFDC27" w:rsidR="00201AB1" w:rsidRDefault="00201AB1" w:rsidP="00201AB1">
      <w:pPr>
        <w:pStyle w:val="Heading1"/>
      </w:pPr>
      <w:bookmarkStart w:id="1" w:name="_Toc53097124"/>
      <w:r>
        <w:lastRenderedPageBreak/>
        <w:t>Multiple Language Support for Business Manager</w:t>
      </w:r>
      <w:bookmarkEnd w:id="1"/>
    </w:p>
    <w:p w14:paraId="0EADB1F1" w14:textId="5250DC97" w:rsidR="00201AB1" w:rsidRDefault="00201AB1" w:rsidP="00201AB1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</w:t>
      </w:r>
      <w:r w:rsidR="006F314B">
        <w:rPr>
          <w:rFonts w:ascii="Calibri" w:hAnsi="Calibri" w:cs="Calibri"/>
          <w:sz w:val="28"/>
          <w:szCs w:val="28"/>
        </w:rPr>
        <w:t xml:space="preserve">extension provides multiple UI language support for </w:t>
      </w:r>
      <w:proofErr w:type="spellStart"/>
      <w:r w:rsidR="006F314B">
        <w:rPr>
          <w:rFonts w:ascii="Calibri" w:hAnsi="Calibri" w:cs="Calibri"/>
          <w:sz w:val="28"/>
          <w:szCs w:val="28"/>
        </w:rPr>
        <w:t>Busines</w:t>
      </w:r>
      <w:proofErr w:type="spellEnd"/>
      <w:r w:rsidR="006F314B">
        <w:rPr>
          <w:rFonts w:ascii="Calibri" w:hAnsi="Calibri" w:cs="Calibri"/>
          <w:sz w:val="28"/>
          <w:szCs w:val="28"/>
        </w:rPr>
        <w:t xml:space="preserve"> Manager Interface. </w:t>
      </w:r>
    </w:p>
    <w:p w14:paraId="032B814D" w14:textId="6E502C24" w:rsidR="006F314B" w:rsidRPr="006F314B" w:rsidRDefault="006F314B" w:rsidP="00201AB1">
      <w:pPr>
        <w:rPr>
          <w:rFonts w:ascii="Calibri" w:hAnsi="Calibri" w:cs="Calibri"/>
          <w:sz w:val="24"/>
          <w:szCs w:val="24"/>
          <w:u w:val="single"/>
        </w:rPr>
      </w:pPr>
      <w:r w:rsidRPr="006F314B">
        <w:rPr>
          <w:rFonts w:ascii="Calibri" w:hAnsi="Calibri" w:cs="Calibri"/>
          <w:sz w:val="24"/>
          <w:szCs w:val="24"/>
          <w:u w:val="single"/>
        </w:rPr>
        <w:t xml:space="preserve">Note: </w:t>
      </w:r>
      <w:r>
        <w:rPr>
          <w:rFonts w:ascii="Calibri" w:hAnsi="Calibri" w:cs="Calibri"/>
          <w:sz w:val="24"/>
          <w:szCs w:val="24"/>
          <w:u w:val="single"/>
        </w:rPr>
        <w:t>This version of the</w:t>
      </w:r>
      <w:r w:rsidRPr="006F314B">
        <w:rPr>
          <w:rFonts w:ascii="Calibri" w:hAnsi="Calibri" w:cs="Calibri"/>
          <w:sz w:val="24"/>
          <w:szCs w:val="24"/>
          <w:u w:val="single"/>
        </w:rPr>
        <w:t xml:space="preserve"> extension has support for English and French for UI Language</w:t>
      </w:r>
      <w:r>
        <w:rPr>
          <w:rFonts w:ascii="Calibri" w:hAnsi="Calibri" w:cs="Calibri"/>
          <w:sz w:val="24"/>
          <w:szCs w:val="24"/>
          <w:u w:val="single"/>
        </w:rPr>
        <w:t>.</w:t>
      </w:r>
    </w:p>
    <w:p w14:paraId="725B6F2D" w14:textId="5B3823A6" w:rsidR="00201AB1" w:rsidRDefault="00201AB1" w:rsidP="00201AB1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85D1BDF" wp14:editId="5F55F486">
            <wp:extent cx="5943600" cy="3684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M_org_profile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8AEC" w14:textId="432A3DA0" w:rsidR="006F314B" w:rsidRDefault="006F314B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68AFE50" w14:textId="44BDA7BB" w:rsidR="006F314B" w:rsidRDefault="006F314B" w:rsidP="006F314B">
      <w:pPr>
        <w:pStyle w:val="Heading2"/>
      </w:pPr>
      <w:bookmarkStart w:id="2" w:name="_Toc53097125"/>
      <w:r>
        <w:lastRenderedPageBreak/>
        <w:t>Business Manager Menu for English</w:t>
      </w:r>
      <w:bookmarkEnd w:id="2"/>
    </w:p>
    <w:p w14:paraId="6EADCA64" w14:textId="50C0556E" w:rsidR="00D0082F" w:rsidRDefault="00D0082F" w:rsidP="006F314B">
      <w:pPr>
        <w:rPr>
          <w:rFonts w:ascii="Calibri" w:hAnsi="Calibri" w:cs="Calibri"/>
          <w:sz w:val="28"/>
          <w:szCs w:val="28"/>
        </w:rPr>
      </w:pPr>
      <w:r w:rsidRPr="00D0082F">
        <w:rPr>
          <w:rFonts w:ascii="Calibri" w:hAnsi="Calibri" w:cs="Calibri"/>
          <w:sz w:val="28"/>
          <w:szCs w:val="28"/>
          <w:highlight w:val="cyan"/>
        </w:rPr>
        <w:t>REPLACE CURRENT IMAGE</w:t>
      </w:r>
      <w:r>
        <w:rPr>
          <w:rFonts w:ascii="Calibri" w:hAnsi="Calibri" w:cs="Calibri"/>
          <w:sz w:val="28"/>
          <w:szCs w:val="28"/>
          <w:highlight w:val="cyan"/>
        </w:rPr>
        <w:t>S</w:t>
      </w:r>
      <w:r w:rsidRPr="00D0082F">
        <w:rPr>
          <w:rFonts w:ascii="Calibri" w:hAnsi="Calibri" w:cs="Calibri"/>
          <w:sz w:val="28"/>
          <w:szCs w:val="28"/>
          <w:highlight w:val="cyan"/>
        </w:rPr>
        <w:t xml:space="preserve"> WITH BELOW</w:t>
      </w:r>
    </w:p>
    <w:p w14:paraId="3AD899FC" w14:textId="16D118B6" w:rsidR="006F314B" w:rsidRDefault="00D2219D" w:rsidP="006F314B">
      <w:pPr>
        <w:rPr>
          <w:rFonts w:ascii="Calibri" w:hAnsi="Calibri" w:cs="Calibri"/>
          <w:sz w:val="28"/>
          <w:szCs w:val="28"/>
        </w:rPr>
      </w:pPr>
      <w:r w:rsidRPr="00D0082F">
        <w:rPr>
          <w:rFonts w:ascii="Calibri" w:hAnsi="Calibri" w:cs="Calibri"/>
          <w:noProof/>
          <w:sz w:val="28"/>
          <w:szCs w:val="28"/>
          <w:highlight w:val="cyan"/>
        </w:rPr>
        <w:drawing>
          <wp:inline distT="0" distB="0" distL="0" distR="0" wp14:anchorId="41552593" wp14:editId="0DB10D18">
            <wp:extent cx="5943600" cy="356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CCC49" w14:textId="08858DA5" w:rsidR="006F314B" w:rsidRDefault="006F314B" w:rsidP="006F314B">
      <w:pPr>
        <w:pStyle w:val="Heading2"/>
      </w:pPr>
      <w:bookmarkStart w:id="3" w:name="_Toc53097126"/>
      <w:r>
        <w:t>Business Manager Menu for French</w:t>
      </w:r>
      <w:bookmarkEnd w:id="3"/>
    </w:p>
    <w:p w14:paraId="0697B5B5" w14:textId="761E6BBC" w:rsidR="006F314B" w:rsidRDefault="00D2219D" w:rsidP="006F314B">
      <w:r>
        <w:rPr>
          <w:noProof/>
        </w:rPr>
        <w:drawing>
          <wp:inline distT="0" distB="0" distL="0" distR="0" wp14:anchorId="081801E9" wp14:editId="4B76D32B">
            <wp:extent cx="5943600" cy="32315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10AFB" w14:textId="5C2995DA" w:rsidR="006F314B" w:rsidRDefault="003D46F1" w:rsidP="00A15E54">
      <w:pPr>
        <w:pStyle w:val="Heading1"/>
      </w:pPr>
      <w:bookmarkStart w:id="4" w:name="_Toc53097127"/>
      <w:r>
        <w:lastRenderedPageBreak/>
        <w:t>Add Video</w:t>
      </w:r>
      <w:bookmarkEnd w:id="4"/>
    </w:p>
    <w:p w14:paraId="4266A609" w14:textId="76A60A56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D46F1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dd Video</w:t>
      </w:r>
    </w:p>
    <w:p w14:paraId="5AE787FE" w14:textId="516A8867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data language from the dropdown.</w:t>
      </w:r>
    </w:p>
    <w:p w14:paraId="7EFFAC75" w14:textId="395EFDDA" w:rsidR="003D46F1" w:rsidRDefault="003D46F1" w:rsidP="003D46F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9581CC7" wp14:editId="417ED285">
            <wp:extent cx="5943600" cy="17938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dd_video1_localeSelec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D5D41" w14:textId="7D0F313C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Default value will be the default locale selected for the Site.</w:t>
      </w:r>
    </w:p>
    <w:p w14:paraId="4AE0BBA3" w14:textId="77D8269B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elect option next to Video field.</w:t>
      </w:r>
    </w:p>
    <w:p w14:paraId="3A4DF1E2" w14:textId="4997A891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opup will appear, select the video file.</w:t>
      </w:r>
    </w:p>
    <w:p w14:paraId="1CFC7EE1" w14:textId="5A2A9A0A" w:rsidR="003D46F1" w:rsidRDefault="003D46F1" w:rsidP="003D46F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97DB030" wp14:editId="049C5901">
            <wp:extent cx="5943600" cy="37287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d_video2_videoSelectio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469E5" w14:textId="32492B4C" w:rsidR="003D46F1" w:rsidRDefault="003D46F1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713D7FB1" w14:textId="6676EA6F" w:rsidR="003D46F1" w:rsidRP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 w:rsidRPr="003D46F1">
        <w:rPr>
          <w:rFonts w:ascii="Calibri" w:hAnsi="Calibri" w:cs="Calibri"/>
          <w:sz w:val="28"/>
          <w:szCs w:val="28"/>
        </w:rPr>
        <w:lastRenderedPageBreak/>
        <w:t xml:space="preserve">Click the select option next to </w:t>
      </w:r>
      <w:r>
        <w:rPr>
          <w:rFonts w:ascii="Calibri" w:hAnsi="Calibri" w:cs="Calibri"/>
          <w:sz w:val="28"/>
          <w:szCs w:val="28"/>
        </w:rPr>
        <w:t>Thumbnail</w:t>
      </w:r>
      <w:r w:rsidRPr="003D46F1">
        <w:rPr>
          <w:rFonts w:ascii="Calibri" w:hAnsi="Calibri" w:cs="Calibri"/>
          <w:sz w:val="28"/>
          <w:szCs w:val="28"/>
        </w:rPr>
        <w:t xml:space="preserve"> field.</w:t>
      </w:r>
    </w:p>
    <w:p w14:paraId="5F588A68" w14:textId="0069AD9A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opup will appear, select the Thumbnail file.</w:t>
      </w:r>
    </w:p>
    <w:p w14:paraId="30BA0806" w14:textId="41F676AA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elect option next to Poster field.</w:t>
      </w:r>
    </w:p>
    <w:p w14:paraId="71359C4C" w14:textId="59B2BEAF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opup will appear, select the Poster file.</w:t>
      </w:r>
    </w:p>
    <w:p w14:paraId="179D1865" w14:textId="25845FB3" w:rsidR="003D46F1" w:rsidRP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Submit the form to initiate the ingestion process.</w:t>
      </w:r>
    </w:p>
    <w:p w14:paraId="55BE8CAF" w14:textId="62582DFE" w:rsidR="003D46F1" w:rsidRDefault="003D46F1" w:rsidP="003D46F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355E4B4" wp14:editId="5AADD434">
            <wp:extent cx="5943600" cy="18154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_video3_videoFrom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94C8D" w14:textId="6B33D1BB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Validate the success message on the form after submission.</w:t>
      </w:r>
    </w:p>
    <w:p w14:paraId="3E01DDA2" w14:textId="70F34618" w:rsidR="003D46F1" w:rsidRDefault="003D46F1" w:rsidP="003D46F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043D9A1" wp14:editId="209AE296">
            <wp:extent cx="5943600" cy="190309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dd_video4_videoIngeste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4EA00" w14:textId="1067E4F8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Login to Brightcove console and verify the ingested file.</w:t>
      </w:r>
    </w:p>
    <w:p w14:paraId="7CC7B1F1" w14:textId="7022CA84" w:rsidR="003D46F1" w:rsidRDefault="003D46F1" w:rsidP="003D46F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B782FA1" wp14:editId="2C02527A">
            <wp:extent cx="5943600" cy="11055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dd_video5_verifyIngestion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00CA3" w14:textId="4B602278" w:rsidR="003D46F1" w:rsidRDefault="003D46F1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21736C7" w14:textId="52BB6C1D" w:rsidR="003D46F1" w:rsidRDefault="003D46F1" w:rsidP="003D46F1">
      <w:pPr>
        <w:pStyle w:val="ListParagraph"/>
        <w:numPr>
          <w:ilvl w:val="0"/>
          <w:numId w:val="1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 </w:t>
      </w:r>
      <w:r w:rsidR="00451239">
        <w:rPr>
          <w:rFonts w:ascii="Calibri" w:hAnsi="Calibri" w:cs="Calibri"/>
          <w:sz w:val="28"/>
          <w:szCs w:val="28"/>
        </w:rPr>
        <w:t>Select the ingested video and verify the locale code under the tags section.</w:t>
      </w:r>
    </w:p>
    <w:p w14:paraId="7B2F890C" w14:textId="0B2CE6B5" w:rsidR="00451239" w:rsidRDefault="00451239" w:rsidP="0045123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703BD06" wp14:editId="7E793681">
            <wp:extent cx="5943600" cy="264541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dd_video6_verifyTags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5A56" w14:textId="226006EC" w:rsidR="00451239" w:rsidRDefault="00451239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734EE2EF" w14:textId="3C6460E9" w:rsidR="00CF0195" w:rsidRPr="00CF0195" w:rsidRDefault="00451239" w:rsidP="00556C55">
      <w:pPr>
        <w:pStyle w:val="Heading1"/>
      </w:pPr>
      <w:bookmarkStart w:id="5" w:name="_Toc53097128"/>
      <w:r>
        <w:lastRenderedPageBreak/>
        <w:t>Assign Video(s)</w:t>
      </w:r>
      <w:bookmarkEnd w:id="5"/>
    </w:p>
    <w:p w14:paraId="0E741333" w14:textId="71E6A36F" w:rsidR="00451239" w:rsidRDefault="00451239" w:rsidP="00451239">
      <w:pPr>
        <w:pStyle w:val="Heading2"/>
      </w:pPr>
      <w:bookmarkStart w:id="6" w:name="_Toc53097129"/>
      <w:r>
        <w:t>Categories/Sub-Categories</w:t>
      </w:r>
      <w:bookmarkEnd w:id="6"/>
    </w:p>
    <w:p w14:paraId="4C0BC46A" w14:textId="3D578934" w:rsidR="00556C55" w:rsidRPr="00556C55" w:rsidRDefault="00556C55" w:rsidP="00556C55">
      <w:pPr>
        <w:rPr>
          <w:rFonts w:ascii="Calibri" w:hAnsi="Calibri" w:cs="Calibri"/>
          <w:b/>
          <w:bCs/>
          <w:i/>
          <w:iCs/>
          <w:sz w:val="40"/>
          <w:szCs w:val="40"/>
          <w:u w:val="single"/>
        </w:rPr>
      </w:pPr>
      <w:r w:rsidRPr="00D0082F">
        <w:rPr>
          <w:rFonts w:ascii="Calibri" w:hAnsi="Calibri" w:cs="Calibri"/>
          <w:b/>
          <w:bCs/>
          <w:i/>
          <w:iCs/>
          <w:sz w:val="28"/>
          <w:szCs w:val="28"/>
          <w:highlight w:val="cyan"/>
          <w:u w:val="single"/>
        </w:rPr>
        <w:t>Note: Video(s) will be assigned to the Primary Category and Primary Category video data will render video(s) on storefront.</w:t>
      </w:r>
    </w:p>
    <w:p w14:paraId="6FB8E7A9" w14:textId="3A4A3624" w:rsidR="00451239" w:rsidRPr="00451239" w:rsidRDefault="00451239" w:rsidP="00451239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Categories)</w:t>
      </w:r>
      <w:r>
        <w:rPr>
          <w:rFonts w:ascii="Calibri" w:hAnsi="Calibri" w:cs="Calibri"/>
          <w:i/>
          <w:iCs/>
          <w:sz w:val="28"/>
          <w:szCs w:val="28"/>
        </w:rPr>
        <w:t>.</w:t>
      </w:r>
    </w:p>
    <w:p w14:paraId="0BCF1F3E" w14:textId="5D2D3E3C" w:rsidR="00451239" w:rsidRDefault="00451239" w:rsidP="00451239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2BB9643B" w14:textId="2281738A" w:rsidR="00451239" w:rsidRDefault="00451239" w:rsidP="00451239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5B3A4588" w14:textId="6D90E7AC" w:rsidR="00451239" w:rsidRDefault="00451239" w:rsidP="00451239">
      <w:pPr>
        <w:pStyle w:val="ListParagraph"/>
        <w:numPr>
          <w:ilvl w:val="1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6B14ACAA" w14:textId="51DCCF53" w:rsidR="00451239" w:rsidRPr="00451239" w:rsidRDefault="00451239" w:rsidP="00451239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F0A7BCB" wp14:editId="635DEAC8">
            <wp:extent cx="5943600" cy="22117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ssign_video_cat1_locales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26F9" w14:textId="7D9A4C00" w:rsidR="00451239" w:rsidRDefault="00451239" w:rsidP="00451239">
      <w:pPr>
        <w:pStyle w:val="ListParagraph"/>
        <w:numPr>
          <w:ilvl w:val="1"/>
          <w:numId w:val="18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</w:p>
    <w:p w14:paraId="2362A38C" w14:textId="1DBE8767" w:rsidR="00D0082F" w:rsidRPr="00D0082F" w:rsidRDefault="00D0082F" w:rsidP="00D0082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33333"/>
        </w:rPr>
      </w:pPr>
      <w:r w:rsidRPr="00D0082F">
        <w:rPr>
          <w:rFonts w:ascii="Calibri" w:hAnsi="Calibri" w:cs="Calibri"/>
          <w:sz w:val="28"/>
          <w:szCs w:val="28"/>
          <w:highlight w:val="cyan"/>
        </w:rPr>
        <w:t>HERE WE SAY “</w:t>
      </w:r>
      <w:r w:rsidRPr="00D0082F">
        <w:rPr>
          <w:rFonts w:ascii="Arial" w:hAnsi="Arial" w:cs="Arial"/>
          <w:color w:val="333333"/>
          <w:highlight w:val="cyan"/>
        </w:rPr>
        <w:t>Note that the only locales currently supported are </w:t>
      </w:r>
      <w:r w:rsidRPr="00D0082F">
        <w:rPr>
          <w:rFonts w:ascii="Arial" w:hAnsi="Arial" w:cs="Arial"/>
          <w:b/>
          <w:bCs/>
          <w:color w:val="333333"/>
          <w:highlight w:val="cyan"/>
        </w:rPr>
        <w:t>English (United States)</w:t>
      </w:r>
      <w:r w:rsidRPr="00D0082F">
        <w:rPr>
          <w:rFonts w:ascii="Arial" w:hAnsi="Arial" w:cs="Arial"/>
          <w:color w:val="333333"/>
          <w:highlight w:val="cyan"/>
        </w:rPr>
        <w:t> and </w:t>
      </w:r>
      <w:proofErr w:type="spellStart"/>
      <w:r w:rsidRPr="00D0082F">
        <w:rPr>
          <w:rFonts w:ascii="Arial" w:hAnsi="Arial" w:cs="Arial"/>
          <w:b/>
          <w:bCs/>
          <w:color w:val="333333"/>
          <w:highlight w:val="cyan"/>
        </w:rPr>
        <w:t>francais</w:t>
      </w:r>
      <w:proofErr w:type="spellEnd"/>
      <w:r w:rsidRPr="00D0082F">
        <w:rPr>
          <w:rFonts w:ascii="Arial" w:hAnsi="Arial" w:cs="Arial"/>
          <w:b/>
          <w:bCs/>
          <w:color w:val="333333"/>
          <w:highlight w:val="cyan"/>
        </w:rPr>
        <w:t xml:space="preserve"> (France)” </w:t>
      </w:r>
      <w:r w:rsidRPr="00D0082F">
        <w:rPr>
          <w:rFonts w:ascii="Arial" w:hAnsi="Arial" w:cs="Arial"/>
          <w:bCs/>
          <w:color w:val="333333"/>
          <w:highlight w:val="cyan"/>
          <w:u w:val="single"/>
        </w:rPr>
        <w:t>THIS IS NOT TRUE, PLEASE REMOVE.</w:t>
      </w:r>
    </w:p>
    <w:p w14:paraId="3D27133D" w14:textId="4556A4AE" w:rsidR="00451239" w:rsidRDefault="00451239" w:rsidP="00195B12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480F5C48" wp14:editId="49262814">
            <wp:extent cx="5943600" cy="244919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ssign_video_cat2_fr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F7C88" w14:textId="49E76B3F" w:rsidR="00451239" w:rsidRDefault="00451239" w:rsidP="00451239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4E0A20E2" w14:textId="1836A6A4" w:rsidR="00451239" w:rsidRDefault="00451239" w:rsidP="0045123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2C98790" wp14:editId="39950D5D">
            <wp:extent cx="5943600" cy="114109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ssign_video_cat3_thumbnail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39F40" w14:textId="42FCFC80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7E6F9C94" w14:textId="1A5B5190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3C54C50C" w14:textId="2A413EBB" w:rsidR="0015293C" w:rsidRDefault="00470DA2" w:rsidP="0015293C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4105A03" wp14:editId="7E66B8A1">
            <wp:extent cx="5943600" cy="1607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96125" w14:textId="46DE8B36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</w:t>
      </w:r>
      <w:r w:rsidR="0039600A">
        <w:rPr>
          <w:rFonts w:ascii="Calibri" w:hAnsi="Calibri" w:cs="Calibri"/>
          <w:sz w:val="28"/>
          <w:szCs w:val="28"/>
        </w:rPr>
        <w:t>cannot</w:t>
      </w:r>
      <w:r>
        <w:rPr>
          <w:rFonts w:ascii="Calibri" w:hAnsi="Calibri" w:cs="Calibri"/>
          <w:sz w:val="28"/>
          <w:szCs w:val="28"/>
        </w:rPr>
        <w:t xml:space="preserve">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2E654A30" w14:textId="0E001ABF" w:rsidR="0015293C" w:rsidRDefault="0015293C" w:rsidP="0015293C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4FF48FA6" wp14:editId="48D0D174">
            <wp:extent cx="5943600" cy="225806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ssign_video_cat5_slotDisabled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CF6E" w14:textId="487CAAF9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layers and slots can be changed by using the respective dropdowns available in each video tile.</w:t>
      </w:r>
    </w:p>
    <w:p w14:paraId="71B80013" w14:textId="24340981" w:rsidR="0015293C" w:rsidRDefault="0015293C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7B5D561A" w14:textId="687949B3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Select another video with the different slot.</w:t>
      </w:r>
    </w:p>
    <w:p w14:paraId="100D395D" w14:textId="1D8D0907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46A0052C" w14:textId="6307CB2E" w:rsidR="0015293C" w:rsidRDefault="0015293C" w:rsidP="0015293C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9537D32" wp14:editId="4C3687E2">
            <wp:extent cx="5943600" cy="508698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assign_video_cat6_saveVideo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447C9" w14:textId="77777777" w:rsidR="0015293C" w:rsidRDefault="0015293C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3D0A9AFF" w14:textId="45AF873F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33EBB130" w14:textId="45A2EA4C" w:rsidR="0015293C" w:rsidRDefault="0015293C" w:rsidP="0015293C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C7D9D23" wp14:editId="4A2D44A7">
            <wp:extent cx="5943600" cy="22733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assign_video_cat7_verifyAssignedVideo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3E41" w14:textId="6A79B8A6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data in category object.</w:t>
      </w:r>
    </w:p>
    <w:p w14:paraId="5AAD9CB5" w14:textId="4DF3721D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Merchant Tools -&gt; Catalogs</w:t>
      </w:r>
      <w:r>
        <w:rPr>
          <w:rFonts w:ascii="Calibri" w:hAnsi="Calibri" w:cs="Calibri"/>
          <w:sz w:val="28"/>
          <w:szCs w:val="28"/>
        </w:rPr>
        <w:t>.</w:t>
      </w:r>
    </w:p>
    <w:p w14:paraId="0F6DA67E" w14:textId="1EECB393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the catalog.</w:t>
      </w:r>
    </w:p>
    <w:p w14:paraId="79B1D6DB" w14:textId="37CAA95A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the category/sub-category.</w:t>
      </w:r>
    </w:p>
    <w:p w14:paraId="74CFACFF" w14:textId="1FDA56CC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Edit</w:t>
      </w:r>
      <w:r>
        <w:rPr>
          <w:rFonts w:ascii="Calibri" w:hAnsi="Calibri" w:cs="Calibri"/>
          <w:sz w:val="28"/>
          <w:szCs w:val="28"/>
        </w:rPr>
        <w:t>.</w:t>
      </w:r>
    </w:p>
    <w:p w14:paraId="164084DD" w14:textId="606CE01F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Category Attributes</w:t>
      </w:r>
      <w:r>
        <w:rPr>
          <w:rFonts w:ascii="Calibri" w:hAnsi="Calibri" w:cs="Calibri"/>
          <w:sz w:val="28"/>
          <w:szCs w:val="28"/>
        </w:rPr>
        <w:t>.</w:t>
      </w:r>
    </w:p>
    <w:p w14:paraId="4BDEE6D1" w14:textId="095D94ED" w:rsidR="0015293C" w:rsidRDefault="0015293C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7DF0499F" w14:textId="5479DE30" w:rsidR="0015293C" w:rsidRDefault="0015293C" w:rsidP="0015293C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39A9596" wp14:editId="1263D67F">
            <wp:extent cx="5943600" cy="76708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assign_video_cat8_verifyJsonObj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A3BC" w14:textId="77777777" w:rsidR="003F1729" w:rsidRDefault="003F1729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624DAE34" w14:textId="105E685F" w:rsidR="0015293C" w:rsidRDefault="003F1729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To assign video(s) to sub categories, click on the category.</w:t>
      </w:r>
    </w:p>
    <w:p w14:paraId="10D6CEC5" w14:textId="2471B0C9" w:rsidR="003F1729" w:rsidRPr="003F1729" w:rsidRDefault="003F1729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897D514" wp14:editId="46ABD4E4">
            <wp:extent cx="5943600" cy="1058545"/>
            <wp:effectExtent l="0" t="0" r="0" b="825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assign_video_subcat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5C0F8" w14:textId="49131973" w:rsidR="003F1729" w:rsidRDefault="003F1729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ub categories list will appear.</w:t>
      </w:r>
    </w:p>
    <w:p w14:paraId="7CC43CD2" w14:textId="4475D596" w:rsidR="003F1729" w:rsidRPr="003F1729" w:rsidRDefault="003F1729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78FC2D1" wp14:editId="34635280">
            <wp:extent cx="5943600" cy="215773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assign_video_subcat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23263" w14:textId="75D74C29" w:rsidR="003F1729" w:rsidRDefault="003F1729" w:rsidP="0015293C">
      <w:pPr>
        <w:pStyle w:val="ListParagraph"/>
        <w:numPr>
          <w:ilvl w:val="0"/>
          <w:numId w:val="18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Follow the steps from 5 to 18.</w:t>
      </w:r>
    </w:p>
    <w:p w14:paraId="5F91B050" w14:textId="2BDBE028" w:rsidR="003F1729" w:rsidRDefault="003F1729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1CEA5585" w14:textId="4FAC0D8A" w:rsidR="003F1729" w:rsidRDefault="003F1729" w:rsidP="003F1729">
      <w:pPr>
        <w:pStyle w:val="Heading2"/>
      </w:pPr>
      <w:bookmarkStart w:id="7" w:name="_Toc53097130"/>
      <w:r>
        <w:lastRenderedPageBreak/>
        <w:t>Master Products</w:t>
      </w:r>
      <w:bookmarkEnd w:id="7"/>
    </w:p>
    <w:p w14:paraId="64DF8E7B" w14:textId="63ACD8C5" w:rsidR="003F1729" w:rsidRPr="0045123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</w:t>
      </w:r>
      <w:r w:rsidR="000B7B63">
        <w:rPr>
          <w:rFonts w:ascii="Calibri" w:hAnsi="Calibri" w:cs="Calibri"/>
          <w:b/>
          <w:bCs/>
          <w:i/>
          <w:iCs/>
          <w:sz w:val="28"/>
          <w:szCs w:val="28"/>
        </w:rPr>
        <w:t xml:space="preserve">Master/Variant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Products)</w:t>
      </w:r>
      <w:r>
        <w:rPr>
          <w:rFonts w:ascii="Calibri" w:hAnsi="Calibri" w:cs="Calibri"/>
          <w:i/>
          <w:iCs/>
          <w:sz w:val="28"/>
          <w:szCs w:val="28"/>
        </w:rPr>
        <w:t>.</w:t>
      </w:r>
    </w:p>
    <w:p w14:paraId="6F69E33E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4C3FA434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408B4146" w14:textId="77777777" w:rsidR="003F1729" w:rsidRDefault="003F1729" w:rsidP="003F1729">
      <w:pPr>
        <w:pStyle w:val="ListParagraph"/>
        <w:numPr>
          <w:ilvl w:val="1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3953E0DD" w14:textId="0B91668B" w:rsidR="003F1729" w:rsidRPr="00451239" w:rsidRDefault="005C6BD0" w:rsidP="003F1729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41795F8" wp14:editId="688FCDDA">
            <wp:extent cx="5943600" cy="16884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AD1AA" w14:textId="63C1DC69" w:rsidR="00D0082F" w:rsidRPr="00D0082F" w:rsidRDefault="003F1729" w:rsidP="00D0082F">
      <w:pPr>
        <w:pStyle w:val="ListParagraph"/>
        <w:numPr>
          <w:ilvl w:val="1"/>
          <w:numId w:val="19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  <w:r w:rsidR="00D0082F">
        <w:rPr>
          <w:rFonts w:ascii="Calibri" w:hAnsi="Calibri" w:cs="Calibri"/>
          <w:sz w:val="28"/>
          <w:szCs w:val="28"/>
        </w:rPr>
        <w:br/>
      </w:r>
      <w:r w:rsidR="00D0082F" w:rsidRPr="00D0082F">
        <w:rPr>
          <w:rFonts w:ascii="Calibri" w:hAnsi="Calibri" w:cs="Calibri"/>
          <w:sz w:val="28"/>
          <w:szCs w:val="28"/>
          <w:highlight w:val="cyan"/>
        </w:rPr>
        <w:t>HERE WE SAY “Note that the only locales currently supported are </w:t>
      </w:r>
      <w:r w:rsidR="00D0082F" w:rsidRPr="00D0082F">
        <w:rPr>
          <w:rFonts w:ascii="Calibri" w:hAnsi="Calibri" w:cs="Calibri"/>
          <w:b/>
          <w:bCs/>
          <w:sz w:val="28"/>
          <w:szCs w:val="28"/>
          <w:highlight w:val="cyan"/>
        </w:rPr>
        <w:t>English (United States)</w:t>
      </w:r>
      <w:r w:rsidR="00D0082F" w:rsidRPr="00D0082F">
        <w:rPr>
          <w:rFonts w:ascii="Calibri" w:hAnsi="Calibri" w:cs="Calibri"/>
          <w:sz w:val="28"/>
          <w:szCs w:val="28"/>
          <w:highlight w:val="cyan"/>
        </w:rPr>
        <w:t> and </w:t>
      </w:r>
      <w:proofErr w:type="spellStart"/>
      <w:r w:rsidR="00D0082F" w:rsidRPr="00D0082F">
        <w:rPr>
          <w:rFonts w:ascii="Calibri" w:hAnsi="Calibri" w:cs="Calibri"/>
          <w:b/>
          <w:bCs/>
          <w:sz w:val="28"/>
          <w:szCs w:val="28"/>
          <w:highlight w:val="cyan"/>
        </w:rPr>
        <w:t>francais</w:t>
      </w:r>
      <w:proofErr w:type="spellEnd"/>
      <w:r w:rsidR="00D0082F" w:rsidRPr="00D0082F">
        <w:rPr>
          <w:rFonts w:ascii="Calibri" w:hAnsi="Calibri" w:cs="Calibri"/>
          <w:b/>
          <w:bCs/>
          <w:sz w:val="28"/>
          <w:szCs w:val="28"/>
          <w:highlight w:val="cyan"/>
        </w:rPr>
        <w:t xml:space="preserve"> (France)” </w:t>
      </w:r>
      <w:r w:rsidR="00D0082F" w:rsidRPr="00D0082F">
        <w:rPr>
          <w:rFonts w:ascii="Calibri" w:hAnsi="Calibri" w:cs="Calibri"/>
          <w:bCs/>
          <w:sz w:val="28"/>
          <w:szCs w:val="28"/>
          <w:highlight w:val="cyan"/>
          <w:u w:val="single"/>
        </w:rPr>
        <w:t>THIS IS NOT TRUE, PLEASE REMOVE.</w:t>
      </w:r>
    </w:p>
    <w:p w14:paraId="5B54265E" w14:textId="0CC7B23D" w:rsidR="003F1729" w:rsidRDefault="005C6BD0" w:rsidP="003F1729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40D7486" wp14:editId="13E64874">
            <wp:extent cx="5943600" cy="1684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0C46E" w14:textId="77777777" w:rsidR="003F1729" w:rsidRDefault="003F1729" w:rsidP="003F1729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238C9976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63E8141D" w14:textId="0DC2F036" w:rsidR="003F1729" w:rsidRDefault="00466787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A85FCBF" wp14:editId="608F7768">
            <wp:extent cx="5943600" cy="10972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88AFA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34D88EFC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72F21E2E" w14:textId="3D5351AA" w:rsidR="003F1729" w:rsidRDefault="005C6BD0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070B91B" wp14:editId="3AAAF9B6">
            <wp:extent cx="5943600" cy="29489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CB33C" w14:textId="337810D1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</w:t>
      </w:r>
      <w:r w:rsidR="007F3317">
        <w:rPr>
          <w:rFonts w:ascii="Calibri" w:hAnsi="Calibri" w:cs="Calibri"/>
          <w:sz w:val="28"/>
          <w:szCs w:val="28"/>
        </w:rPr>
        <w:t>cannot</w:t>
      </w:r>
      <w:r>
        <w:rPr>
          <w:rFonts w:ascii="Calibri" w:hAnsi="Calibri" w:cs="Calibri"/>
          <w:sz w:val="28"/>
          <w:szCs w:val="28"/>
        </w:rPr>
        <w:t xml:space="preserve">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43F4ED9F" w14:textId="1B4E9BE2" w:rsidR="003F1729" w:rsidRDefault="0039600A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1BEF4BC" wp14:editId="3D0781C9">
            <wp:extent cx="5943600" cy="239839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assign_video_mp5_slotDisabled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45656" w14:textId="77777777" w:rsidR="0039600A" w:rsidRDefault="003F1729" w:rsidP="0039600A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Players and slots can be changed by using the respective dropdowns available in each video tile.</w:t>
      </w:r>
    </w:p>
    <w:p w14:paraId="2FDC9557" w14:textId="72BB4433" w:rsidR="003F1729" w:rsidRPr="0039600A" w:rsidRDefault="003F1729" w:rsidP="0039600A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3C59E892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603C0B32" w14:textId="106272A8" w:rsidR="003F1729" w:rsidRDefault="0039600A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BD560C3" wp14:editId="283C4C5D">
            <wp:extent cx="5943600" cy="507492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assign_video_mp6_saveVideo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550D" w14:textId="77777777" w:rsidR="003F1729" w:rsidRDefault="003F1729" w:rsidP="003F1729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0E79D667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7322D880" w14:textId="4BA029A0" w:rsidR="003F1729" w:rsidRDefault="00A82D91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A69C1A8" wp14:editId="3D514827">
            <wp:extent cx="5943600" cy="101981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915A" w14:textId="101D2F16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Verify the data in </w:t>
      </w:r>
      <w:r w:rsidR="005A408C">
        <w:rPr>
          <w:rFonts w:ascii="Calibri" w:hAnsi="Calibri" w:cs="Calibri"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 xml:space="preserve"> object.</w:t>
      </w:r>
    </w:p>
    <w:p w14:paraId="014CDE13" w14:textId="57A8BDC3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 w:rsidR="0039600A"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7CF0311A" w14:textId="47A16A8A" w:rsidR="003F1729" w:rsidRDefault="0039600A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 w:rsidR="003F1729">
        <w:rPr>
          <w:rFonts w:ascii="Calibri" w:hAnsi="Calibri" w:cs="Calibri"/>
          <w:sz w:val="28"/>
          <w:szCs w:val="28"/>
        </w:rPr>
        <w:t>.</w:t>
      </w:r>
    </w:p>
    <w:p w14:paraId="6C4FBB81" w14:textId="5B70BA9E" w:rsidR="003F1729" w:rsidRDefault="003F1729" w:rsidP="0039600A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="0039600A"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49D93800" w14:textId="7C5EB756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="0039600A"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2D4646D2" w14:textId="77777777" w:rsidR="003F1729" w:rsidRDefault="003F1729" w:rsidP="003F1729">
      <w:pPr>
        <w:pStyle w:val="ListParagraph"/>
        <w:numPr>
          <w:ilvl w:val="0"/>
          <w:numId w:val="1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7C17B290" w14:textId="5FDDB991" w:rsidR="003F1729" w:rsidRDefault="0039600A" w:rsidP="003F1729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824E53D" wp14:editId="586C3633">
            <wp:extent cx="5943600" cy="78994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assign_video_mp8_verifyJsonObj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FF91D" w14:textId="77777777" w:rsidR="00FD3B14" w:rsidRDefault="00FD3B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36B4B1CA" w14:textId="4DF8C60E" w:rsidR="00FD3B14" w:rsidRDefault="00FD3B14" w:rsidP="00FD3B14">
      <w:pPr>
        <w:pStyle w:val="Heading2"/>
      </w:pPr>
      <w:bookmarkStart w:id="8" w:name="_Toc53097131"/>
      <w:r>
        <w:lastRenderedPageBreak/>
        <w:t>Variant Products</w:t>
      </w:r>
      <w:bookmarkEnd w:id="8"/>
    </w:p>
    <w:p w14:paraId="67EB6C97" w14:textId="57F87AC4" w:rsidR="00FD3B14" w:rsidRPr="00CD1498" w:rsidRDefault="00FD3B14" w:rsidP="00CD1498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</w:t>
      </w:r>
      <w:r w:rsidR="00E90F62">
        <w:rPr>
          <w:rFonts w:ascii="Calibri" w:hAnsi="Calibri" w:cs="Calibri"/>
          <w:b/>
          <w:bCs/>
          <w:i/>
          <w:iCs/>
          <w:sz w:val="28"/>
          <w:szCs w:val="28"/>
        </w:rPr>
        <w:t xml:space="preserve">Master/Variant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Products)</w:t>
      </w:r>
      <w:r>
        <w:rPr>
          <w:rFonts w:ascii="Calibri" w:hAnsi="Calibri" w:cs="Calibri"/>
          <w:i/>
          <w:iCs/>
          <w:sz w:val="28"/>
          <w:szCs w:val="28"/>
        </w:rPr>
        <w:t>.</w:t>
      </w:r>
    </w:p>
    <w:p w14:paraId="45FFDF44" w14:textId="39A9AEA1" w:rsidR="00FD3B14" w:rsidRPr="00CD1498" w:rsidRDefault="00FD3B14" w:rsidP="00CD1498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 w:rsidRPr="00CD1498">
        <w:rPr>
          <w:rFonts w:ascii="Calibri" w:hAnsi="Calibri" w:cs="Calibri"/>
          <w:sz w:val="28"/>
          <w:szCs w:val="28"/>
        </w:rPr>
        <w:t xml:space="preserve">Click on the master </w:t>
      </w:r>
      <w:r w:rsidRPr="00CD1498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 w:rsidRPr="00CD1498">
        <w:rPr>
          <w:rFonts w:ascii="Calibri" w:hAnsi="Calibri" w:cs="Calibri"/>
          <w:sz w:val="28"/>
          <w:szCs w:val="28"/>
        </w:rPr>
        <w:t>.</w:t>
      </w:r>
    </w:p>
    <w:p w14:paraId="39252D69" w14:textId="3BA6F1EB" w:rsidR="00FD3B14" w:rsidRPr="00FD3B14" w:rsidRDefault="00A13841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E9BA3D5" wp14:editId="0CE74B76">
            <wp:extent cx="5943600" cy="10198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3F0F5" w14:textId="77777777" w:rsidR="00CD1498" w:rsidRDefault="005800F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ist of v</w:t>
      </w:r>
      <w:r w:rsidR="00FD3B14">
        <w:rPr>
          <w:rFonts w:ascii="Calibri" w:hAnsi="Calibri" w:cs="Calibri"/>
          <w:sz w:val="28"/>
          <w:szCs w:val="28"/>
        </w:rPr>
        <w:t xml:space="preserve">ariants </w:t>
      </w:r>
      <w:r>
        <w:rPr>
          <w:rFonts w:ascii="Calibri" w:hAnsi="Calibri" w:cs="Calibri"/>
          <w:sz w:val="28"/>
          <w:szCs w:val="28"/>
        </w:rPr>
        <w:t>for the</w:t>
      </w:r>
      <w:r w:rsidR="00FD3B14">
        <w:rPr>
          <w:rFonts w:ascii="Calibri" w:hAnsi="Calibri" w:cs="Calibri"/>
          <w:sz w:val="28"/>
          <w:szCs w:val="28"/>
        </w:rPr>
        <w:t xml:space="preserve"> selected master</w:t>
      </w:r>
      <w:r w:rsidR="00CD1498">
        <w:rPr>
          <w:rFonts w:ascii="Calibri" w:hAnsi="Calibri" w:cs="Calibri"/>
          <w:sz w:val="28"/>
          <w:szCs w:val="28"/>
        </w:rPr>
        <w:t xml:space="preserve"> will appear.</w:t>
      </w:r>
    </w:p>
    <w:p w14:paraId="59264370" w14:textId="511E7B11" w:rsidR="00FD3B14" w:rsidRDefault="00A13841" w:rsidP="00CD1498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964273A" wp14:editId="2948E5F4">
            <wp:extent cx="5943600" cy="20624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3B14" w:rsidRPr="00CD1498">
        <w:rPr>
          <w:rFonts w:ascii="Calibri" w:hAnsi="Calibri" w:cs="Calibri"/>
          <w:sz w:val="28"/>
          <w:szCs w:val="28"/>
        </w:rPr>
        <w:t xml:space="preserve"> </w:t>
      </w:r>
    </w:p>
    <w:p w14:paraId="6453B830" w14:textId="77777777" w:rsidR="009E1D52" w:rsidRDefault="009E1D52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084F9244" w14:textId="04B9BB51" w:rsidR="00CD1498" w:rsidRDefault="00CD1498" w:rsidP="00CD1498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ideo(s) are assigned to locales.</w:t>
      </w:r>
    </w:p>
    <w:p w14:paraId="6FAAF392" w14:textId="77777777" w:rsidR="00CD1498" w:rsidRDefault="00CD1498" w:rsidP="00CD1498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25A9E85F" w14:textId="78FD9060" w:rsidR="00A13841" w:rsidRDefault="00CD1498" w:rsidP="00A13841">
      <w:pPr>
        <w:pStyle w:val="ListParagraph"/>
        <w:numPr>
          <w:ilvl w:val="1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32989EFF" w14:textId="4465C2CF" w:rsidR="00A13841" w:rsidRPr="00A13841" w:rsidRDefault="00A13841" w:rsidP="00A13841">
      <w:pPr>
        <w:ind w:firstLine="720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EEF5F1C" wp14:editId="04CD2939">
            <wp:extent cx="5943600" cy="20624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B0B89" w14:textId="341F4A83" w:rsidR="00141C33" w:rsidRPr="00141C33" w:rsidRDefault="00CD1498" w:rsidP="00141C33">
      <w:pPr>
        <w:pStyle w:val="ListParagraph"/>
        <w:numPr>
          <w:ilvl w:val="1"/>
          <w:numId w:val="20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  <w:r w:rsidR="00141C33">
        <w:rPr>
          <w:rFonts w:ascii="Calibri" w:hAnsi="Calibri" w:cs="Calibri"/>
          <w:sz w:val="28"/>
          <w:szCs w:val="28"/>
        </w:rPr>
        <w:br/>
      </w:r>
      <w:r w:rsidR="00141C33" w:rsidRPr="00D0082F">
        <w:rPr>
          <w:rFonts w:ascii="Calibri" w:hAnsi="Calibri" w:cs="Calibri"/>
          <w:sz w:val="28"/>
          <w:szCs w:val="28"/>
          <w:highlight w:val="cyan"/>
        </w:rPr>
        <w:t>HERE WE SAY “Note that the only locales currently supported are </w:t>
      </w:r>
      <w:r w:rsidR="00141C33" w:rsidRPr="00D0082F">
        <w:rPr>
          <w:rFonts w:ascii="Calibri" w:hAnsi="Calibri" w:cs="Calibri"/>
          <w:b/>
          <w:bCs/>
          <w:sz w:val="28"/>
          <w:szCs w:val="28"/>
          <w:highlight w:val="cyan"/>
        </w:rPr>
        <w:t>English (United States)</w:t>
      </w:r>
      <w:r w:rsidR="00141C33" w:rsidRPr="00D0082F">
        <w:rPr>
          <w:rFonts w:ascii="Calibri" w:hAnsi="Calibri" w:cs="Calibri"/>
          <w:sz w:val="28"/>
          <w:szCs w:val="28"/>
          <w:highlight w:val="cyan"/>
        </w:rPr>
        <w:t> and </w:t>
      </w:r>
      <w:proofErr w:type="spellStart"/>
      <w:r w:rsidR="00141C33" w:rsidRPr="00D0082F">
        <w:rPr>
          <w:rFonts w:ascii="Calibri" w:hAnsi="Calibri" w:cs="Calibri"/>
          <w:b/>
          <w:bCs/>
          <w:sz w:val="28"/>
          <w:szCs w:val="28"/>
          <w:highlight w:val="cyan"/>
        </w:rPr>
        <w:t>francais</w:t>
      </w:r>
      <w:proofErr w:type="spellEnd"/>
      <w:r w:rsidR="00141C33" w:rsidRPr="00D0082F">
        <w:rPr>
          <w:rFonts w:ascii="Calibri" w:hAnsi="Calibri" w:cs="Calibri"/>
          <w:b/>
          <w:bCs/>
          <w:sz w:val="28"/>
          <w:szCs w:val="28"/>
          <w:highlight w:val="cyan"/>
        </w:rPr>
        <w:t xml:space="preserve"> (France)” </w:t>
      </w:r>
      <w:r w:rsidR="00141C33" w:rsidRPr="00D0082F">
        <w:rPr>
          <w:rFonts w:ascii="Calibri" w:hAnsi="Calibri" w:cs="Calibri"/>
          <w:bCs/>
          <w:sz w:val="28"/>
          <w:szCs w:val="28"/>
          <w:highlight w:val="cyan"/>
          <w:u w:val="single"/>
        </w:rPr>
        <w:t>THIS IS NOT TRUE, PLEASE REMOVE.</w:t>
      </w:r>
    </w:p>
    <w:p w14:paraId="73A2E10B" w14:textId="2965CF3E" w:rsidR="009E1D52" w:rsidRPr="009E1D52" w:rsidRDefault="00A13841" w:rsidP="00A13841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1CC53FE" wp14:editId="37283118">
            <wp:extent cx="5943600" cy="22275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D14A2" w14:textId="42FC03B0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117D6512" w14:textId="66C30AC1" w:rsidR="00FD3B14" w:rsidRDefault="00466787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63808DF0" wp14:editId="7F06E10E">
            <wp:extent cx="5943600" cy="1097280"/>
            <wp:effectExtent l="0" t="0" r="0" b="762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9671" w14:textId="77777777" w:rsidR="009E1D52" w:rsidRDefault="009E1D52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129B0B54" w14:textId="0F398053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Click </w:t>
      </w:r>
      <w:r w:rsidRPr="009E1D52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610E5A4C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7EAB0C11" w14:textId="7DD6C137" w:rsidR="00FD3B14" w:rsidRDefault="00EB123B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2BF538B" wp14:editId="50D429B5">
            <wp:extent cx="5943600" cy="2644140"/>
            <wp:effectExtent l="0" t="0" r="0" b="381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AEF0D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cannot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6FB17766" w14:textId="799ADA19" w:rsidR="00FD3B14" w:rsidRDefault="00DA5FCD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4ADEB4A" wp14:editId="4513ACFB">
            <wp:extent cx="5943600" cy="2531745"/>
            <wp:effectExtent l="0" t="0" r="0" b="190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assign_video_vp5_slotDisabled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1EEE" w14:textId="77777777" w:rsidR="00DA5FCD" w:rsidRDefault="00DA5FCD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063E6E4F" w14:textId="1EDFE071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Players and slots can be changed by using the respective dropdowns available in each video tile.</w:t>
      </w:r>
    </w:p>
    <w:p w14:paraId="241A869F" w14:textId="77777777" w:rsidR="00FD3B14" w:rsidRPr="0039600A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28AB44E6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4D7EFBCD" w14:textId="77E07D15" w:rsidR="00FD3B14" w:rsidRDefault="00DA5FCD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A2B88C2" wp14:editId="7D7962DE">
            <wp:extent cx="5943600" cy="5064760"/>
            <wp:effectExtent l="0" t="0" r="0" b="254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assign_video_vp6_saveVideo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ED5EB" w14:textId="77777777" w:rsidR="00FD3B14" w:rsidRDefault="00FD3B14" w:rsidP="00FD3B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51B1682B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1DF6249F" w14:textId="45685389" w:rsidR="00FD3B14" w:rsidRDefault="00EB123B" w:rsidP="00FD3B1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E5999C4" wp14:editId="2C7E8515">
            <wp:extent cx="5943600" cy="111061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7A9ED" w14:textId="7CC6E11A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Verify the data in </w:t>
      </w:r>
      <w:r w:rsidR="00215D6C">
        <w:rPr>
          <w:rFonts w:ascii="Calibri" w:hAnsi="Calibri" w:cs="Calibri"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 xml:space="preserve"> object.</w:t>
      </w:r>
    </w:p>
    <w:p w14:paraId="006EAB7D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30B58B57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>
        <w:rPr>
          <w:rFonts w:ascii="Calibri" w:hAnsi="Calibri" w:cs="Calibri"/>
          <w:sz w:val="28"/>
          <w:szCs w:val="28"/>
        </w:rPr>
        <w:t>.</w:t>
      </w:r>
    </w:p>
    <w:p w14:paraId="3FAF5389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44248653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4841EE53" w14:textId="77777777" w:rsidR="00FD3B14" w:rsidRDefault="00FD3B14" w:rsidP="00FD3B14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054670F2" w14:textId="77777777" w:rsidR="00F81B5A" w:rsidRDefault="00DA5FCD" w:rsidP="002853E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CC333A8" wp14:editId="4937A7C2">
            <wp:extent cx="5943600" cy="78613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assign_video_vp8_verifyJsonObj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A53D" w14:textId="77777777" w:rsidR="005B1574" w:rsidRDefault="005B1574">
      <w:pPr>
        <w:rPr>
          <w:rFonts w:ascii="Calibri" w:hAnsi="Calibri" w:cs="Calibri"/>
          <w:spacing w:val="15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009F01D5" w14:textId="1D166781" w:rsidR="00141C33" w:rsidRDefault="00141C33" w:rsidP="00F81B5A">
      <w:pPr>
        <w:pStyle w:val="Heading2"/>
      </w:pPr>
      <w:bookmarkStart w:id="9" w:name="_Toc53097132"/>
      <w:r>
        <w:rPr>
          <w:rFonts w:ascii="Calibri" w:hAnsi="Calibri" w:cs="Calibri"/>
          <w:sz w:val="28"/>
          <w:szCs w:val="28"/>
          <w:highlight w:val="cyan"/>
        </w:rPr>
        <w:lastRenderedPageBreak/>
        <w:t>ALL OF THESE NEW PRODUCT TYPES NEED TO BE ADDED</w:t>
      </w:r>
      <w:bookmarkStart w:id="10" w:name="_GoBack"/>
      <w:bookmarkEnd w:id="10"/>
    </w:p>
    <w:p w14:paraId="0B31D3E5" w14:textId="2F7A4467" w:rsidR="00F81B5A" w:rsidRDefault="00F81B5A" w:rsidP="00F81B5A">
      <w:pPr>
        <w:pStyle w:val="Heading2"/>
      </w:pPr>
      <w:r>
        <w:t>Standard Products</w:t>
      </w:r>
      <w:bookmarkEnd w:id="9"/>
    </w:p>
    <w:p w14:paraId="119AB569" w14:textId="3098DFAD" w:rsidR="00F81B5A" w:rsidRPr="00CD1498" w:rsidRDefault="00F81B5A" w:rsidP="00F81B5A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 xml:space="preserve">Standard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Products)</w:t>
      </w:r>
      <w:r>
        <w:rPr>
          <w:rFonts w:ascii="Calibri" w:hAnsi="Calibri" w:cs="Calibri"/>
          <w:i/>
          <w:iCs/>
          <w:sz w:val="28"/>
          <w:szCs w:val="28"/>
        </w:rPr>
        <w:t>.</w:t>
      </w:r>
    </w:p>
    <w:p w14:paraId="3FB854E5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1D9DAA8A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44A41F56" w14:textId="77777777" w:rsidR="005B1574" w:rsidRDefault="005B1574" w:rsidP="005B1574">
      <w:pPr>
        <w:pStyle w:val="ListParagraph"/>
        <w:numPr>
          <w:ilvl w:val="1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675310B7" w14:textId="3B1692A0" w:rsidR="005B1574" w:rsidRPr="00451239" w:rsidRDefault="005B1574" w:rsidP="005B1574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C03D3FF" wp14:editId="479BBE54">
            <wp:extent cx="5943600" cy="1774190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51A96" w14:textId="77777777" w:rsidR="005B1574" w:rsidRDefault="005B1574" w:rsidP="005B1574">
      <w:pPr>
        <w:pStyle w:val="ListParagraph"/>
        <w:numPr>
          <w:ilvl w:val="1"/>
          <w:numId w:val="29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</w:p>
    <w:p w14:paraId="56C9F217" w14:textId="16B86832" w:rsidR="005B1574" w:rsidRDefault="005B1574" w:rsidP="005B1574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B8207CD" wp14:editId="6C427220">
            <wp:extent cx="5943600" cy="1701165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9311A" w14:textId="77777777" w:rsidR="005B1574" w:rsidRDefault="005B1574" w:rsidP="005B157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24BD76A2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137CE392" w14:textId="5B6E997C" w:rsidR="005B1574" w:rsidRDefault="00026720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D03077C" wp14:editId="1A6331BD">
            <wp:extent cx="5943600" cy="1096010"/>
            <wp:effectExtent l="0" t="0" r="0" b="889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0CCA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767E766C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6C9213A7" w14:textId="7CD1E7A9" w:rsidR="005B1574" w:rsidRDefault="006D0C1A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BB13456" wp14:editId="7E631733">
            <wp:extent cx="5943600" cy="2644140"/>
            <wp:effectExtent l="0" t="0" r="0" b="381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E8C7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cannot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5FD6DE8D" w14:textId="77560B68" w:rsidR="005B1574" w:rsidRDefault="006D0C1A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B0089E5" wp14:editId="738F2205">
            <wp:extent cx="5943600" cy="2531745"/>
            <wp:effectExtent l="0" t="0" r="0" b="190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4B345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Players and slots can be changed by using the respective dropdowns available in each video tile.</w:t>
      </w:r>
    </w:p>
    <w:p w14:paraId="07FE3510" w14:textId="77777777" w:rsidR="005B1574" w:rsidRPr="0039600A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3E4655DE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2B590230" w14:textId="4EFDD17C" w:rsidR="005B1574" w:rsidRDefault="006D0C1A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A5A53A4" wp14:editId="3BD7FD4E">
            <wp:extent cx="5943600" cy="5064760"/>
            <wp:effectExtent l="0" t="0" r="0" b="254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5AB6E" w14:textId="77777777" w:rsidR="005B1574" w:rsidRDefault="005B1574" w:rsidP="005B157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247E5316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1D462858" w14:textId="58194DDA" w:rsidR="005B1574" w:rsidRDefault="006D0C1A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DCC9B54" wp14:editId="3845C453">
            <wp:extent cx="5943600" cy="1020445"/>
            <wp:effectExtent l="0" t="0" r="0" b="825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67809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data in product object.</w:t>
      </w:r>
    </w:p>
    <w:p w14:paraId="6CB7B05B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5DF59103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>
        <w:rPr>
          <w:rFonts w:ascii="Calibri" w:hAnsi="Calibri" w:cs="Calibri"/>
          <w:sz w:val="28"/>
          <w:szCs w:val="28"/>
        </w:rPr>
        <w:t>.</w:t>
      </w:r>
    </w:p>
    <w:p w14:paraId="30C906F8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2B1D1AA2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169377B8" w14:textId="77777777" w:rsidR="005B1574" w:rsidRDefault="005B1574" w:rsidP="005B1574">
      <w:pPr>
        <w:pStyle w:val="ListParagraph"/>
        <w:numPr>
          <w:ilvl w:val="0"/>
          <w:numId w:val="29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32649088" w14:textId="410C6814" w:rsidR="005B1574" w:rsidRDefault="006D0C1A" w:rsidP="005B157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4019B0A" wp14:editId="022E18B5">
            <wp:extent cx="5943600" cy="786130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1A4A1" w14:textId="77777777" w:rsidR="0087016F" w:rsidRDefault="0087016F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30C5942C" w14:textId="1AA19CC6" w:rsidR="0087016F" w:rsidRDefault="00BF25A8" w:rsidP="0087016F">
      <w:pPr>
        <w:pStyle w:val="Heading2"/>
      </w:pPr>
      <w:bookmarkStart w:id="11" w:name="_Toc53097133"/>
      <w:r>
        <w:lastRenderedPageBreak/>
        <w:t>Variation Groups</w:t>
      </w:r>
      <w:bookmarkEnd w:id="11"/>
    </w:p>
    <w:p w14:paraId="26D2341A" w14:textId="71B97219" w:rsidR="0087016F" w:rsidRPr="00CD1498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</w:t>
      </w:r>
      <w:r w:rsidR="00BF25A8">
        <w:rPr>
          <w:rFonts w:ascii="Calibri" w:hAnsi="Calibri" w:cs="Calibri"/>
          <w:b/>
          <w:bCs/>
          <w:i/>
          <w:iCs/>
          <w:sz w:val="28"/>
          <w:szCs w:val="28"/>
        </w:rPr>
        <w:t>Variation Groups</w:t>
      </w:r>
      <w:r w:rsidRPr="003F1729">
        <w:rPr>
          <w:rFonts w:ascii="Calibri" w:hAnsi="Calibri" w:cs="Calibri"/>
          <w:b/>
          <w:bCs/>
          <w:i/>
          <w:iCs/>
          <w:sz w:val="28"/>
          <w:szCs w:val="28"/>
        </w:rPr>
        <w:t>)</w:t>
      </w:r>
      <w:r>
        <w:rPr>
          <w:rFonts w:ascii="Calibri" w:hAnsi="Calibri" w:cs="Calibri"/>
          <w:i/>
          <w:iCs/>
          <w:sz w:val="28"/>
          <w:szCs w:val="28"/>
        </w:rPr>
        <w:t>.</w:t>
      </w:r>
    </w:p>
    <w:p w14:paraId="6925944C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61B7130E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4762EC0F" w14:textId="77777777" w:rsidR="0087016F" w:rsidRDefault="0087016F" w:rsidP="0087016F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3906CB79" w14:textId="5DC69E83" w:rsidR="0087016F" w:rsidRPr="00451239" w:rsidRDefault="009562BF" w:rsidP="0087016F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7BBF762" wp14:editId="7346DA5B">
            <wp:extent cx="5943600" cy="1922145"/>
            <wp:effectExtent l="0" t="0" r="0" b="190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89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BA7F" w14:textId="77777777" w:rsidR="0087016F" w:rsidRDefault="0087016F" w:rsidP="0087016F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</w:p>
    <w:p w14:paraId="4DD7764C" w14:textId="62201682" w:rsidR="0087016F" w:rsidRDefault="009562BF" w:rsidP="0087016F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40C5B76" wp14:editId="4CCE2FE7">
            <wp:extent cx="5943600" cy="1764030"/>
            <wp:effectExtent l="0" t="0" r="0" b="762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22B7B" w14:textId="77777777" w:rsidR="0087016F" w:rsidRDefault="0087016F" w:rsidP="0087016F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8AB00C6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634985C4" w14:textId="05B75402" w:rsidR="0087016F" w:rsidRDefault="00D91D91" w:rsidP="0087016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51E7CA2" wp14:editId="40CECC23">
            <wp:extent cx="5943600" cy="975360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 191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DA83E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394C058D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347DC073" w14:textId="670C61B9" w:rsidR="0087016F" w:rsidRDefault="00D91D91" w:rsidP="0087016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10DD870" wp14:editId="793115C4">
            <wp:extent cx="5943600" cy="2143125"/>
            <wp:effectExtent l="0" t="0" r="0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C787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cannot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378F7862" w14:textId="67C96D82" w:rsidR="0087016F" w:rsidRDefault="00D91D91" w:rsidP="0087016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57AF2A3" wp14:editId="38C3464D">
            <wp:extent cx="5943600" cy="215773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A287D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layers and slots can be changed by using the respective dropdowns available in each video tile.</w:t>
      </w:r>
    </w:p>
    <w:p w14:paraId="1EBFF191" w14:textId="77777777" w:rsidR="0087016F" w:rsidRPr="0039600A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44A31D52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40A89DDE" w14:textId="5508E154" w:rsidR="0087016F" w:rsidRDefault="00D91D91" w:rsidP="0087016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50B9281C" wp14:editId="545D482F">
            <wp:extent cx="5943600" cy="5568315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94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27A4" w14:textId="77777777" w:rsidR="0087016F" w:rsidRDefault="0087016F" w:rsidP="0087016F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36A677D3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2B4FAACD" w14:textId="6F5CDB51" w:rsidR="0087016F" w:rsidRDefault="00D91D91" w:rsidP="0087016F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856B241" wp14:editId="430F56C6">
            <wp:extent cx="5943600" cy="1026160"/>
            <wp:effectExtent l="0" t="0" r="0" b="254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4973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data in product object.</w:t>
      </w:r>
    </w:p>
    <w:p w14:paraId="1806857D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4D3BD58A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>
        <w:rPr>
          <w:rFonts w:ascii="Calibri" w:hAnsi="Calibri" w:cs="Calibri"/>
          <w:sz w:val="28"/>
          <w:szCs w:val="28"/>
        </w:rPr>
        <w:t>.</w:t>
      </w:r>
    </w:p>
    <w:p w14:paraId="0B7BF3C4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2D435782" w14:textId="77777777" w:rsidR="0087016F" w:rsidRDefault="0087016F" w:rsidP="0087016F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3B44D0AC" w14:textId="04751C71" w:rsidR="00C002A6" w:rsidRDefault="0087016F" w:rsidP="00C002A6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1BD0D9C5" w14:textId="371659ED" w:rsidR="00C002A6" w:rsidRPr="00C002A6" w:rsidRDefault="00C002A6" w:rsidP="00C002A6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F84B987" wp14:editId="097FD10B">
            <wp:extent cx="5943600" cy="785495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11CB" w14:textId="238E62C9" w:rsidR="00C002A6" w:rsidRDefault="00C002A6" w:rsidP="00C002A6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We can navigate to assigned variants of the Variation Group.</w:t>
      </w:r>
    </w:p>
    <w:p w14:paraId="28708393" w14:textId="28FE67C2" w:rsidR="00C002A6" w:rsidRDefault="00C002A6" w:rsidP="00C002A6">
      <w:pPr>
        <w:pStyle w:val="ListParagraph"/>
        <w:numPr>
          <w:ilvl w:val="0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Variation Group ID.</w:t>
      </w:r>
    </w:p>
    <w:p w14:paraId="27216DEB" w14:textId="48829215" w:rsidR="00FE4922" w:rsidRDefault="00C002A6" w:rsidP="00FE4922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9DEB02C" wp14:editId="1E798597">
            <wp:extent cx="5943600" cy="1104265"/>
            <wp:effectExtent l="0" t="0" r="0" b="63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922">
        <w:rPr>
          <w:rFonts w:ascii="Calibri" w:hAnsi="Calibri" w:cs="Calibri"/>
          <w:sz w:val="28"/>
          <w:szCs w:val="28"/>
        </w:rPr>
        <w:br w:type="page"/>
      </w:r>
    </w:p>
    <w:p w14:paraId="56B4EA39" w14:textId="3335844E" w:rsidR="00FE4922" w:rsidRPr="00FE4922" w:rsidRDefault="00FE4922" w:rsidP="00FE4922">
      <w:pPr>
        <w:pStyle w:val="ListParagraph"/>
        <w:numPr>
          <w:ilvl w:val="0"/>
          <w:numId w:val="20"/>
        </w:numPr>
        <w:rPr>
          <w:rFonts w:ascii="Calibri" w:hAnsi="Calibri" w:cs="Calibri"/>
          <w:sz w:val="28"/>
          <w:szCs w:val="28"/>
        </w:rPr>
      </w:pPr>
      <w:r w:rsidRPr="00FE4922">
        <w:rPr>
          <w:rFonts w:ascii="Calibri" w:hAnsi="Calibri" w:cs="Calibri"/>
          <w:sz w:val="28"/>
          <w:szCs w:val="28"/>
        </w:rPr>
        <w:lastRenderedPageBreak/>
        <w:t>List of variants for the selected variation group will appear.</w:t>
      </w:r>
    </w:p>
    <w:p w14:paraId="0B3BAD42" w14:textId="74EB817C" w:rsidR="003D5485" w:rsidRDefault="00FE4922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3CC5362" wp14:editId="49550706">
            <wp:extent cx="5943600" cy="2105025"/>
            <wp:effectExtent l="0" t="0" r="0" b="952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368A9" w14:textId="77777777" w:rsidR="003D5485" w:rsidRDefault="003D5485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799DE21" w14:textId="77FA66AF" w:rsidR="00103AED" w:rsidRDefault="003D5485" w:rsidP="003D5485">
      <w:pPr>
        <w:pStyle w:val="Heading2"/>
      </w:pPr>
      <w:bookmarkStart w:id="12" w:name="_Toc53097134"/>
      <w:r>
        <w:lastRenderedPageBreak/>
        <w:t>Product Sets</w:t>
      </w:r>
      <w:bookmarkEnd w:id="12"/>
    </w:p>
    <w:p w14:paraId="73950863" w14:textId="488D3C41" w:rsidR="003D5485" w:rsidRP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3D5485">
        <w:rPr>
          <w:rFonts w:ascii="Calibri" w:hAnsi="Calibri" w:cs="Calibri"/>
          <w:sz w:val="28"/>
          <w:szCs w:val="28"/>
        </w:rPr>
        <w:t xml:space="preserve">Navigate to </w:t>
      </w:r>
      <w:r w:rsidRPr="003D5485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Assign Video (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 Sets</w:t>
      </w:r>
      <w:r w:rsidRPr="003D5485">
        <w:rPr>
          <w:rFonts w:ascii="Calibri" w:hAnsi="Calibri" w:cs="Calibri"/>
          <w:b/>
          <w:bCs/>
          <w:i/>
          <w:iCs/>
          <w:sz w:val="28"/>
          <w:szCs w:val="28"/>
        </w:rPr>
        <w:t>)</w:t>
      </w:r>
      <w:r w:rsidRPr="003D5485">
        <w:rPr>
          <w:rFonts w:ascii="Calibri" w:hAnsi="Calibri" w:cs="Calibri"/>
          <w:i/>
          <w:iCs/>
          <w:sz w:val="28"/>
          <w:szCs w:val="28"/>
        </w:rPr>
        <w:t>.</w:t>
      </w:r>
    </w:p>
    <w:p w14:paraId="376FA06C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506A1CC9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11DF24C9" w14:textId="77777777" w:rsidR="003D5485" w:rsidRDefault="003D5485" w:rsidP="003D5485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3892FDB9" w14:textId="51ACC0D6" w:rsidR="003D5485" w:rsidRPr="00451239" w:rsidRDefault="009A47D7" w:rsidP="003D5485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B6EA369" wp14:editId="65B6B747">
            <wp:extent cx="5943600" cy="1932305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C7FB7" w14:textId="77777777" w:rsidR="003D5485" w:rsidRDefault="003D5485" w:rsidP="003D5485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</w:p>
    <w:p w14:paraId="325C83B2" w14:textId="151F95F6" w:rsidR="003D5485" w:rsidRDefault="009A47D7" w:rsidP="003D5485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7C8B1FD" wp14:editId="1EFD16C8">
            <wp:extent cx="5943600" cy="1764665"/>
            <wp:effectExtent l="0" t="0" r="0" b="6985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1304" w14:textId="77777777" w:rsidR="003D5485" w:rsidRDefault="003D5485" w:rsidP="003D5485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692741A3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220E0B78" w14:textId="3667C60C" w:rsidR="003D5485" w:rsidRDefault="009A47D7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62588BC" wp14:editId="756219E0">
            <wp:extent cx="5943600" cy="970915"/>
            <wp:effectExtent l="0" t="0" r="0" b="63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ABABC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553A845B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lready assigned video(s) will appear as selected on the assign video(s) grid.</w:t>
      </w:r>
    </w:p>
    <w:p w14:paraId="40F46A87" w14:textId="31463770" w:rsidR="003D5485" w:rsidRDefault="009A47D7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DC99FEC" wp14:editId="2D59DA60">
            <wp:extent cx="5943600" cy="2148840"/>
            <wp:effectExtent l="0" t="0" r="0" b="381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7A437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cannot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6953D6C0" w14:textId="6EF9BD33" w:rsidR="003D5485" w:rsidRDefault="009A47D7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DDC3B12" wp14:editId="64AB896A">
            <wp:extent cx="5943600" cy="2159000"/>
            <wp:effectExtent l="0" t="0" r="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27EDB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layers and slots can be changed by using the respective dropdowns available in each video tile.</w:t>
      </w:r>
    </w:p>
    <w:p w14:paraId="6DA9821B" w14:textId="77777777" w:rsidR="003D5485" w:rsidRPr="0039600A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1AF12AE4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310721A7" w14:textId="5EE8287D" w:rsidR="003D5485" w:rsidRDefault="009A47D7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0B662160" wp14:editId="39053551">
            <wp:extent cx="5943600" cy="5328920"/>
            <wp:effectExtent l="0" t="0" r="0" b="508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2DFAD" w14:textId="77777777" w:rsidR="003D5485" w:rsidRDefault="003D5485" w:rsidP="003D5485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786BF225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603570D9" w14:textId="3BE4063B" w:rsidR="003D5485" w:rsidRDefault="009A47D7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5CFD41C" wp14:editId="2CF299C2">
            <wp:extent cx="5943600" cy="102997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714F6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data in product object.</w:t>
      </w:r>
    </w:p>
    <w:p w14:paraId="452C234B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4952CCE3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>
        <w:rPr>
          <w:rFonts w:ascii="Calibri" w:hAnsi="Calibri" w:cs="Calibri"/>
          <w:sz w:val="28"/>
          <w:szCs w:val="28"/>
        </w:rPr>
        <w:t>.</w:t>
      </w:r>
    </w:p>
    <w:p w14:paraId="088AF5BD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5601FBE5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25296ECA" w14:textId="77777777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418BF2C1" w14:textId="652E0B27" w:rsidR="003D5485" w:rsidRPr="00C002A6" w:rsidRDefault="00CC2935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26ED473" wp14:editId="66588CDE">
            <wp:extent cx="5943600" cy="777875"/>
            <wp:effectExtent l="0" t="0" r="0" b="3175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CB8DF" w14:textId="68E8DFC8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We can navigate to assigned </w:t>
      </w:r>
      <w:r w:rsidR="00CC2935">
        <w:rPr>
          <w:rFonts w:ascii="Calibri" w:hAnsi="Calibri" w:cs="Calibri"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 xml:space="preserve"> of the </w:t>
      </w:r>
      <w:r w:rsidR="00CC2935">
        <w:rPr>
          <w:rFonts w:ascii="Calibri" w:hAnsi="Calibri" w:cs="Calibri"/>
          <w:sz w:val="28"/>
          <w:szCs w:val="28"/>
        </w:rPr>
        <w:t>Product Set</w:t>
      </w:r>
      <w:r>
        <w:rPr>
          <w:rFonts w:ascii="Calibri" w:hAnsi="Calibri" w:cs="Calibri"/>
          <w:sz w:val="28"/>
          <w:szCs w:val="28"/>
        </w:rPr>
        <w:t>.</w:t>
      </w:r>
    </w:p>
    <w:p w14:paraId="047D05ED" w14:textId="77804A63" w:rsidR="003D5485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="00CC2935">
        <w:rPr>
          <w:rFonts w:ascii="Calibri" w:hAnsi="Calibri" w:cs="Calibri"/>
          <w:sz w:val="28"/>
          <w:szCs w:val="28"/>
        </w:rPr>
        <w:t>Product Set</w:t>
      </w:r>
      <w:r>
        <w:rPr>
          <w:rFonts w:ascii="Calibri" w:hAnsi="Calibri" w:cs="Calibri"/>
          <w:sz w:val="28"/>
          <w:szCs w:val="28"/>
        </w:rPr>
        <w:t xml:space="preserve"> ID.</w:t>
      </w:r>
    </w:p>
    <w:p w14:paraId="4B591071" w14:textId="769EFBD9" w:rsidR="003D5485" w:rsidRDefault="00CC2935" w:rsidP="003D548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ADF6B2D" wp14:editId="69473100">
            <wp:extent cx="5943600" cy="1029970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8937F" w14:textId="2BA67FF1" w:rsidR="003D5485" w:rsidRPr="00FE4922" w:rsidRDefault="003D5485" w:rsidP="003D5485">
      <w:pPr>
        <w:pStyle w:val="ListParagraph"/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FE4922">
        <w:rPr>
          <w:rFonts w:ascii="Calibri" w:hAnsi="Calibri" w:cs="Calibri"/>
          <w:sz w:val="28"/>
          <w:szCs w:val="28"/>
        </w:rPr>
        <w:t xml:space="preserve">List of </w:t>
      </w:r>
      <w:r w:rsidR="00CC2935">
        <w:rPr>
          <w:rFonts w:ascii="Calibri" w:hAnsi="Calibri" w:cs="Calibri"/>
          <w:sz w:val="28"/>
          <w:szCs w:val="28"/>
        </w:rPr>
        <w:t>products</w:t>
      </w:r>
      <w:r w:rsidRPr="00FE4922">
        <w:rPr>
          <w:rFonts w:ascii="Calibri" w:hAnsi="Calibri" w:cs="Calibri"/>
          <w:sz w:val="28"/>
          <w:szCs w:val="28"/>
        </w:rPr>
        <w:t xml:space="preserve"> for the selected </w:t>
      </w:r>
      <w:r w:rsidR="00CC2935">
        <w:rPr>
          <w:rFonts w:ascii="Calibri" w:hAnsi="Calibri" w:cs="Calibri"/>
          <w:sz w:val="28"/>
          <w:szCs w:val="28"/>
        </w:rPr>
        <w:t>product set</w:t>
      </w:r>
      <w:r w:rsidRPr="00FE4922">
        <w:rPr>
          <w:rFonts w:ascii="Calibri" w:hAnsi="Calibri" w:cs="Calibri"/>
          <w:sz w:val="28"/>
          <w:szCs w:val="28"/>
        </w:rPr>
        <w:t xml:space="preserve"> will appear.</w:t>
      </w:r>
    </w:p>
    <w:p w14:paraId="57ADD6F2" w14:textId="1EE2FF39" w:rsidR="00C002A6" w:rsidRDefault="00CC2935" w:rsidP="00D62CFA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6DADF8E" wp14:editId="4969DC03">
            <wp:extent cx="5943600" cy="1075690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E42D3" w14:textId="77777777" w:rsidR="006007B5" w:rsidRDefault="006007B5">
      <w:pPr>
        <w:rPr>
          <w:rFonts w:ascii="Calibri" w:hAnsi="Calibri" w:cs="Calibri"/>
          <w:spacing w:val="15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2233BAA8" w14:textId="7FD9146A" w:rsidR="006A5CE4" w:rsidRDefault="006A5CE4" w:rsidP="006A5CE4">
      <w:pPr>
        <w:pStyle w:val="Heading2"/>
      </w:pPr>
      <w:bookmarkStart w:id="13" w:name="_Toc53097135"/>
      <w:r>
        <w:lastRenderedPageBreak/>
        <w:t xml:space="preserve">Product </w:t>
      </w:r>
      <w:r w:rsidR="005D485D">
        <w:t>Bundle</w:t>
      </w:r>
      <w:r>
        <w:t>s</w:t>
      </w:r>
      <w:bookmarkEnd w:id="13"/>
    </w:p>
    <w:p w14:paraId="358C9024" w14:textId="0B0DD2D5" w:rsidR="006A5CE4" w:rsidRP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 w:rsidRPr="006A5CE4">
        <w:rPr>
          <w:rFonts w:ascii="Calibri" w:hAnsi="Calibri" w:cs="Calibri"/>
          <w:sz w:val="28"/>
          <w:szCs w:val="28"/>
        </w:rPr>
        <w:t xml:space="preserve">Navigate to </w:t>
      </w:r>
      <w:r w:rsidRPr="006A5CE4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Brightcove -&gt; Assign Video (Product </w:t>
      </w:r>
      <w:r w:rsidR="005D485D">
        <w:rPr>
          <w:rFonts w:ascii="Calibri" w:hAnsi="Calibri" w:cs="Calibri"/>
          <w:b/>
          <w:bCs/>
          <w:i/>
          <w:iCs/>
          <w:sz w:val="28"/>
          <w:szCs w:val="28"/>
        </w:rPr>
        <w:t>Bundles</w:t>
      </w:r>
      <w:r w:rsidRPr="006A5CE4">
        <w:rPr>
          <w:rFonts w:ascii="Calibri" w:hAnsi="Calibri" w:cs="Calibri"/>
          <w:b/>
          <w:bCs/>
          <w:i/>
          <w:iCs/>
          <w:sz w:val="28"/>
          <w:szCs w:val="28"/>
        </w:rPr>
        <w:t>)</w:t>
      </w:r>
      <w:r w:rsidRPr="006A5CE4">
        <w:rPr>
          <w:rFonts w:ascii="Calibri" w:hAnsi="Calibri" w:cs="Calibri"/>
          <w:i/>
          <w:iCs/>
          <w:sz w:val="28"/>
          <w:szCs w:val="28"/>
        </w:rPr>
        <w:t>.</w:t>
      </w:r>
    </w:p>
    <w:p w14:paraId="6C8293BF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deo(s) are assigned to locales.</w:t>
      </w:r>
    </w:p>
    <w:p w14:paraId="686B06A9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ocale related data can be viewed by changing the locale from the dropdown.</w:t>
      </w:r>
    </w:p>
    <w:p w14:paraId="6CEB8065" w14:textId="77777777" w:rsidR="006A5CE4" w:rsidRDefault="006A5CE4" w:rsidP="006A5CE4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glish (United States) – </w:t>
      </w:r>
      <w:proofErr w:type="spellStart"/>
      <w:r>
        <w:rPr>
          <w:rFonts w:ascii="Calibri" w:hAnsi="Calibri" w:cs="Calibri"/>
          <w:sz w:val="28"/>
          <w:szCs w:val="28"/>
        </w:rPr>
        <w:t>en_US</w:t>
      </w:r>
      <w:proofErr w:type="spellEnd"/>
    </w:p>
    <w:p w14:paraId="21A99E53" w14:textId="04DF5460" w:rsidR="006A5CE4" w:rsidRPr="00451239" w:rsidRDefault="004E3BC6" w:rsidP="006A5CE4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6B49B1B" wp14:editId="6E68F1DD">
            <wp:extent cx="5943600" cy="1426845"/>
            <wp:effectExtent l="0" t="0" r="0" b="1905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A4E8" w14:textId="77777777" w:rsidR="006A5CE4" w:rsidRDefault="006A5CE4" w:rsidP="006A5CE4">
      <w:pPr>
        <w:pStyle w:val="ListParagraph"/>
        <w:numPr>
          <w:ilvl w:val="1"/>
          <w:numId w:val="30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francias</w:t>
      </w:r>
      <w:proofErr w:type="spellEnd"/>
      <w:r>
        <w:rPr>
          <w:rFonts w:ascii="Calibri" w:hAnsi="Calibri" w:cs="Calibri"/>
          <w:sz w:val="28"/>
          <w:szCs w:val="28"/>
        </w:rPr>
        <w:t xml:space="preserve"> (France) – </w:t>
      </w:r>
      <w:proofErr w:type="spellStart"/>
      <w:r>
        <w:rPr>
          <w:rFonts w:ascii="Calibri" w:hAnsi="Calibri" w:cs="Calibri"/>
          <w:sz w:val="28"/>
          <w:szCs w:val="28"/>
        </w:rPr>
        <w:t>fr_FR</w:t>
      </w:r>
      <w:proofErr w:type="spellEnd"/>
    </w:p>
    <w:p w14:paraId="147CE6CE" w14:textId="4B99DB9D" w:rsidR="004E3BC6" w:rsidRDefault="004E3BC6" w:rsidP="004E3BC6">
      <w:pPr>
        <w:ind w:left="7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AC6C102" wp14:editId="649FDD87">
            <wp:extent cx="5943600" cy="1278255"/>
            <wp:effectExtent l="0" t="0" r="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B0048" w14:textId="77777777" w:rsidR="004E3BC6" w:rsidRPr="004E3BC6" w:rsidRDefault="004E3BC6" w:rsidP="004E3BC6">
      <w:pPr>
        <w:ind w:left="720"/>
        <w:rPr>
          <w:rFonts w:ascii="Calibri" w:hAnsi="Calibri" w:cs="Calibri"/>
          <w:sz w:val="28"/>
          <w:szCs w:val="28"/>
        </w:rPr>
      </w:pPr>
    </w:p>
    <w:p w14:paraId="15C1D48F" w14:textId="4EB1C26E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Video thumbnail can be viewed by hovering the cursor on </w:t>
      </w:r>
      <w:r w:rsidRPr="00451239">
        <w:rPr>
          <w:rFonts w:ascii="Calibri" w:hAnsi="Calibri" w:cs="Calibri"/>
          <w:b/>
          <w:bCs/>
          <w:i/>
          <w:iCs/>
          <w:sz w:val="28"/>
          <w:szCs w:val="28"/>
        </w:rPr>
        <w:t>Video ID</w:t>
      </w:r>
      <w:r>
        <w:rPr>
          <w:rFonts w:ascii="Calibri" w:hAnsi="Calibri" w:cs="Calibri"/>
          <w:sz w:val="28"/>
          <w:szCs w:val="28"/>
        </w:rPr>
        <w:t>.</w:t>
      </w:r>
    </w:p>
    <w:p w14:paraId="480424C0" w14:textId="7E315CB0" w:rsidR="006A5CE4" w:rsidRDefault="004E3BC6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6BDB6A3" wp14:editId="3E7C6E42">
            <wp:extent cx="5943600" cy="958215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2B96F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lick </w:t>
      </w:r>
      <w:r w:rsidRPr="003D45EA">
        <w:rPr>
          <w:rFonts w:ascii="Calibri" w:hAnsi="Calibri" w:cs="Calibri"/>
          <w:b/>
          <w:bCs/>
          <w:i/>
          <w:iCs/>
          <w:sz w:val="28"/>
          <w:szCs w:val="28"/>
        </w:rPr>
        <w:t>Assign Video</w:t>
      </w:r>
      <w:r>
        <w:rPr>
          <w:rFonts w:ascii="Calibri" w:hAnsi="Calibri" w:cs="Calibri"/>
          <w:sz w:val="28"/>
          <w:szCs w:val="28"/>
        </w:rPr>
        <w:t xml:space="preserve"> option to assign video(s).</w:t>
      </w:r>
    </w:p>
    <w:p w14:paraId="00814ABE" w14:textId="77777777" w:rsidR="004E3BC6" w:rsidRDefault="004E3BC6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1D90AF71" w14:textId="7119A950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Already assigned video(s) will appear as selected on the assign video(s) grid.</w:t>
      </w:r>
    </w:p>
    <w:p w14:paraId="52A74CE7" w14:textId="149DAFAA" w:rsidR="006A5CE4" w:rsidRDefault="004E3BC6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068CC73" wp14:editId="0972FC36">
            <wp:extent cx="5943600" cy="2116455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E255D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signed slot cannot be used for the other video(s) for same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>locale</w:t>
      </w:r>
      <w:r>
        <w:rPr>
          <w:rFonts w:ascii="Calibri" w:hAnsi="Calibri" w:cs="Calibri"/>
          <w:sz w:val="28"/>
          <w:szCs w:val="28"/>
        </w:rPr>
        <w:t>.</w:t>
      </w:r>
    </w:p>
    <w:p w14:paraId="262C4CC2" w14:textId="58DD0E36" w:rsidR="006A5CE4" w:rsidRDefault="004E3BC6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37717A4" wp14:editId="415A0FCB">
            <wp:extent cx="5943600" cy="2148840"/>
            <wp:effectExtent l="0" t="0" r="0" b="381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7E94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layers and slots can be changed by using the respective dropdowns available in each video tile.</w:t>
      </w:r>
    </w:p>
    <w:p w14:paraId="11C9ADEA" w14:textId="77777777" w:rsidR="006A5CE4" w:rsidRPr="0039600A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 w:rsidRPr="0039600A">
        <w:rPr>
          <w:rFonts w:ascii="Calibri" w:hAnsi="Calibri" w:cs="Calibri"/>
          <w:sz w:val="28"/>
          <w:szCs w:val="28"/>
        </w:rPr>
        <w:t>Select another video with the different slot.</w:t>
      </w:r>
    </w:p>
    <w:p w14:paraId="01219BB0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the Save Video button to assign the selected video(s).</w:t>
      </w:r>
    </w:p>
    <w:p w14:paraId="015E72D4" w14:textId="13426BD7" w:rsidR="006A5CE4" w:rsidRDefault="004E3BC6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762FDA2A" wp14:editId="1E36826E">
            <wp:extent cx="5943600" cy="5568950"/>
            <wp:effectExtent l="0" t="0" r="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7D1DC" w14:textId="77777777" w:rsidR="006A5CE4" w:rsidRDefault="006A5CE4" w:rsidP="006A5CE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6CEAB5A7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Verify the assigned video and the slot.</w:t>
      </w:r>
    </w:p>
    <w:p w14:paraId="0347B93A" w14:textId="4D0EEE8A" w:rsidR="006A5CE4" w:rsidRDefault="0067472D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0E1F3A2" wp14:editId="16EFBD10">
            <wp:extent cx="5943600" cy="1023620"/>
            <wp:effectExtent l="0" t="0" r="0" b="508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99100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data in product object.</w:t>
      </w:r>
    </w:p>
    <w:p w14:paraId="2B5CB047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15293C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s</w:t>
      </w:r>
      <w:r>
        <w:rPr>
          <w:rFonts w:ascii="Calibri" w:hAnsi="Calibri" w:cs="Calibri"/>
          <w:sz w:val="28"/>
          <w:szCs w:val="28"/>
        </w:rPr>
        <w:t>.</w:t>
      </w:r>
    </w:p>
    <w:p w14:paraId="1DE36757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arch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 ID</w:t>
      </w:r>
      <w:r>
        <w:rPr>
          <w:rFonts w:ascii="Calibri" w:hAnsi="Calibri" w:cs="Calibri"/>
          <w:sz w:val="28"/>
          <w:szCs w:val="28"/>
        </w:rPr>
        <w:t>.</w:t>
      </w:r>
    </w:p>
    <w:p w14:paraId="38003C63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the </w:t>
      </w:r>
      <w:r w:rsidRPr="0039600A"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7C197C40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General</w:t>
      </w:r>
      <w:r>
        <w:rPr>
          <w:rFonts w:ascii="Calibri" w:hAnsi="Calibri" w:cs="Calibri"/>
          <w:sz w:val="28"/>
          <w:szCs w:val="28"/>
        </w:rPr>
        <w:t>.</w:t>
      </w:r>
    </w:p>
    <w:p w14:paraId="78C09EBB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croll down to the Brightcove section.</w:t>
      </w:r>
    </w:p>
    <w:p w14:paraId="109652F7" w14:textId="20E6A272" w:rsidR="006A5CE4" w:rsidRPr="00C002A6" w:rsidRDefault="0067472D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AF2B5EC" wp14:editId="13D01D8F">
            <wp:extent cx="5943600" cy="781050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977EA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We can navigate to assigned products of the Product Set.</w:t>
      </w:r>
    </w:p>
    <w:p w14:paraId="0A7A2FF7" w14:textId="77777777" w:rsidR="006A5CE4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Product Set ID.</w:t>
      </w:r>
    </w:p>
    <w:p w14:paraId="0C8ED633" w14:textId="10E8D7BF" w:rsidR="006A5CE4" w:rsidRDefault="0067472D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FA97894" wp14:editId="6AD338E3">
            <wp:extent cx="5943600" cy="1023620"/>
            <wp:effectExtent l="0" t="0" r="0" b="508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C103B" w14:textId="77777777" w:rsidR="006A5CE4" w:rsidRPr="00FE4922" w:rsidRDefault="006A5CE4" w:rsidP="006A5CE4">
      <w:pPr>
        <w:pStyle w:val="ListParagraph"/>
        <w:numPr>
          <w:ilvl w:val="0"/>
          <w:numId w:val="32"/>
        </w:numPr>
        <w:rPr>
          <w:rFonts w:ascii="Calibri" w:hAnsi="Calibri" w:cs="Calibri"/>
          <w:sz w:val="28"/>
          <w:szCs w:val="28"/>
        </w:rPr>
      </w:pPr>
      <w:r w:rsidRPr="00FE4922">
        <w:rPr>
          <w:rFonts w:ascii="Calibri" w:hAnsi="Calibri" w:cs="Calibri"/>
          <w:sz w:val="28"/>
          <w:szCs w:val="28"/>
        </w:rPr>
        <w:t xml:space="preserve">List of </w:t>
      </w:r>
      <w:r>
        <w:rPr>
          <w:rFonts w:ascii="Calibri" w:hAnsi="Calibri" w:cs="Calibri"/>
          <w:sz w:val="28"/>
          <w:szCs w:val="28"/>
        </w:rPr>
        <w:t>products</w:t>
      </w:r>
      <w:r w:rsidRPr="00FE4922">
        <w:rPr>
          <w:rFonts w:ascii="Calibri" w:hAnsi="Calibri" w:cs="Calibri"/>
          <w:sz w:val="28"/>
          <w:szCs w:val="28"/>
        </w:rPr>
        <w:t xml:space="preserve"> for the selected </w:t>
      </w:r>
      <w:r>
        <w:rPr>
          <w:rFonts w:ascii="Calibri" w:hAnsi="Calibri" w:cs="Calibri"/>
          <w:sz w:val="28"/>
          <w:szCs w:val="28"/>
        </w:rPr>
        <w:t>product set</w:t>
      </w:r>
      <w:r w:rsidRPr="00FE4922">
        <w:rPr>
          <w:rFonts w:ascii="Calibri" w:hAnsi="Calibri" w:cs="Calibri"/>
          <w:sz w:val="28"/>
          <w:szCs w:val="28"/>
        </w:rPr>
        <w:t xml:space="preserve"> will appear.</w:t>
      </w:r>
    </w:p>
    <w:p w14:paraId="6FC79FFE" w14:textId="707173D5" w:rsidR="006A5CE4" w:rsidRDefault="0067472D" w:rsidP="006A5CE4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B75ADEF" wp14:editId="13BD34BF">
            <wp:extent cx="5943600" cy="1274445"/>
            <wp:effectExtent l="0" t="0" r="0" b="190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B660" w14:textId="5851B714" w:rsidR="00A83A9F" w:rsidRDefault="00A83A9F" w:rsidP="00F81B5A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116FE622" w14:textId="46CFD3D5" w:rsidR="00A83A9F" w:rsidRDefault="00684532" w:rsidP="00684532">
      <w:pPr>
        <w:pStyle w:val="Heading1"/>
      </w:pPr>
      <w:bookmarkStart w:id="14" w:name="_Toc53097136"/>
      <w:r>
        <w:lastRenderedPageBreak/>
        <w:t>Embed Video</w:t>
      </w:r>
      <w:bookmarkEnd w:id="14"/>
    </w:p>
    <w:p w14:paraId="2DFE72AA" w14:textId="27A6E2D5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Embed video allows to get code to render video(s) on any ISML page.</w:t>
      </w:r>
    </w:p>
    <w:p w14:paraId="4858DE78" w14:textId="62BB6D8C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684532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Embed Video</w:t>
      </w:r>
      <w:r>
        <w:rPr>
          <w:rFonts w:ascii="Calibri" w:hAnsi="Calibri" w:cs="Calibri"/>
          <w:sz w:val="28"/>
          <w:szCs w:val="28"/>
        </w:rPr>
        <w:t>.</w:t>
      </w:r>
    </w:p>
    <w:p w14:paraId="4B66757E" w14:textId="6488F097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Video and player from the dropdown and click </w:t>
      </w:r>
      <w:r w:rsidRPr="00684532">
        <w:rPr>
          <w:rFonts w:ascii="Calibri" w:hAnsi="Calibri" w:cs="Calibri"/>
          <w:b/>
          <w:bCs/>
          <w:i/>
          <w:iCs/>
          <w:sz w:val="28"/>
          <w:szCs w:val="28"/>
        </w:rPr>
        <w:t>Get Code</w:t>
      </w:r>
      <w:r>
        <w:rPr>
          <w:rFonts w:ascii="Calibri" w:hAnsi="Calibri" w:cs="Calibri"/>
          <w:sz w:val="28"/>
          <w:szCs w:val="28"/>
        </w:rPr>
        <w:t>.</w:t>
      </w:r>
    </w:p>
    <w:p w14:paraId="59E6CE39" w14:textId="7482AA3E" w:rsidR="00684532" w:rsidRDefault="00684532" w:rsidP="00684532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FFE0762" wp14:editId="2F4CD801">
            <wp:extent cx="5943600" cy="4410710"/>
            <wp:effectExtent l="0" t="0" r="0" b="889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embed1_video_selection.jp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47658" w14:textId="77777777" w:rsidR="00684532" w:rsidRDefault="00684532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53CA011C" w14:textId="60C46C88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Popup will appear to get the code.</w:t>
      </w:r>
    </w:p>
    <w:p w14:paraId="5392818F" w14:textId="7E674D72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the code block, it will get copied to the clipboard.</w:t>
      </w:r>
    </w:p>
    <w:p w14:paraId="5C1312F6" w14:textId="76BCFF1C" w:rsidR="00684532" w:rsidRDefault="00684532" w:rsidP="00684532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03CB9B4" wp14:editId="55C77AF2">
            <wp:extent cx="5943600" cy="251460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embed2_copy_clipboard.jp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3B9A6" w14:textId="321CC785" w:rsidR="00684532" w:rsidRDefault="00684532" w:rsidP="00684532">
      <w:pPr>
        <w:pStyle w:val="ListParagraph"/>
        <w:numPr>
          <w:ilvl w:val="0"/>
          <w:numId w:val="2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Paste the code in content asset, content slot or in any ISML template to render video.</w:t>
      </w:r>
    </w:p>
    <w:p w14:paraId="151F10D6" w14:textId="3E195721" w:rsidR="00684532" w:rsidRDefault="00684532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6D30572A" w14:textId="009B694B" w:rsidR="00684532" w:rsidRDefault="00684532" w:rsidP="00684532">
      <w:pPr>
        <w:pStyle w:val="Heading1"/>
      </w:pPr>
      <w:bookmarkStart w:id="15" w:name="_Toc53097137"/>
      <w:r>
        <w:lastRenderedPageBreak/>
        <w:t>Bulk Upload</w:t>
      </w:r>
      <w:bookmarkEnd w:id="15"/>
    </w:p>
    <w:p w14:paraId="65230982" w14:textId="000B3BBB" w:rsidR="00684532" w:rsidRDefault="00684532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Bulk upload allows to ingest videos in bulk quantity by uploading </w:t>
      </w:r>
      <w:r w:rsidR="00EC28CB">
        <w:rPr>
          <w:rFonts w:ascii="Calibri" w:hAnsi="Calibri" w:cs="Calibri"/>
          <w:sz w:val="28"/>
          <w:szCs w:val="28"/>
        </w:rPr>
        <w:t>.csv file(s).</w:t>
      </w:r>
    </w:p>
    <w:p w14:paraId="0A82167F" w14:textId="49FF3453" w:rsidR="00EC28CB" w:rsidRDefault="00EC28CB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job will process the .csv file(s) and ingest the videos to the Brightcove account.</w:t>
      </w:r>
    </w:p>
    <w:p w14:paraId="5E872141" w14:textId="5DB0B20D" w:rsidR="00EC28CB" w:rsidRDefault="00EC28CB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sample </w:t>
      </w:r>
      <w:proofErr w:type="spellStart"/>
      <w:r>
        <w:rPr>
          <w:rFonts w:ascii="Calibri" w:hAnsi="Calibri" w:cs="Calibri"/>
          <w:sz w:val="28"/>
          <w:szCs w:val="28"/>
        </w:rPr>
        <w:t>bulkUpload</w:t>
      </w:r>
      <w:proofErr w:type="spellEnd"/>
      <w:r>
        <w:rPr>
          <w:rFonts w:ascii="Calibri" w:hAnsi="Calibri" w:cs="Calibri"/>
          <w:sz w:val="28"/>
          <w:szCs w:val="28"/>
        </w:rPr>
        <w:t xml:space="preserve"> file is attached in the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zip file</w:t>
      </w:r>
      <w:r>
        <w:rPr>
          <w:rFonts w:ascii="Calibri" w:hAnsi="Calibri" w:cs="Calibri"/>
          <w:sz w:val="28"/>
          <w:szCs w:val="28"/>
        </w:rPr>
        <w:t xml:space="preserve"> under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meta</w:t>
      </w:r>
      <w:r>
        <w:rPr>
          <w:rFonts w:ascii="Calibri" w:hAnsi="Calibri" w:cs="Calibri"/>
          <w:sz w:val="28"/>
          <w:szCs w:val="28"/>
        </w:rPr>
        <w:t xml:space="preserve"> directory.</w:t>
      </w:r>
    </w:p>
    <w:p w14:paraId="4C0C046C" w14:textId="11116BE8" w:rsidR="00EC28CB" w:rsidRDefault="00EC28CB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videofile</w:t>
      </w:r>
      <w:proofErr w:type="spellEnd"/>
      <w:r>
        <w:rPr>
          <w:rFonts w:ascii="Calibri" w:hAnsi="Calibri" w:cs="Calibri"/>
          <w:sz w:val="28"/>
          <w:szCs w:val="28"/>
        </w:rPr>
        <w:t xml:space="preserve">, </w:t>
      </w:r>
      <w:proofErr w:type="spellStart"/>
      <w:r>
        <w:rPr>
          <w:rFonts w:ascii="Calibri" w:hAnsi="Calibri" w:cs="Calibri"/>
          <w:sz w:val="28"/>
          <w:szCs w:val="28"/>
        </w:rPr>
        <w:t>videoposter</w:t>
      </w:r>
      <w:proofErr w:type="spellEnd"/>
      <w:r>
        <w:rPr>
          <w:rFonts w:ascii="Calibri" w:hAnsi="Calibri" w:cs="Calibri"/>
          <w:sz w:val="28"/>
          <w:szCs w:val="28"/>
        </w:rPr>
        <w:t xml:space="preserve"> and </w:t>
      </w:r>
      <w:proofErr w:type="spellStart"/>
      <w:r>
        <w:rPr>
          <w:rFonts w:ascii="Calibri" w:hAnsi="Calibri" w:cs="Calibri"/>
          <w:sz w:val="28"/>
          <w:szCs w:val="28"/>
        </w:rPr>
        <w:t>videothumbnail</w:t>
      </w:r>
      <w:proofErr w:type="spellEnd"/>
      <w:r>
        <w:rPr>
          <w:rFonts w:ascii="Calibri" w:hAnsi="Calibri" w:cs="Calibri"/>
          <w:sz w:val="28"/>
          <w:szCs w:val="28"/>
        </w:rPr>
        <w:t xml:space="preserve"> should be available on publicly accessible path.</w:t>
      </w:r>
    </w:p>
    <w:p w14:paraId="7B14334F" w14:textId="47A5E915" w:rsidR="00EC28CB" w:rsidRDefault="00EC28CB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Merchant Tools -&gt; Brightcove -&gt; Bulk Upload</w:t>
      </w:r>
      <w:r>
        <w:rPr>
          <w:rFonts w:ascii="Calibri" w:hAnsi="Calibri" w:cs="Calibri"/>
          <w:sz w:val="28"/>
          <w:szCs w:val="28"/>
        </w:rPr>
        <w:t>.</w:t>
      </w:r>
    </w:p>
    <w:p w14:paraId="42EBAF8F" w14:textId="411FB00E" w:rsidR="00EC28CB" w:rsidRDefault="00EC28CB" w:rsidP="00684532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.csv file.</w:t>
      </w:r>
    </w:p>
    <w:p w14:paraId="3F1CB687" w14:textId="0A99E90E" w:rsidR="00EC28CB" w:rsidRP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submit.</w:t>
      </w:r>
    </w:p>
    <w:p w14:paraId="3A2DEEEC" w14:textId="4D8E6666" w:rsidR="00EC28CB" w:rsidRDefault="00EC28CB" w:rsidP="00EC28CB">
      <w:pPr>
        <w:ind w:left="360"/>
        <w:rPr>
          <w:rFonts w:ascii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6D886A3B" wp14:editId="3555A57D">
            <wp:extent cx="5943600" cy="107442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bulkUpload1_fileUpload.jp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B2640" w14:textId="670508FF" w:rsid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will upload in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 under </w:t>
      </w:r>
      <w:proofErr w:type="spellStart"/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bulkUpload</w:t>
      </w:r>
      <w:proofErr w:type="spellEnd"/>
      <w:r>
        <w:rPr>
          <w:rFonts w:ascii="Calibri" w:hAnsi="Calibri" w:cs="Calibri"/>
          <w:sz w:val="28"/>
          <w:szCs w:val="28"/>
        </w:rPr>
        <w:t xml:space="preserve"> folder.</w:t>
      </w:r>
    </w:p>
    <w:p w14:paraId="47370969" w14:textId="34AF7716" w:rsidR="00EC28CB" w:rsidRDefault="00EC28CB" w:rsidP="00EC28CB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D8239DA" wp14:editId="3A06DF40">
            <wp:extent cx="5943600" cy="585470"/>
            <wp:effectExtent l="0" t="0" r="0" b="508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bulkUpload2_verifyFile.jp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CDCA" w14:textId="3E58BE2B" w:rsid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File data.</w:t>
      </w:r>
    </w:p>
    <w:p w14:paraId="6D843FB3" w14:textId="5B738F45" w:rsidR="00EC28CB" w:rsidRPr="00EC28CB" w:rsidRDefault="00EC28CB" w:rsidP="00EC28CB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B4C2121" wp14:editId="15F74058">
            <wp:extent cx="5943600" cy="814705"/>
            <wp:effectExtent l="0" t="0" r="0" b="444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bulkUpload3_fileData.jp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81B8E" w14:textId="77777777" w:rsidR="00EC28CB" w:rsidRDefault="00EC28CB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A7862DB" w14:textId="496C3773" w:rsid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Navigate to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Administration -&gt; Jobs</w:t>
      </w:r>
      <w:r>
        <w:rPr>
          <w:rFonts w:ascii="Calibri" w:hAnsi="Calibri" w:cs="Calibri"/>
          <w:sz w:val="28"/>
          <w:szCs w:val="28"/>
        </w:rPr>
        <w:t>.</w:t>
      </w:r>
    </w:p>
    <w:p w14:paraId="7FEB8652" w14:textId="406E7192" w:rsid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Bulk-Upload</w:t>
      </w:r>
      <w:r>
        <w:rPr>
          <w:rFonts w:ascii="Calibri" w:hAnsi="Calibri" w:cs="Calibri"/>
          <w:sz w:val="28"/>
          <w:szCs w:val="28"/>
        </w:rPr>
        <w:t xml:space="preserve"> job and click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Run</w:t>
      </w:r>
      <w:r>
        <w:rPr>
          <w:rFonts w:ascii="Calibri" w:hAnsi="Calibri" w:cs="Calibri"/>
          <w:sz w:val="28"/>
          <w:szCs w:val="28"/>
        </w:rPr>
        <w:t>.</w:t>
      </w:r>
    </w:p>
    <w:p w14:paraId="6807C062" w14:textId="6823DEDF" w:rsidR="00EC28CB" w:rsidRDefault="00EC28CB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job completion status.</w:t>
      </w:r>
    </w:p>
    <w:p w14:paraId="4077CBF2" w14:textId="34248AC0" w:rsidR="00EC28CB" w:rsidRDefault="00EC28CB" w:rsidP="00EC28CB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3E774FA" wp14:editId="665697FB">
            <wp:extent cx="5943600" cy="181102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bulkUploadJobExecute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BC688" w14:textId="452624AE" w:rsidR="00EC28CB" w:rsidRDefault="009A0CA7" w:rsidP="00EC28CB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video object in Brightcove account.</w:t>
      </w:r>
    </w:p>
    <w:p w14:paraId="635A0BB0" w14:textId="17BC0EF8" w:rsidR="009A0CA7" w:rsidRDefault="009A0CA7" w:rsidP="009A0CA7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3DBA921" wp14:editId="02231A7E">
            <wp:extent cx="5943600" cy="269113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bulkUploadverifyData.jp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7069B" w14:textId="0F47803B" w:rsidR="009A0CA7" w:rsidRDefault="009A0CA7" w:rsidP="009A0CA7">
      <w:pPr>
        <w:pStyle w:val="ListParagraph"/>
        <w:numPr>
          <w:ilvl w:val="0"/>
          <w:numId w:val="22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processed by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-Upload</w:t>
      </w:r>
      <w:r>
        <w:rPr>
          <w:rFonts w:ascii="Calibri" w:hAnsi="Calibri" w:cs="Calibri"/>
          <w:sz w:val="28"/>
          <w:szCs w:val="28"/>
        </w:rPr>
        <w:t xml:space="preserve"> job will be moved to </w:t>
      </w:r>
      <w:proofErr w:type="spellStart"/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Upload_processed</w:t>
      </w:r>
      <w:proofErr w:type="spellEnd"/>
      <w:r>
        <w:rPr>
          <w:rFonts w:ascii="Calibri" w:hAnsi="Calibri" w:cs="Calibri"/>
          <w:sz w:val="28"/>
          <w:szCs w:val="28"/>
        </w:rPr>
        <w:t xml:space="preserve"> folder under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.</w:t>
      </w:r>
    </w:p>
    <w:p w14:paraId="450EFE79" w14:textId="49DFB61E" w:rsidR="009A0CA7" w:rsidRDefault="009A0CA7" w:rsidP="009A0CA7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DBEF3EA" wp14:editId="39687449">
            <wp:extent cx="5943600" cy="82550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bulkUpload4_processed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8B45" w14:textId="7A9D9EE5" w:rsidR="007519F3" w:rsidRDefault="007519F3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042A0CEE" w14:textId="7769C8A1" w:rsidR="007519F3" w:rsidRDefault="007519F3" w:rsidP="007519F3">
      <w:pPr>
        <w:pStyle w:val="Heading1"/>
      </w:pPr>
      <w:bookmarkStart w:id="16" w:name="_Toc53097138"/>
      <w:r>
        <w:lastRenderedPageBreak/>
        <w:t>Bulk Assign</w:t>
      </w:r>
      <w:bookmarkEnd w:id="16"/>
    </w:p>
    <w:p w14:paraId="6FF3C15F" w14:textId="391C9CEF" w:rsidR="00C9541D" w:rsidRPr="00C9541D" w:rsidRDefault="00C9541D" w:rsidP="00C9541D">
      <w:pPr>
        <w:rPr>
          <w:rFonts w:ascii="Calibri" w:hAnsi="Calibri" w:cs="Calibri"/>
          <w:b/>
          <w:bCs/>
          <w:i/>
          <w:iCs/>
          <w:sz w:val="40"/>
          <w:szCs w:val="40"/>
          <w:u w:val="single"/>
        </w:rPr>
      </w:pPr>
      <w:r w:rsidRPr="00033D24">
        <w:rPr>
          <w:rFonts w:ascii="Calibri" w:hAnsi="Calibri" w:cs="Calibri"/>
          <w:b/>
          <w:bCs/>
          <w:i/>
          <w:iCs/>
          <w:sz w:val="28"/>
          <w:szCs w:val="28"/>
          <w:highlight w:val="yellow"/>
          <w:u w:val="single"/>
        </w:rPr>
        <w:t>Note: If the locale provided in csv file is not available for the site, video(s) will be assigned to the default locale of the site.</w:t>
      </w:r>
    </w:p>
    <w:p w14:paraId="0A3A2129" w14:textId="1A7E0789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Bulk assign allows to assign video(s) to categories, sub-categories and products in bulk quantity by uploading .csv file(s).</w:t>
      </w:r>
    </w:p>
    <w:p w14:paraId="7316C8B4" w14:textId="3F93F886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job will process the .csv file(s) and assign the video(s).</w:t>
      </w:r>
    </w:p>
    <w:p w14:paraId="3042B583" w14:textId="01449F4E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sample </w:t>
      </w:r>
      <w:proofErr w:type="spellStart"/>
      <w:r>
        <w:rPr>
          <w:rFonts w:ascii="Calibri" w:hAnsi="Calibri" w:cs="Calibri"/>
          <w:sz w:val="28"/>
          <w:szCs w:val="28"/>
        </w:rPr>
        <w:t>bulkAssign</w:t>
      </w:r>
      <w:proofErr w:type="spellEnd"/>
      <w:r>
        <w:rPr>
          <w:rFonts w:ascii="Calibri" w:hAnsi="Calibri" w:cs="Calibri"/>
          <w:sz w:val="28"/>
          <w:szCs w:val="28"/>
        </w:rPr>
        <w:t xml:space="preserve"> file</w:t>
      </w:r>
      <w:r w:rsidR="00442BD7">
        <w:rPr>
          <w:rFonts w:ascii="Calibri" w:hAnsi="Calibri" w:cs="Calibri"/>
          <w:sz w:val="28"/>
          <w:szCs w:val="28"/>
        </w:rPr>
        <w:t>(s) for category and product</w:t>
      </w:r>
      <w:r>
        <w:rPr>
          <w:rFonts w:ascii="Calibri" w:hAnsi="Calibri" w:cs="Calibri"/>
          <w:sz w:val="28"/>
          <w:szCs w:val="28"/>
        </w:rPr>
        <w:t xml:space="preserve"> </w:t>
      </w:r>
      <w:r w:rsidR="00442BD7">
        <w:rPr>
          <w:rFonts w:ascii="Calibri" w:hAnsi="Calibri" w:cs="Calibri"/>
          <w:sz w:val="28"/>
          <w:szCs w:val="28"/>
        </w:rPr>
        <w:t>are</w:t>
      </w:r>
      <w:r>
        <w:rPr>
          <w:rFonts w:ascii="Calibri" w:hAnsi="Calibri" w:cs="Calibri"/>
          <w:sz w:val="28"/>
          <w:szCs w:val="28"/>
        </w:rPr>
        <w:t xml:space="preserve"> attached in the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zip file</w:t>
      </w:r>
      <w:r>
        <w:rPr>
          <w:rFonts w:ascii="Calibri" w:hAnsi="Calibri" w:cs="Calibri"/>
          <w:sz w:val="28"/>
          <w:szCs w:val="28"/>
        </w:rPr>
        <w:t xml:space="preserve"> under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meta</w:t>
      </w:r>
      <w:r>
        <w:rPr>
          <w:rFonts w:ascii="Calibri" w:hAnsi="Calibri" w:cs="Calibri"/>
          <w:sz w:val="28"/>
          <w:szCs w:val="28"/>
        </w:rPr>
        <w:t xml:space="preserve"> directory.</w:t>
      </w:r>
    </w:p>
    <w:p w14:paraId="0F78806E" w14:textId="7461A251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job will process csv file(s) for category and product under the same execution.</w:t>
      </w:r>
    </w:p>
    <w:p w14:paraId="65F0C2F4" w14:textId="190D2DE1" w:rsidR="007519F3" w:rsidRP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job checks the directories for product and category and process the file(s).</w:t>
      </w:r>
    </w:p>
    <w:p w14:paraId="5FC91049" w14:textId="1A180024" w:rsidR="007519F3" w:rsidRPr="007519F3" w:rsidRDefault="007519F3" w:rsidP="007519F3">
      <w:pPr>
        <w:pStyle w:val="Heading2"/>
      </w:pPr>
      <w:bookmarkStart w:id="17" w:name="_Toc53097139"/>
      <w:r>
        <w:t>Category</w:t>
      </w:r>
      <w:bookmarkEnd w:id="17"/>
    </w:p>
    <w:p w14:paraId="67A820DF" w14:textId="6971381F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Brightcove -&gt; Bulk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>.</w:t>
      </w:r>
    </w:p>
    <w:p w14:paraId="356E04FC" w14:textId="36087834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7519F3">
        <w:rPr>
          <w:rFonts w:ascii="Calibri" w:hAnsi="Calibri" w:cs="Calibri"/>
          <w:b/>
          <w:bCs/>
          <w:i/>
          <w:iCs/>
          <w:sz w:val="28"/>
          <w:szCs w:val="28"/>
        </w:rPr>
        <w:t>Category</w:t>
      </w:r>
      <w:r>
        <w:rPr>
          <w:rFonts w:ascii="Calibri" w:hAnsi="Calibri" w:cs="Calibri"/>
          <w:sz w:val="28"/>
          <w:szCs w:val="28"/>
        </w:rPr>
        <w:t>.</w:t>
      </w:r>
    </w:p>
    <w:p w14:paraId="38020153" w14:textId="3782F140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.csv file.</w:t>
      </w:r>
    </w:p>
    <w:p w14:paraId="3FF99FB9" w14:textId="77777777" w:rsidR="007519F3" w:rsidRPr="00EC28CB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submit.</w:t>
      </w:r>
    </w:p>
    <w:p w14:paraId="66715C7D" w14:textId="59CF3E00" w:rsidR="007519F3" w:rsidRDefault="007519F3" w:rsidP="007519F3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E8A7A96" wp14:editId="56CECED9">
            <wp:extent cx="5943600" cy="1083945"/>
            <wp:effectExtent l="0" t="0" r="0" b="190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bulkAssigncat1_fileUpload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10E9" w14:textId="4282BDB2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will upload in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 under</w:t>
      </w:r>
      <w:r w:rsidR="00582159">
        <w:rPr>
          <w:rFonts w:ascii="Calibri" w:hAnsi="Calibri" w:cs="Calibri"/>
          <w:sz w:val="28"/>
          <w:szCs w:val="28"/>
        </w:rPr>
        <w:t xml:space="preserve"> </w:t>
      </w:r>
      <w:r w:rsidR="00582159" w:rsidRPr="00582159">
        <w:rPr>
          <w:rFonts w:ascii="Calibri" w:hAnsi="Calibri" w:cs="Calibri"/>
          <w:b/>
          <w:bCs/>
          <w:i/>
          <w:iCs/>
          <w:sz w:val="28"/>
          <w:szCs w:val="28"/>
        </w:rPr>
        <w:t>&lt;SITE-ID&gt;/</w:t>
      </w:r>
      <w:proofErr w:type="spellStart"/>
      <w:r>
        <w:rPr>
          <w:rFonts w:ascii="Calibri" w:hAnsi="Calibri" w:cs="Calibri"/>
          <w:b/>
          <w:bCs/>
          <w:i/>
          <w:iCs/>
          <w:sz w:val="28"/>
          <w:szCs w:val="28"/>
        </w:rPr>
        <w:t>bulkAssignCategory</w:t>
      </w:r>
      <w:proofErr w:type="spellEnd"/>
      <w:r>
        <w:rPr>
          <w:rFonts w:ascii="Calibri" w:hAnsi="Calibri" w:cs="Calibri"/>
          <w:sz w:val="28"/>
          <w:szCs w:val="28"/>
        </w:rPr>
        <w:t xml:space="preserve"> folder.</w:t>
      </w:r>
    </w:p>
    <w:p w14:paraId="6BF38AE4" w14:textId="7CB23593" w:rsidR="007519F3" w:rsidRDefault="00262059" w:rsidP="007519F3">
      <w:pPr>
        <w:ind w:left="360"/>
        <w:rPr>
          <w:rFonts w:ascii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5BBE4109" wp14:editId="7A89C597">
            <wp:extent cx="5943600" cy="577850"/>
            <wp:effectExtent l="0" t="0" r="0" b="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9F36C" w14:textId="77777777" w:rsidR="00FD4905" w:rsidRDefault="00FD4905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79243B45" w14:textId="6126FD8D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File data.</w:t>
      </w:r>
    </w:p>
    <w:p w14:paraId="7E02BC60" w14:textId="2B9FD91F" w:rsidR="007519F3" w:rsidRPr="00EC28CB" w:rsidRDefault="007519F3" w:rsidP="007519F3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E593408" wp14:editId="0D781954">
            <wp:extent cx="3248025" cy="1524000"/>
            <wp:effectExtent l="0" t="0" r="9525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bulkAssigncat3_fileData.jp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2706E" w14:textId="4E5B6EE7" w:rsidR="007519F3" w:rsidRPr="00FD4905" w:rsidRDefault="007519F3" w:rsidP="00FD4905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 w:rsidRPr="00FD4905">
        <w:rPr>
          <w:rFonts w:ascii="Calibri" w:hAnsi="Calibri" w:cs="Calibri"/>
          <w:sz w:val="28"/>
          <w:szCs w:val="28"/>
        </w:rPr>
        <w:t xml:space="preserve">Navigate to </w:t>
      </w:r>
      <w:r w:rsidRPr="00FD4905">
        <w:rPr>
          <w:rFonts w:ascii="Calibri" w:hAnsi="Calibri" w:cs="Calibri"/>
          <w:b/>
          <w:bCs/>
          <w:i/>
          <w:iCs/>
          <w:sz w:val="28"/>
          <w:szCs w:val="28"/>
        </w:rPr>
        <w:t>Administration -&gt; Jobs</w:t>
      </w:r>
      <w:r w:rsidRPr="00FD4905">
        <w:rPr>
          <w:rFonts w:ascii="Calibri" w:hAnsi="Calibri" w:cs="Calibri"/>
          <w:sz w:val="28"/>
          <w:szCs w:val="28"/>
        </w:rPr>
        <w:t>.</w:t>
      </w:r>
    </w:p>
    <w:p w14:paraId="58EFF1F1" w14:textId="25B588BF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Bulk-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 xml:space="preserve"> job and click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Run</w:t>
      </w:r>
      <w:r>
        <w:rPr>
          <w:rFonts w:ascii="Calibri" w:hAnsi="Calibri" w:cs="Calibri"/>
          <w:sz w:val="28"/>
          <w:szCs w:val="28"/>
        </w:rPr>
        <w:t>.</w:t>
      </w:r>
    </w:p>
    <w:p w14:paraId="08219D6B" w14:textId="77777777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job completion status.</w:t>
      </w:r>
    </w:p>
    <w:p w14:paraId="0CA0D6CF" w14:textId="72166B0D" w:rsidR="007519F3" w:rsidRDefault="007519F3" w:rsidP="007519F3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115B5AD" wp14:editId="6B1D3491">
            <wp:extent cx="5943600" cy="1811655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bulkAssignJobExecute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D7AE0" w14:textId="25C1BF47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video(s) assigned.</w:t>
      </w:r>
    </w:p>
    <w:p w14:paraId="4A3F9547" w14:textId="09BF19E2" w:rsidR="007519F3" w:rsidRDefault="00FD4905" w:rsidP="00FD4905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405C7C3" wp14:editId="2058CD0C">
            <wp:extent cx="5943600" cy="1753235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bulkAssigncat5_verifyData.jp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E9D96" w14:textId="2D9E832D" w:rsidR="007519F3" w:rsidRDefault="007519F3" w:rsidP="007519F3">
      <w:pPr>
        <w:pStyle w:val="ListParagraph"/>
        <w:numPr>
          <w:ilvl w:val="0"/>
          <w:numId w:val="23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processed by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-</w:t>
      </w:r>
      <w:r w:rsidR="00FD4905"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 xml:space="preserve"> job will be moved to </w:t>
      </w:r>
      <w:proofErr w:type="spellStart"/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</w:t>
      </w:r>
      <w:r w:rsidR="00FD4905">
        <w:rPr>
          <w:rFonts w:ascii="Calibri" w:hAnsi="Calibri" w:cs="Calibri"/>
          <w:b/>
          <w:bCs/>
          <w:i/>
          <w:iCs/>
          <w:sz w:val="28"/>
          <w:szCs w:val="28"/>
        </w:rPr>
        <w:t>AssignCategory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_processed</w:t>
      </w:r>
      <w:proofErr w:type="spellEnd"/>
      <w:r>
        <w:rPr>
          <w:rFonts w:ascii="Calibri" w:hAnsi="Calibri" w:cs="Calibri"/>
          <w:sz w:val="28"/>
          <w:szCs w:val="28"/>
        </w:rPr>
        <w:t xml:space="preserve"> folder under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.</w:t>
      </w:r>
    </w:p>
    <w:p w14:paraId="57004055" w14:textId="4F0312ED" w:rsidR="007519F3" w:rsidRPr="009A0CA7" w:rsidRDefault="00FD4905" w:rsidP="007519F3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3F9F892" wp14:editId="2E3FD04E">
            <wp:extent cx="5943600" cy="8382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bulkAssigncat4_processed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F530" w14:textId="18C82108" w:rsidR="00442BD7" w:rsidRPr="007519F3" w:rsidRDefault="00442BD7" w:rsidP="00442BD7">
      <w:pPr>
        <w:pStyle w:val="Heading2"/>
      </w:pPr>
      <w:bookmarkStart w:id="18" w:name="_Toc53097140"/>
      <w:r>
        <w:lastRenderedPageBreak/>
        <w:t>Product</w:t>
      </w:r>
      <w:bookmarkEnd w:id="18"/>
    </w:p>
    <w:p w14:paraId="0FE0F799" w14:textId="77777777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Navigate to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 xml:space="preserve">Merchant Tools -&gt; Brightcove -&gt; Bulk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>.</w:t>
      </w:r>
    </w:p>
    <w:p w14:paraId="44877529" w14:textId="2FBF7144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Product</w:t>
      </w:r>
      <w:r>
        <w:rPr>
          <w:rFonts w:ascii="Calibri" w:hAnsi="Calibri" w:cs="Calibri"/>
          <w:sz w:val="28"/>
          <w:szCs w:val="28"/>
        </w:rPr>
        <w:t>.</w:t>
      </w:r>
    </w:p>
    <w:p w14:paraId="1BA671CD" w14:textId="77777777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elect .csv file.</w:t>
      </w:r>
    </w:p>
    <w:p w14:paraId="5B687906" w14:textId="77777777" w:rsidR="00442BD7" w:rsidRPr="00EC28CB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Click submit.</w:t>
      </w:r>
    </w:p>
    <w:p w14:paraId="51F7B3D2" w14:textId="4FB499F9" w:rsidR="00442BD7" w:rsidRDefault="00442BD7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E83BD45" wp14:editId="486A1886">
            <wp:extent cx="5943600" cy="1096010"/>
            <wp:effectExtent l="0" t="0" r="0" b="889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bulkAssign1_fileUpload.jp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A548F" w14:textId="6DFEF8D0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will upload in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 under </w:t>
      </w:r>
      <w:r w:rsidR="00262059" w:rsidRPr="00262059">
        <w:rPr>
          <w:rFonts w:ascii="Calibri" w:hAnsi="Calibri" w:cs="Calibri"/>
          <w:b/>
          <w:bCs/>
          <w:i/>
          <w:iCs/>
          <w:sz w:val="28"/>
          <w:szCs w:val="28"/>
        </w:rPr>
        <w:t>&lt;SITE-ID&gt;/</w:t>
      </w:r>
      <w:proofErr w:type="spellStart"/>
      <w:r>
        <w:rPr>
          <w:rFonts w:ascii="Calibri" w:hAnsi="Calibri" w:cs="Calibri"/>
          <w:b/>
          <w:bCs/>
          <w:i/>
          <w:iCs/>
          <w:sz w:val="28"/>
          <w:szCs w:val="28"/>
        </w:rPr>
        <w:t>bulkAssignProduct</w:t>
      </w:r>
      <w:proofErr w:type="spellEnd"/>
      <w:r>
        <w:rPr>
          <w:rFonts w:ascii="Calibri" w:hAnsi="Calibri" w:cs="Calibri"/>
          <w:sz w:val="28"/>
          <w:szCs w:val="28"/>
        </w:rPr>
        <w:t xml:space="preserve"> folder.</w:t>
      </w:r>
    </w:p>
    <w:p w14:paraId="554AC08C" w14:textId="4F7566BD" w:rsidR="00442BD7" w:rsidRDefault="001805BC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65F32FB6" wp14:editId="3B97A486">
            <wp:extent cx="5943600" cy="564515"/>
            <wp:effectExtent l="0" t="0" r="0" b="698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A4E0" w14:textId="75BF8559" w:rsidR="00442BD7" w:rsidRP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 w:rsidRPr="00442BD7">
        <w:rPr>
          <w:rFonts w:ascii="Calibri" w:hAnsi="Calibri" w:cs="Calibri"/>
          <w:sz w:val="28"/>
          <w:szCs w:val="28"/>
        </w:rPr>
        <w:t>File data.</w:t>
      </w:r>
    </w:p>
    <w:p w14:paraId="70A00821" w14:textId="2261CC5C" w:rsidR="00442BD7" w:rsidRPr="00EC28CB" w:rsidRDefault="00873305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1CE9B1C7" wp14:editId="4C55D64A">
            <wp:extent cx="4972050" cy="2219325"/>
            <wp:effectExtent l="0" t="0" r="0" b="9525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59775" w14:textId="77777777" w:rsidR="00442BD7" w:rsidRDefault="00442BD7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4664C343" w14:textId="4405B2B5" w:rsidR="00442BD7" w:rsidRPr="00FD4905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 w:rsidRPr="00FD4905">
        <w:rPr>
          <w:rFonts w:ascii="Calibri" w:hAnsi="Calibri" w:cs="Calibri"/>
          <w:sz w:val="28"/>
          <w:szCs w:val="28"/>
        </w:rPr>
        <w:lastRenderedPageBreak/>
        <w:t xml:space="preserve">Navigate to </w:t>
      </w:r>
      <w:r w:rsidRPr="00FD4905">
        <w:rPr>
          <w:rFonts w:ascii="Calibri" w:hAnsi="Calibri" w:cs="Calibri"/>
          <w:b/>
          <w:bCs/>
          <w:i/>
          <w:iCs/>
          <w:sz w:val="28"/>
          <w:szCs w:val="28"/>
        </w:rPr>
        <w:t>Administration -&gt; Jobs</w:t>
      </w:r>
      <w:r w:rsidRPr="00FD4905">
        <w:rPr>
          <w:rFonts w:ascii="Calibri" w:hAnsi="Calibri" w:cs="Calibri"/>
          <w:sz w:val="28"/>
          <w:szCs w:val="28"/>
        </w:rPr>
        <w:t>.</w:t>
      </w:r>
    </w:p>
    <w:p w14:paraId="22A3C320" w14:textId="77777777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Select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Bulk-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 xml:space="preserve"> job and click </w:t>
      </w:r>
      <w:r w:rsidRPr="00EC28CB">
        <w:rPr>
          <w:rFonts w:ascii="Calibri" w:hAnsi="Calibri" w:cs="Calibri"/>
          <w:b/>
          <w:bCs/>
          <w:i/>
          <w:iCs/>
          <w:sz w:val="28"/>
          <w:szCs w:val="28"/>
        </w:rPr>
        <w:t>Run</w:t>
      </w:r>
      <w:r>
        <w:rPr>
          <w:rFonts w:ascii="Calibri" w:hAnsi="Calibri" w:cs="Calibri"/>
          <w:sz w:val="28"/>
          <w:szCs w:val="28"/>
        </w:rPr>
        <w:t>.</w:t>
      </w:r>
    </w:p>
    <w:p w14:paraId="7F8157AC" w14:textId="77777777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job completion status.</w:t>
      </w:r>
    </w:p>
    <w:p w14:paraId="200D5267" w14:textId="77777777" w:rsidR="00442BD7" w:rsidRDefault="00442BD7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44F8D10E" wp14:editId="1878CED8">
            <wp:extent cx="5943600" cy="181165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bulkAssignJobExecute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F0911" w14:textId="77777777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erify the video(s) assigned.</w:t>
      </w:r>
    </w:p>
    <w:p w14:paraId="53ABAE3C" w14:textId="4CC3DB7D" w:rsidR="00442BD7" w:rsidRDefault="00873305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10C81711" wp14:editId="22B0CD2A">
            <wp:extent cx="5943600" cy="956945"/>
            <wp:effectExtent l="0" t="0" r="0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2490" w14:textId="7C0080EE" w:rsidR="00442BD7" w:rsidRDefault="00442BD7" w:rsidP="00442BD7">
      <w:pPr>
        <w:pStyle w:val="ListParagraph"/>
        <w:numPr>
          <w:ilvl w:val="0"/>
          <w:numId w:val="24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file processed by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-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</w:t>
      </w:r>
      <w:r>
        <w:rPr>
          <w:rFonts w:ascii="Calibri" w:hAnsi="Calibri" w:cs="Calibri"/>
          <w:sz w:val="28"/>
          <w:szCs w:val="28"/>
        </w:rPr>
        <w:t xml:space="preserve"> job will be moved to </w:t>
      </w:r>
      <w:proofErr w:type="spellStart"/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bulk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>AssignProduct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_processed</w:t>
      </w:r>
      <w:proofErr w:type="spellEnd"/>
      <w:r>
        <w:rPr>
          <w:rFonts w:ascii="Calibri" w:hAnsi="Calibri" w:cs="Calibri"/>
          <w:sz w:val="28"/>
          <w:szCs w:val="28"/>
        </w:rPr>
        <w:t xml:space="preserve"> folder under </w:t>
      </w:r>
      <w:r w:rsidRPr="009A0CA7">
        <w:rPr>
          <w:rFonts w:ascii="Calibri" w:hAnsi="Calibri" w:cs="Calibri"/>
          <w:b/>
          <w:bCs/>
          <w:i/>
          <w:iCs/>
          <w:sz w:val="28"/>
          <w:szCs w:val="28"/>
        </w:rPr>
        <w:t>Temp</w:t>
      </w:r>
      <w:r>
        <w:rPr>
          <w:rFonts w:ascii="Calibri" w:hAnsi="Calibri" w:cs="Calibri"/>
          <w:sz w:val="28"/>
          <w:szCs w:val="28"/>
        </w:rPr>
        <w:t xml:space="preserve"> directory.</w:t>
      </w:r>
    </w:p>
    <w:p w14:paraId="0BE5A650" w14:textId="0D867B28" w:rsidR="007519F3" w:rsidRDefault="00873305" w:rsidP="00442BD7">
      <w:pPr>
        <w:ind w:left="360"/>
        <w:rPr>
          <w:rFonts w:ascii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7B2F759C" wp14:editId="6E3A6348">
            <wp:extent cx="5943600" cy="575945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B1D83" w14:textId="4DFBD7FB" w:rsidR="006E1217" w:rsidRDefault="006E1217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14:paraId="5B1DB77F" w14:textId="316A9B7D" w:rsidR="006E1217" w:rsidRPr="00FC389F" w:rsidRDefault="006E1217" w:rsidP="00FC389F">
      <w:pPr>
        <w:pStyle w:val="Heading1"/>
      </w:pPr>
      <w:bookmarkStart w:id="19" w:name="_Toc53097141"/>
      <w:r>
        <w:lastRenderedPageBreak/>
        <w:t>Storefront Reference Architecture (SFRA)</w:t>
      </w:r>
      <w:bookmarkEnd w:id="19"/>
    </w:p>
    <w:p w14:paraId="0640C8E2" w14:textId="2AE9519F" w:rsidR="006E1217" w:rsidRDefault="006E1217" w:rsidP="006E1217">
      <w:pPr>
        <w:pStyle w:val="Heading2"/>
      </w:pPr>
      <w:bookmarkStart w:id="20" w:name="_Toc53097142"/>
      <w:r>
        <w:t>Category</w:t>
      </w:r>
      <w:r w:rsidR="00E449DA">
        <w:t xml:space="preserve"> </w:t>
      </w:r>
      <w:r w:rsidR="00F26C36">
        <w:t>(</w:t>
      </w:r>
      <w:proofErr w:type="spellStart"/>
      <w:r w:rsidR="00FC389F" w:rsidRPr="00F26C36">
        <w:rPr>
          <w:rFonts w:asciiTheme="minorHAnsi" w:hAnsiTheme="minorHAnsi"/>
          <w:sz w:val="24"/>
          <w:szCs w:val="24"/>
        </w:rPr>
        <w:t>cat</w:t>
      </w:r>
      <w:r w:rsidR="00E449DA">
        <w:rPr>
          <w:rFonts w:asciiTheme="minorHAnsi" w:hAnsiTheme="minorHAnsi"/>
          <w:sz w:val="24"/>
          <w:szCs w:val="24"/>
        </w:rPr>
        <w:t>l</w:t>
      </w:r>
      <w:r w:rsidR="00FC389F" w:rsidRPr="00F26C36">
        <w:rPr>
          <w:rFonts w:asciiTheme="minorHAnsi" w:hAnsiTheme="minorHAnsi"/>
          <w:sz w:val="24"/>
          <w:szCs w:val="24"/>
        </w:rPr>
        <w:t>anding</w:t>
      </w:r>
      <w:proofErr w:type="spellEnd"/>
      <w:r w:rsidR="00FC389F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="00FC389F">
        <w:rPr>
          <w:rFonts w:asciiTheme="minorHAnsi" w:hAnsiTheme="minorHAnsi"/>
          <w:sz w:val="24"/>
          <w:szCs w:val="24"/>
        </w:rPr>
        <w:t>searchResultsNoDecorator</w:t>
      </w:r>
      <w:proofErr w:type="spellEnd"/>
      <w:r w:rsidR="00F26C36">
        <w:t>)</w:t>
      </w:r>
      <w:bookmarkEnd w:id="20"/>
    </w:p>
    <w:p w14:paraId="3A214AF5" w14:textId="7A3388E7" w:rsidR="00F26C36" w:rsidRDefault="006E1217" w:rsidP="00B361AD">
      <w:pPr>
        <w:ind w:left="360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drawing>
          <wp:inline distT="0" distB="0" distL="0" distR="0" wp14:anchorId="2171A521" wp14:editId="36791B06">
            <wp:extent cx="5943600" cy="7218045"/>
            <wp:effectExtent l="0" t="0" r="0" b="190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CatLanding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74AE" w14:textId="4C7C6EED" w:rsidR="00F26C36" w:rsidRDefault="00F26C36" w:rsidP="00CF0195">
      <w:pPr>
        <w:pStyle w:val="ListParagraph"/>
        <w:rPr>
          <w:rFonts w:ascii="Calibri" w:hAnsi="Calibr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CC612D3" wp14:editId="3F21BF7E">
            <wp:extent cx="5443870" cy="7869777"/>
            <wp:effectExtent l="0" t="0" r="4445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LP.pn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446" cy="7876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A250" w14:textId="4414B4D4" w:rsidR="00F26C36" w:rsidRDefault="00F26C36" w:rsidP="00F26C36">
      <w:pPr>
        <w:pStyle w:val="Heading2"/>
      </w:pPr>
      <w:bookmarkStart w:id="21" w:name="_Toc53097143"/>
      <w:r>
        <w:lastRenderedPageBreak/>
        <w:t xml:space="preserve">Product Page </w:t>
      </w:r>
      <w:r w:rsidR="00AE165A">
        <w:t>Master / Variant Products</w:t>
      </w:r>
      <w:r>
        <w:t>(</w:t>
      </w:r>
      <w:proofErr w:type="spellStart"/>
      <w:r w:rsidRPr="00F26C36">
        <w:rPr>
          <w:sz w:val="24"/>
          <w:szCs w:val="24"/>
        </w:rPr>
        <w:t>productDetails</w:t>
      </w:r>
      <w:proofErr w:type="spellEnd"/>
      <w:r>
        <w:t>)</w:t>
      </w:r>
      <w:bookmarkEnd w:id="21"/>
    </w:p>
    <w:p w14:paraId="31B6D450" w14:textId="38F041CB" w:rsidR="006E1217" w:rsidRDefault="00B361AD" w:rsidP="00CF0195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drawing>
          <wp:inline distT="0" distB="0" distL="0" distR="0" wp14:anchorId="7418EAF9" wp14:editId="1B71E364">
            <wp:extent cx="5682420" cy="7667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259" cy="767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661D" w14:textId="214326E2" w:rsidR="00F26C36" w:rsidRDefault="00B361AD" w:rsidP="00CF0195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lastRenderedPageBreak/>
        <w:drawing>
          <wp:inline distT="0" distB="0" distL="0" distR="0" wp14:anchorId="1D7F4C30" wp14:editId="555CF894">
            <wp:extent cx="5646420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5553" w14:textId="6342C3D7" w:rsidR="00AE165A" w:rsidRDefault="00AE165A" w:rsidP="00AE165A">
      <w:pPr>
        <w:pStyle w:val="Heading2"/>
      </w:pPr>
      <w:bookmarkStart w:id="22" w:name="_Toc53097144"/>
      <w:r>
        <w:lastRenderedPageBreak/>
        <w:t>Product Page – Standard Products(</w:t>
      </w:r>
      <w:proofErr w:type="spellStart"/>
      <w:r w:rsidRPr="00F26C36">
        <w:rPr>
          <w:sz w:val="24"/>
          <w:szCs w:val="24"/>
        </w:rPr>
        <w:t>productDetails</w:t>
      </w:r>
      <w:proofErr w:type="spellEnd"/>
      <w:r>
        <w:t>)</w:t>
      </w:r>
      <w:bookmarkEnd w:id="22"/>
    </w:p>
    <w:p w14:paraId="34B7AEC3" w14:textId="77777777" w:rsidR="00AE165A" w:rsidRDefault="00AE165A" w:rsidP="00AE165A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drawing>
          <wp:inline distT="0" distB="0" distL="0" distR="0" wp14:anchorId="20BAF51D" wp14:editId="4197E28B">
            <wp:extent cx="5943600" cy="69316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5194D" w14:textId="77777777" w:rsidR="00AE165A" w:rsidRDefault="00AE165A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br w:type="page"/>
      </w:r>
    </w:p>
    <w:p w14:paraId="3E5A8389" w14:textId="6BA0E613" w:rsidR="00AE165A" w:rsidRDefault="00AE165A" w:rsidP="00AE165A">
      <w:pPr>
        <w:pStyle w:val="Heading2"/>
      </w:pPr>
      <w:bookmarkStart w:id="23" w:name="_Toc53097145"/>
      <w:r>
        <w:lastRenderedPageBreak/>
        <w:t>Product Page – Variation Group(</w:t>
      </w:r>
      <w:proofErr w:type="spellStart"/>
      <w:r w:rsidRPr="00F26C36">
        <w:rPr>
          <w:sz w:val="24"/>
          <w:szCs w:val="24"/>
        </w:rPr>
        <w:t>productDetails</w:t>
      </w:r>
      <w:proofErr w:type="spellEnd"/>
      <w:r>
        <w:t>)</w:t>
      </w:r>
      <w:bookmarkEnd w:id="23"/>
    </w:p>
    <w:p w14:paraId="28375DDB" w14:textId="2F8D0429" w:rsidR="00AE165A" w:rsidRDefault="00AE165A" w:rsidP="00AE165A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drawing>
          <wp:inline distT="0" distB="0" distL="0" distR="0" wp14:anchorId="4FE5603A" wp14:editId="700BDB6B">
            <wp:extent cx="5566988" cy="77628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32" cy="777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/>
          <w:sz w:val="28"/>
          <w:szCs w:val="28"/>
        </w:rPr>
        <w:br w:type="page"/>
      </w:r>
    </w:p>
    <w:p w14:paraId="09D2D60F" w14:textId="13C8E900" w:rsidR="00AE165A" w:rsidRDefault="00AE165A" w:rsidP="00CF0195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lastRenderedPageBreak/>
        <w:drawing>
          <wp:inline distT="0" distB="0" distL="0" distR="0" wp14:anchorId="086FB0CA" wp14:editId="79518C5B">
            <wp:extent cx="5477510" cy="8229600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5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F71A7" w14:textId="5064DE4D" w:rsidR="00AE165A" w:rsidRDefault="00AE165A" w:rsidP="004212F5">
      <w:pPr>
        <w:pStyle w:val="Heading2"/>
      </w:pPr>
      <w:bookmarkStart w:id="24" w:name="_Toc53097146"/>
      <w:r>
        <w:lastRenderedPageBreak/>
        <w:t xml:space="preserve">Product Page – </w:t>
      </w:r>
      <w:r w:rsidR="004212F5">
        <w:t>Product Set</w:t>
      </w:r>
      <w:r>
        <w:t>(</w:t>
      </w:r>
      <w:proofErr w:type="spellStart"/>
      <w:r w:rsidR="004212F5">
        <w:rPr>
          <w:sz w:val="24"/>
          <w:szCs w:val="24"/>
        </w:rPr>
        <w:t>se</w:t>
      </w:r>
      <w:r w:rsidRPr="00F26C36">
        <w:rPr>
          <w:sz w:val="24"/>
          <w:szCs w:val="24"/>
        </w:rPr>
        <w:t>tDetails</w:t>
      </w:r>
      <w:proofErr w:type="spellEnd"/>
      <w:r>
        <w:t>)</w:t>
      </w:r>
      <w:bookmarkEnd w:id="24"/>
    </w:p>
    <w:p w14:paraId="7B1EB4AF" w14:textId="77777777" w:rsidR="00D90FA6" w:rsidRDefault="00DF6723" w:rsidP="00DF6723">
      <w:pPr>
        <w:jc w:val="center"/>
      </w:pPr>
      <w:r>
        <w:rPr>
          <w:noProof/>
        </w:rPr>
        <w:drawing>
          <wp:inline distT="0" distB="0" distL="0" distR="0" wp14:anchorId="6241A9DA" wp14:editId="5A856A69">
            <wp:extent cx="2590800" cy="7763416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893" cy="7787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EAB32" w14:textId="2B125542" w:rsidR="00D90FA6" w:rsidRDefault="00D90FA6" w:rsidP="00D90FA6">
      <w:pPr>
        <w:pStyle w:val="Heading2"/>
      </w:pPr>
      <w:bookmarkStart w:id="25" w:name="_Toc53097147"/>
      <w:r>
        <w:lastRenderedPageBreak/>
        <w:t xml:space="preserve">Product Page – Product </w:t>
      </w:r>
      <w:r w:rsidR="00A660E0">
        <w:t>Bundle</w:t>
      </w:r>
      <w:r>
        <w:t>(</w:t>
      </w:r>
      <w:proofErr w:type="spellStart"/>
      <w:r>
        <w:rPr>
          <w:sz w:val="24"/>
          <w:szCs w:val="24"/>
        </w:rPr>
        <w:t>bundle</w:t>
      </w:r>
      <w:r w:rsidRPr="00F26C36">
        <w:rPr>
          <w:sz w:val="24"/>
          <w:szCs w:val="24"/>
        </w:rPr>
        <w:t>Details</w:t>
      </w:r>
      <w:proofErr w:type="spellEnd"/>
      <w:r>
        <w:t>)</w:t>
      </w:r>
      <w:bookmarkEnd w:id="25"/>
    </w:p>
    <w:p w14:paraId="55614A22" w14:textId="36EF7C73" w:rsidR="004212F5" w:rsidRPr="00D90FA6" w:rsidRDefault="00D90FA6" w:rsidP="00D90FA6">
      <w:pPr>
        <w:jc w:val="center"/>
      </w:pPr>
      <w:r>
        <w:rPr>
          <w:noProof/>
        </w:rPr>
        <w:drawing>
          <wp:inline distT="0" distB="0" distL="0" distR="0" wp14:anchorId="1C860BBD" wp14:editId="014B2271">
            <wp:extent cx="2723483" cy="7743825"/>
            <wp:effectExtent l="0" t="0" r="127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325" cy="775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12F5">
        <w:br w:type="page"/>
      </w:r>
    </w:p>
    <w:p w14:paraId="2D9F5EB1" w14:textId="4E029D81" w:rsidR="00FC389F" w:rsidRDefault="00FC389F" w:rsidP="00FC389F">
      <w:pPr>
        <w:pStyle w:val="Heading1"/>
      </w:pPr>
      <w:bookmarkStart w:id="26" w:name="_Toc53097148"/>
      <w:proofErr w:type="spellStart"/>
      <w:r>
        <w:lastRenderedPageBreak/>
        <w:t>SiteGenesis</w:t>
      </w:r>
      <w:proofErr w:type="spellEnd"/>
      <w:r>
        <w:t xml:space="preserve"> Architecture</w:t>
      </w:r>
      <w:bookmarkEnd w:id="26"/>
    </w:p>
    <w:p w14:paraId="79AD0E1A" w14:textId="5FF0B50F" w:rsidR="00A9024B" w:rsidRDefault="00A9024B" w:rsidP="00A9024B">
      <w:pPr>
        <w:pStyle w:val="Heading2"/>
      </w:pPr>
      <w:bookmarkStart w:id="27" w:name="_Toc53097149"/>
      <w:r>
        <w:t xml:space="preserve">Category </w:t>
      </w:r>
      <w:r w:rsidR="00755BC7">
        <w:t>Page (</w:t>
      </w:r>
      <w:proofErr w:type="spellStart"/>
      <w:r w:rsidR="00755BC7" w:rsidRPr="00755BC7">
        <w:rPr>
          <w:rFonts w:asciiTheme="minorHAnsi" w:hAnsiTheme="minorHAnsi"/>
          <w:sz w:val="24"/>
          <w:szCs w:val="24"/>
        </w:rPr>
        <w:t>catlanding</w:t>
      </w:r>
      <w:proofErr w:type="spellEnd"/>
      <w:r w:rsidR="00755BC7">
        <w:t xml:space="preserve">, </w:t>
      </w:r>
      <w:proofErr w:type="spellStart"/>
      <w:r w:rsidR="00755BC7" w:rsidRPr="00D30FA7">
        <w:rPr>
          <w:rFonts w:asciiTheme="minorHAnsi" w:hAnsiTheme="minorHAnsi"/>
          <w:sz w:val="24"/>
          <w:szCs w:val="24"/>
        </w:rPr>
        <w:t>categoryproducthits</w:t>
      </w:r>
      <w:proofErr w:type="spellEnd"/>
      <w:r>
        <w:t>)</w:t>
      </w:r>
      <w:bookmarkEnd w:id="27"/>
    </w:p>
    <w:p w14:paraId="748CA65E" w14:textId="1F890116" w:rsidR="00755BC7" w:rsidRDefault="00A660E0" w:rsidP="00CF0195">
      <w:pPr>
        <w:jc w:val="center"/>
      </w:pPr>
      <w:r>
        <w:rPr>
          <w:noProof/>
        </w:rPr>
        <w:drawing>
          <wp:inline distT="0" distB="0" distL="0" distR="0" wp14:anchorId="65FB60A9" wp14:editId="48107D41">
            <wp:extent cx="5527261" cy="7334250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844" cy="7341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A571" w14:textId="350C0612" w:rsidR="00755BC7" w:rsidRDefault="00A660E0" w:rsidP="00CF0195">
      <w:pPr>
        <w:jc w:val="center"/>
      </w:pPr>
      <w:r>
        <w:rPr>
          <w:noProof/>
        </w:rPr>
        <w:lastRenderedPageBreak/>
        <w:drawing>
          <wp:inline distT="0" distB="0" distL="0" distR="0" wp14:anchorId="2951C193" wp14:editId="64F2BAF5">
            <wp:extent cx="4572635" cy="822960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2C7AE" w14:textId="683A53FC" w:rsidR="00755BC7" w:rsidRDefault="00755BC7" w:rsidP="00755BC7">
      <w:pPr>
        <w:pStyle w:val="Heading2"/>
      </w:pPr>
      <w:bookmarkStart w:id="28" w:name="_Toc53097150"/>
      <w:r>
        <w:lastRenderedPageBreak/>
        <w:t>Product Page</w:t>
      </w:r>
      <w:r w:rsidR="00A660E0">
        <w:t xml:space="preserve"> -</w:t>
      </w:r>
      <w:r>
        <w:t xml:space="preserve"> </w:t>
      </w:r>
      <w:r w:rsidR="00A660E0">
        <w:t xml:space="preserve">Master/Variant </w:t>
      </w:r>
      <w:r>
        <w:t>(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content</w:t>
      </w:r>
      <w:proofErr w:type="spellEnd"/>
      <w:r w:rsidRPr="00755BC7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topcontent</w:t>
      </w:r>
      <w:proofErr w:type="spellEnd"/>
      <w:r>
        <w:t>)</w:t>
      </w:r>
      <w:bookmarkEnd w:id="28"/>
    </w:p>
    <w:p w14:paraId="5EAE31E0" w14:textId="646A1A8B" w:rsidR="00755BC7" w:rsidRDefault="00A660E0" w:rsidP="00CF0195">
      <w:pPr>
        <w:jc w:val="center"/>
      </w:pPr>
      <w:r>
        <w:rPr>
          <w:noProof/>
        </w:rPr>
        <w:drawing>
          <wp:inline distT="0" distB="0" distL="0" distR="0" wp14:anchorId="55893EFB" wp14:editId="590EBD91">
            <wp:extent cx="5772150" cy="7503794"/>
            <wp:effectExtent l="0" t="0" r="0" b="254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0082" cy="752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411EC" w14:textId="1F128767" w:rsidR="00A660E0" w:rsidRDefault="00A660E0" w:rsidP="00CF0195">
      <w:pPr>
        <w:jc w:val="center"/>
      </w:pPr>
      <w:r>
        <w:rPr>
          <w:noProof/>
        </w:rPr>
        <w:lastRenderedPageBreak/>
        <w:drawing>
          <wp:inline distT="0" distB="0" distL="0" distR="0" wp14:anchorId="6F2837B6" wp14:editId="7FDDCC01">
            <wp:extent cx="5784850" cy="8229600"/>
            <wp:effectExtent l="0" t="0" r="635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8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CE82" w14:textId="68F4E2F0" w:rsidR="00A660E0" w:rsidRDefault="00A660E0" w:rsidP="00A660E0">
      <w:pPr>
        <w:pStyle w:val="Heading2"/>
      </w:pPr>
      <w:bookmarkStart w:id="29" w:name="_Toc53097151"/>
      <w:r>
        <w:lastRenderedPageBreak/>
        <w:t>Product Page - Standard Products (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content</w:t>
      </w:r>
      <w:proofErr w:type="spellEnd"/>
      <w:r w:rsidRPr="00755BC7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topcontent</w:t>
      </w:r>
      <w:proofErr w:type="spellEnd"/>
      <w:r>
        <w:t>)</w:t>
      </w:r>
      <w:bookmarkEnd w:id="29"/>
    </w:p>
    <w:p w14:paraId="24E14A98" w14:textId="12F3CF15" w:rsidR="00A660E0" w:rsidRDefault="00A660E0" w:rsidP="00A660E0">
      <w:pPr>
        <w:jc w:val="center"/>
      </w:pPr>
      <w:r>
        <w:rPr>
          <w:noProof/>
        </w:rPr>
        <w:drawing>
          <wp:inline distT="0" distB="0" distL="0" distR="0" wp14:anchorId="2E5C13F9" wp14:editId="699140FB">
            <wp:extent cx="5734050" cy="7481832"/>
            <wp:effectExtent l="0" t="0" r="0" b="508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285" cy="748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476CD6E" w14:textId="4A46DC19" w:rsidR="00A660E0" w:rsidRDefault="00A660E0" w:rsidP="00A660E0">
      <w:pPr>
        <w:pStyle w:val="Heading2"/>
      </w:pPr>
      <w:bookmarkStart w:id="30" w:name="_Toc53097152"/>
      <w:r>
        <w:lastRenderedPageBreak/>
        <w:t>Product Page</w:t>
      </w:r>
      <w:r w:rsidR="00F42358">
        <w:t xml:space="preserve"> -</w:t>
      </w:r>
      <w:r>
        <w:t xml:space="preserve"> Variation Group (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content</w:t>
      </w:r>
      <w:proofErr w:type="spellEnd"/>
      <w:r w:rsidRPr="00755BC7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topcontent</w:t>
      </w:r>
      <w:proofErr w:type="spellEnd"/>
      <w:r>
        <w:t>)</w:t>
      </w:r>
      <w:bookmarkEnd w:id="30"/>
    </w:p>
    <w:p w14:paraId="3C8D9825" w14:textId="77E9CBEA" w:rsidR="000B2F35" w:rsidRDefault="000B2F35" w:rsidP="00CF0195">
      <w:pPr>
        <w:jc w:val="center"/>
      </w:pPr>
      <w:r>
        <w:rPr>
          <w:noProof/>
        </w:rPr>
        <w:drawing>
          <wp:inline distT="0" distB="0" distL="0" distR="0" wp14:anchorId="5722CD3C" wp14:editId="7FE4A3ED">
            <wp:extent cx="5281551" cy="7534275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683" cy="754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CD9F" w14:textId="2EA16000" w:rsidR="000B2F35" w:rsidRDefault="000B2F35" w:rsidP="000B2F35">
      <w:pPr>
        <w:jc w:val="center"/>
      </w:pPr>
      <w:r>
        <w:rPr>
          <w:noProof/>
        </w:rPr>
        <w:lastRenderedPageBreak/>
        <w:drawing>
          <wp:inline distT="0" distB="0" distL="0" distR="0" wp14:anchorId="7FECA741" wp14:editId="5549E241">
            <wp:extent cx="5315585" cy="8229600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5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E79B880" w14:textId="49EE2039" w:rsidR="000B2F35" w:rsidRDefault="000B2F35" w:rsidP="000B2F35">
      <w:pPr>
        <w:pStyle w:val="Heading2"/>
      </w:pPr>
      <w:bookmarkStart w:id="31" w:name="_Toc53097153"/>
      <w:r>
        <w:lastRenderedPageBreak/>
        <w:t>Product Page – Product Set (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topcontent</w:t>
      </w:r>
      <w:r>
        <w:rPr>
          <w:rFonts w:asciiTheme="minorHAnsi" w:hAnsiTheme="minorHAnsi"/>
          <w:sz w:val="24"/>
          <w:szCs w:val="24"/>
        </w:rPr>
        <w:t>PS</w:t>
      </w:r>
      <w:proofErr w:type="spellEnd"/>
      <w:r>
        <w:t>)</w:t>
      </w:r>
      <w:bookmarkEnd w:id="31"/>
    </w:p>
    <w:p w14:paraId="02119766" w14:textId="60CC9B7D" w:rsidR="000B2F35" w:rsidRDefault="000B2F35" w:rsidP="00CF0195">
      <w:pPr>
        <w:jc w:val="center"/>
      </w:pPr>
      <w:r>
        <w:rPr>
          <w:noProof/>
        </w:rPr>
        <w:drawing>
          <wp:inline distT="0" distB="0" distL="0" distR="0" wp14:anchorId="6A4FFF73" wp14:editId="6706F904">
            <wp:extent cx="1986416" cy="7562850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920" cy="75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2DDC6" w14:textId="0D6E648A" w:rsidR="000B2F35" w:rsidRDefault="000B2F35" w:rsidP="000B2F35">
      <w:pPr>
        <w:pStyle w:val="Heading2"/>
      </w:pPr>
      <w:r>
        <w:br w:type="page"/>
      </w:r>
      <w:bookmarkStart w:id="32" w:name="_Toc53097154"/>
      <w:r>
        <w:lastRenderedPageBreak/>
        <w:t>Product Page – Product Bundle (</w:t>
      </w:r>
      <w:proofErr w:type="spellStart"/>
      <w:r w:rsidRPr="00755BC7">
        <w:rPr>
          <w:rFonts w:asciiTheme="minorHAnsi" w:hAnsiTheme="minorHAnsi"/>
          <w:sz w:val="24"/>
          <w:szCs w:val="24"/>
        </w:rPr>
        <w:t>producttopcontent</w:t>
      </w:r>
      <w:r>
        <w:rPr>
          <w:rFonts w:asciiTheme="minorHAnsi" w:hAnsiTheme="minorHAnsi"/>
          <w:sz w:val="24"/>
          <w:szCs w:val="24"/>
        </w:rPr>
        <w:t>PS</w:t>
      </w:r>
      <w:proofErr w:type="spellEnd"/>
      <w:r>
        <w:t>)</w:t>
      </w:r>
      <w:bookmarkEnd w:id="32"/>
    </w:p>
    <w:p w14:paraId="429171EE" w14:textId="11E5F673" w:rsidR="00755BC7" w:rsidRPr="00755BC7" w:rsidRDefault="000B2F35" w:rsidP="000B2F35">
      <w:pPr>
        <w:jc w:val="center"/>
      </w:pPr>
      <w:r>
        <w:rPr>
          <w:noProof/>
        </w:rPr>
        <w:drawing>
          <wp:inline distT="0" distB="0" distL="0" distR="0" wp14:anchorId="3E2C62FC" wp14:editId="10E4FE49">
            <wp:extent cx="2279184" cy="7591425"/>
            <wp:effectExtent l="0" t="0" r="6985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1406" cy="759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5BC7" w:rsidRPr="00755BC7" w:rsidSect="003E3F18">
      <w:footerReference w:type="default" r:id="rId121"/>
      <w:pgSz w:w="12240" w:h="15840"/>
      <w:pgMar w:top="1440" w:right="1440" w:bottom="1440" w:left="1440" w:header="708" w:footer="708" w:gutter="0"/>
      <w:pgBorders w:offsetFrom="page">
        <w:top w:val="double" w:sz="4" w:space="24" w:color="54A021" w:themeColor="accent2"/>
        <w:left w:val="double" w:sz="4" w:space="24" w:color="54A021" w:themeColor="accent2"/>
        <w:bottom w:val="double" w:sz="4" w:space="24" w:color="54A021" w:themeColor="accent2"/>
        <w:right w:val="double" w:sz="4" w:space="24" w:color="54A021" w:themeColor="accent2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CEC74" w14:textId="77777777" w:rsidR="00DD27B3" w:rsidRDefault="00DD27B3" w:rsidP="00117450">
      <w:pPr>
        <w:spacing w:before="0" w:after="0" w:line="240" w:lineRule="auto"/>
      </w:pPr>
      <w:r>
        <w:separator/>
      </w:r>
    </w:p>
  </w:endnote>
  <w:endnote w:type="continuationSeparator" w:id="0">
    <w:p w14:paraId="024578B7" w14:textId="77777777" w:rsidR="00DD27B3" w:rsidRDefault="00DD27B3" w:rsidP="001174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emilight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26911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99D1B2" w14:textId="0F679EA0" w:rsidR="00D0082F" w:rsidRDefault="00D008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8F9B692" w14:textId="77777777" w:rsidR="00D0082F" w:rsidRDefault="00D008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068B9" w14:textId="77777777" w:rsidR="00DD27B3" w:rsidRDefault="00DD27B3" w:rsidP="00117450">
      <w:pPr>
        <w:spacing w:before="0" w:after="0" w:line="240" w:lineRule="auto"/>
      </w:pPr>
      <w:r>
        <w:separator/>
      </w:r>
    </w:p>
  </w:footnote>
  <w:footnote w:type="continuationSeparator" w:id="0">
    <w:p w14:paraId="39BF2420" w14:textId="77777777" w:rsidR="00DD27B3" w:rsidRDefault="00DD27B3" w:rsidP="0011745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76B52"/>
    <w:multiLevelType w:val="hybridMultilevel"/>
    <w:tmpl w:val="146E301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24A"/>
    <w:multiLevelType w:val="hybridMultilevel"/>
    <w:tmpl w:val="CB16CA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544F3"/>
    <w:multiLevelType w:val="hybridMultilevel"/>
    <w:tmpl w:val="CFF0E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7716E"/>
    <w:multiLevelType w:val="hybridMultilevel"/>
    <w:tmpl w:val="6F0CB85E"/>
    <w:lvl w:ilvl="0" w:tplc="1B307718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theme="minorBidi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17189"/>
    <w:multiLevelType w:val="hybridMultilevel"/>
    <w:tmpl w:val="B60209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66F3C"/>
    <w:multiLevelType w:val="hybridMultilevel"/>
    <w:tmpl w:val="2CE0F26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D5C82"/>
    <w:multiLevelType w:val="hybridMultilevel"/>
    <w:tmpl w:val="B4ACCF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1008A6"/>
    <w:multiLevelType w:val="hybridMultilevel"/>
    <w:tmpl w:val="3758B3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D1949"/>
    <w:multiLevelType w:val="hybridMultilevel"/>
    <w:tmpl w:val="F5D69F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70391"/>
    <w:multiLevelType w:val="hybridMultilevel"/>
    <w:tmpl w:val="676278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09231D"/>
    <w:multiLevelType w:val="hybridMultilevel"/>
    <w:tmpl w:val="9E3603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31F20"/>
    <w:multiLevelType w:val="hybridMultilevel"/>
    <w:tmpl w:val="CB16CA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8416E"/>
    <w:multiLevelType w:val="hybridMultilevel"/>
    <w:tmpl w:val="2F5C6A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B00A1"/>
    <w:multiLevelType w:val="hybridMultilevel"/>
    <w:tmpl w:val="C4022A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B7DA4"/>
    <w:multiLevelType w:val="hybridMultilevel"/>
    <w:tmpl w:val="A730500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C497A"/>
    <w:multiLevelType w:val="hybridMultilevel"/>
    <w:tmpl w:val="7ADEFE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23E42"/>
    <w:multiLevelType w:val="hybridMultilevel"/>
    <w:tmpl w:val="5AA4D44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8290B"/>
    <w:multiLevelType w:val="hybridMultilevel"/>
    <w:tmpl w:val="3758B3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8003E6"/>
    <w:multiLevelType w:val="hybridMultilevel"/>
    <w:tmpl w:val="C8AE4E7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A3B0E"/>
    <w:multiLevelType w:val="hybridMultilevel"/>
    <w:tmpl w:val="CB16CA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53946"/>
    <w:multiLevelType w:val="hybridMultilevel"/>
    <w:tmpl w:val="2B54BB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72516"/>
    <w:multiLevelType w:val="hybridMultilevel"/>
    <w:tmpl w:val="2F5C6A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CB2805"/>
    <w:multiLevelType w:val="hybridMultilevel"/>
    <w:tmpl w:val="F3F806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66158"/>
    <w:multiLevelType w:val="hybridMultilevel"/>
    <w:tmpl w:val="C62E65A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D637D0"/>
    <w:multiLevelType w:val="hybridMultilevel"/>
    <w:tmpl w:val="EB36F8D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16DCB"/>
    <w:multiLevelType w:val="hybridMultilevel"/>
    <w:tmpl w:val="C09A44E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555A4C"/>
    <w:multiLevelType w:val="hybridMultilevel"/>
    <w:tmpl w:val="DCCC164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E5051"/>
    <w:multiLevelType w:val="hybridMultilevel"/>
    <w:tmpl w:val="88B8905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9D62BD"/>
    <w:multiLevelType w:val="hybridMultilevel"/>
    <w:tmpl w:val="45E60D5E"/>
    <w:lvl w:ilvl="0" w:tplc="1B307718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theme="minorBidi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9239F"/>
    <w:multiLevelType w:val="hybridMultilevel"/>
    <w:tmpl w:val="B996287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172BF"/>
    <w:multiLevelType w:val="hybridMultilevel"/>
    <w:tmpl w:val="C4022A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3713B"/>
    <w:multiLevelType w:val="hybridMultilevel"/>
    <w:tmpl w:val="39306F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6"/>
  </w:num>
  <w:num w:numId="3">
    <w:abstractNumId w:val="14"/>
  </w:num>
  <w:num w:numId="4">
    <w:abstractNumId w:val="20"/>
  </w:num>
  <w:num w:numId="5">
    <w:abstractNumId w:val="24"/>
  </w:num>
  <w:num w:numId="6">
    <w:abstractNumId w:val="5"/>
  </w:num>
  <w:num w:numId="7">
    <w:abstractNumId w:val="0"/>
  </w:num>
  <w:num w:numId="8">
    <w:abstractNumId w:val="28"/>
  </w:num>
  <w:num w:numId="9">
    <w:abstractNumId w:val="3"/>
  </w:num>
  <w:num w:numId="10">
    <w:abstractNumId w:val="22"/>
  </w:num>
  <w:num w:numId="11">
    <w:abstractNumId w:val="9"/>
  </w:num>
  <w:num w:numId="12">
    <w:abstractNumId w:val="10"/>
  </w:num>
  <w:num w:numId="13">
    <w:abstractNumId w:val="13"/>
  </w:num>
  <w:num w:numId="14">
    <w:abstractNumId w:val="30"/>
  </w:num>
  <w:num w:numId="15">
    <w:abstractNumId w:val="4"/>
  </w:num>
  <w:num w:numId="16">
    <w:abstractNumId w:val="25"/>
  </w:num>
  <w:num w:numId="17">
    <w:abstractNumId w:val="29"/>
  </w:num>
  <w:num w:numId="18">
    <w:abstractNumId w:val="17"/>
  </w:num>
  <w:num w:numId="19">
    <w:abstractNumId w:val="7"/>
  </w:num>
  <w:num w:numId="20">
    <w:abstractNumId w:val="1"/>
  </w:num>
  <w:num w:numId="21">
    <w:abstractNumId w:val="2"/>
  </w:num>
  <w:num w:numId="22">
    <w:abstractNumId w:val="21"/>
  </w:num>
  <w:num w:numId="23">
    <w:abstractNumId w:val="12"/>
  </w:num>
  <w:num w:numId="24">
    <w:abstractNumId w:val="6"/>
  </w:num>
  <w:num w:numId="25">
    <w:abstractNumId w:val="31"/>
  </w:num>
  <w:num w:numId="26">
    <w:abstractNumId w:val="27"/>
  </w:num>
  <w:num w:numId="27">
    <w:abstractNumId w:val="23"/>
  </w:num>
  <w:num w:numId="28">
    <w:abstractNumId w:val="8"/>
  </w:num>
  <w:num w:numId="29">
    <w:abstractNumId w:val="19"/>
  </w:num>
  <w:num w:numId="30">
    <w:abstractNumId w:val="11"/>
  </w:num>
  <w:num w:numId="31">
    <w:abstractNumId w:val="15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rQwtTQxMzUyMLFU0lEKTi0uzszPAykwrgUAUaLFciwAAAA="/>
  </w:docVars>
  <w:rsids>
    <w:rsidRoot w:val="003E3F18"/>
    <w:rsid w:val="00023580"/>
    <w:rsid w:val="00026720"/>
    <w:rsid w:val="00033D24"/>
    <w:rsid w:val="00075B4F"/>
    <w:rsid w:val="000B2F35"/>
    <w:rsid w:val="000B7B63"/>
    <w:rsid w:val="000F6EA4"/>
    <w:rsid w:val="00103AED"/>
    <w:rsid w:val="00117450"/>
    <w:rsid w:val="00125992"/>
    <w:rsid w:val="00141C33"/>
    <w:rsid w:val="0015293C"/>
    <w:rsid w:val="001805BC"/>
    <w:rsid w:val="00195B12"/>
    <w:rsid w:val="001A4037"/>
    <w:rsid w:val="001E761F"/>
    <w:rsid w:val="001F44BD"/>
    <w:rsid w:val="00201AB1"/>
    <w:rsid w:val="00215D6C"/>
    <w:rsid w:val="00222C56"/>
    <w:rsid w:val="002352B4"/>
    <w:rsid w:val="00262059"/>
    <w:rsid w:val="002853EF"/>
    <w:rsid w:val="002A3BF5"/>
    <w:rsid w:val="002B2260"/>
    <w:rsid w:val="002E18B2"/>
    <w:rsid w:val="00340969"/>
    <w:rsid w:val="00394EA4"/>
    <w:rsid w:val="0039600A"/>
    <w:rsid w:val="003A27FB"/>
    <w:rsid w:val="003B7DD4"/>
    <w:rsid w:val="003D17AE"/>
    <w:rsid w:val="003D45EA"/>
    <w:rsid w:val="003D46F1"/>
    <w:rsid w:val="003D5485"/>
    <w:rsid w:val="003E3F18"/>
    <w:rsid w:val="003F1729"/>
    <w:rsid w:val="00410400"/>
    <w:rsid w:val="004212F5"/>
    <w:rsid w:val="00442BD7"/>
    <w:rsid w:val="004460A6"/>
    <w:rsid w:val="00451239"/>
    <w:rsid w:val="00466787"/>
    <w:rsid w:val="00470DA2"/>
    <w:rsid w:val="004A5850"/>
    <w:rsid w:val="004B63E1"/>
    <w:rsid w:val="004C76F4"/>
    <w:rsid w:val="004E3BC6"/>
    <w:rsid w:val="00503FC6"/>
    <w:rsid w:val="00504345"/>
    <w:rsid w:val="0052229F"/>
    <w:rsid w:val="00556C55"/>
    <w:rsid w:val="00567338"/>
    <w:rsid w:val="00574D46"/>
    <w:rsid w:val="005800F4"/>
    <w:rsid w:val="00582159"/>
    <w:rsid w:val="005A408C"/>
    <w:rsid w:val="005B1574"/>
    <w:rsid w:val="005C6BD0"/>
    <w:rsid w:val="005D485D"/>
    <w:rsid w:val="006007B5"/>
    <w:rsid w:val="00612710"/>
    <w:rsid w:val="00651804"/>
    <w:rsid w:val="0067472D"/>
    <w:rsid w:val="00675DCE"/>
    <w:rsid w:val="00684532"/>
    <w:rsid w:val="006A2FF0"/>
    <w:rsid w:val="006A5CE4"/>
    <w:rsid w:val="006D0C1A"/>
    <w:rsid w:val="006E1217"/>
    <w:rsid w:val="006E77E4"/>
    <w:rsid w:val="006F314B"/>
    <w:rsid w:val="007519F3"/>
    <w:rsid w:val="0075279F"/>
    <w:rsid w:val="00755BC7"/>
    <w:rsid w:val="00761A4E"/>
    <w:rsid w:val="00766EBA"/>
    <w:rsid w:val="00772755"/>
    <w:rsid w:val="007A2174"/>
    <w:rsid w:val="007F3317"/>
    <w:rsid w:val="0087016F"/>
    <w:rsid w:val="00873305"/>
    <w:rsid w:val="008929E8"/>
    <w:rsid w:val="009562BF"/>
    <w:rsid w:val="009A0CA7"/>
    <w:rsid w:val="009A47D7"/>
    <w:rsid w:val="009E1D52"/>
    <w:rsid w:val="009F30DF"/>
    <w:rsid w:val="00A128E1"/>
    <w:rsid w:val="00A13841"/>
    <w:rsid w:val="00A15E54"/>
    <w:rsid w:val="00A3250A"/>
    <w:rsid w:val="00A660E0"/>
    <w:rsid w:val="00A82D91"/>
    <w:rsid w:val="00A83A9F"/>
    <w:rsid w:val="00A9024B"/>
    <w:rsid w:val="00AC5AD7"/>
    <w:rsid w:val="00AE165A"/>
    <w:rsid w:val="00B02581"/>
    <w:rsid w:val="00B361AD"/>
    <w:rsid w:val="00BF25A8"/>
    <w:rsid w:val="00BF306F"/>
    <w:rsid w:val="00C002A6"/>
    <w:rsid w:val="00C05FD4"/>
    <w:rsid w:val="00C06C6D"/>
    <w:rsid w:val="00C24E23"/>
    <w:rsid w:val="00C46E14"/>
    <w:rsid w:val="00C70FE3"/>
    <w:rsid w:val="00C724E9"/>
    <w:rsid w:val="00C9541D"/>
    <w:rsid w:val="00CC2935"/>
    <w:rsid w:val="00CC3893"/>
    <w:rsid w:val="00CD1498"/>
    <w:rsid w:val="00CE6615"/>
    <w:rsid w:val="00CF0195"/>
    <w:rsid w:val="00D0082F"/>
    <w:rsid w:val="00D2219D"/>
    <w:rsid w:val="00D22C6C"/>
    <w:rsid w:val="00D30FA7"/>
    <w:rsid w:val="00D62CFA"/>
    <w:rsid w:val="00D74643"/>
    <w:rsid w:val="00D90FA6"/>
    <w:rsid w:val="00D91D91"/>
    <w:rsid w:val="00DA5FCD"/>
    <w:rsid w:val="00DD27B3"/>
    <w:rsid w:val="00DE28A2"/>
    <w:rsid w:val="00DF6164"/>
    <w:rsid w:val="00DF6723"/>
    <w:rsid w:val="00E1434D"/>
    <w:rsid w:val="00E31072"/>
    <w:rsid w:val="00E4126E"/>
    <w:rsid w:val="00E449DA"/>
    <w:rsid w:val="00E87B7F"/>
    <w:rsid w:val="00E90F62"/>
    <w:rsid w:val="00EB123B"/>
    <w:rsid w:val="00EC28CB"/>
    <w:rsid w:val="00F177BE"/>
    <w:rsid w:val="00F26C36"/>
    <w:rsid w:val="00F42358"/>
    <w:rsid w:val="00F81B5A"/>
    <w:rsid w:val="00FC389F"/>
    <w:rsid w:val="00FD284E"/>
    <w:rsid w:val="00FD3B14"/>
    <w:rsid w:val="00FD4905"/>
    <w:rsid w:val="00FE4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201C8"/>
  <w15:chartTrackingRefBased/>
  <w15:docId w15:val="{283BDF60-7276-41D1-A5F7-F4A3A1DEB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3F18"/>
  </w:style>
  <w:style w:type="paragraph" w:styleId="Heading1">
    <w:name w:val="heading 1"/>
    <w:basedOn w:val="Normal"/>
    <w:next w:val="Normal"/>
    <w:link w:val="Heading1Char"/>
    <w:uiPriority w:val="9"/>
    <w:qFormat/>
    <w:rsid w:val="0075279F"/>
    <w:pPr>
      <w:pBdr>
        <w:top w:val="single" w:sz="24" w:space="0" w:color="90C226" w:themeColor="accent1"/>
        <w:left w:val="single" w:sz="24" w:space="0" w:color="90C226" w:themeColor="accent1"/>
        <w:bottom w:val="single" w:sz="24" w:space="0" w:color="90C226" w:themeColor="accent1"/>
        <w:right w:val="single" w:sz="24" w:space="0" w:color="90C226" w:themeColor="accent1"/>
      </w:pBdr>
      <w:shd w:val="clear" w:color="auto" w:fill="90C226" w:themeFill="accent1"/>
      <w:spacing w:after="0"/>
      <w:outlineLvl w:val="0"/>
    </w:pPr>
    <w:rPr>
      <w:color w:val="FFFFFF" w:themeColor="background1"/>
      <w:spacing w:val="15"/>
      <w:sz w:val="36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79F"/>
    <w:pPr>
      <w:pBdr>
        <w:top w:val="single" w:sz="24" w:space="0" w:color="E9F6D0" w:themeColor="accent1" w:themeTint="33"/>
        <w:left w:val="single" w:sz="24" w:space="0" w:color="E9F6D0" w:themeColor="accent1" w:themeTint="33"/>
        <w:bottom w:val="single" w:sz="24" w:space="0" w:color="E9F6D0" w:themeColor="accent1" w:themeTint="33"/>
        <w:right w:val="single" w:sz="24" w:space="0" w:color="E9F6D0" w:themeColor="accent1" w:themeTint="33"/>
      </w:pBdr>
      <w:shd w:val="clear" w:color="auto" w:fill="E9F6D0" w:themeFill="accent1" w:themeFillTint="33"/>
      <w:spacing w:after="0"/>
      <w:outlineLvl w:val="1"/>
    </w:pPr>
    <w:rPr>
      <w:rFonts w:asciiTheme="majorHAnsi" w:hAnsiTheme="majorHAnsi"/>
      <w:spacing w:val="15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3F18"/>
    <w:pPr>
      <w:pBdr>
        <w:top w:val="single" w:sz="6" w:space="2" w:color="90C226" w:themeColor="accent1"/>
      </w:pBdr>
      <w:spacing w:before="300" w:after="0"/>
      <w:outlineLvl w:val="2"/>
    </w:pPr>
    <w:rPr>
      <w:caps/>
      <w:color w:val="47601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3F18"/>
    <w:pPr>
      <w:pBdr>
        <w:top w:val="dotted" w:sz="6" w:space="2" w:color="90C226" w:themeColor="accent1"/>
      </w:pBdr>
      <w:spacing w:before="200" w:after="0"/>
      <w:outlineLvl w:val="3"/>
    </w:pPr>
    <w:rPr>
      <w:caps/>
      <w:color w:val="6B911C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3F18"/>
    <w:pPr>
      <w:pBdr>
        <w:bottom w:val="single" w:sz="6" w:space="1" w:color="90C226" w:themeColor="accent1"/>
      </w:pBdr>
      <w:spacing w:before="200" w:after="0"/>
      <w:outlineLvl w:val="4"/>
    </w:pPr>
    <w:rPr>
      <w:caps/>
      <w:color w:val="6B911C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3F18"/>
    <w:pPr>
      <w:pBdr>
        <w:bottom w:val="dotted" w:sz="6" w:space="1" w:color="90C226" w:themeColor="accent1"/>
      </w:pBdr>
      <w:spacing w:before="200" w:after="0"/>
      <w:outlineLvl w:val="5"/>
    </w:pPr>
    <w:rPr>
      <w:caps/>
      <w:color w:val="6B911C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3F18"/>
    <w:pPr>
      <w:spacing w:before="200" w:after="0"/>
      <w:outlineLvl w:val="6"/>
    </w:pPr>
    <w:rPr>
      <w:caps/>
      <w:color w:val="6B911C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3F1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3F1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279F"/>
    <w:rPr>
      <w:color w:val="FFFFFF" w:themeColor="background1"/>
      <w:spacing w:val="15"/>
      <w:sz w:val="36"/>
      <w:szCs w:val="22"/>
      <w:shd w:val="clear" w:color="auto" w:fill="90C22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5279F"/>
    <w:rPr>
      <w:rFonts w:asciiTheme="majorHAnsi" w:hAnsiTheme="majorHAnsi"/>
      <w:spacing w:val="15"/>
      <w:sz w:val="32"/>
      <w:shd w:val="clear" w:color="auto" w:fill="E9F6D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3F18"/>
    <w:rPr>
      <w:caps/>
      <w:color w:val="47601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3F18"/>
    <w:rPr>
      <w:caps/>
      <w:color w:val="6B911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3F18"/>
    <w:rPr>
      <w:caps/>
      <w:color w:val="6B911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3F18"/>
    <w:rPr>
      <w:caps/>
      <w:color w:val="6B911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3F18"/>
    <w:rPr>
      <w:caps/>
      <w:color w:val="6B911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3F1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3F1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3F18"/>
    <w:rPr>
      <w:b/>
      <w:bCs/>
      <w:color w:val="6B911C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E3F18"/>
    <w:pPr>
      <w:spacing w:before="0" w:after="0"/>
    </w:pPr>
    <w:rPr>
      <w:rFonts w:asciiTheme="majorHAnsi" w:eastAsiaTheme="majorEastAsia" w:hAnsiTheme="majorHAnsi" w:cstheme="majorBidi"/>
      <w:caps/>
      <w:color w:val="90C22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E3F18"/>
    <w:rPr>
      <w:rFonts w:asciiTheme="majorHAnsi" w:eastAsiaTheme="majorEastAsia" w:hAnsiTheme="majorHAnsi" w:cstheme="majorBidi"/>
      <w:caps/>
      <w:color w:val="90C22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3F1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E3F1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E3F18"/>
    <w:rPr>
      <w:b/>
      <w:bCs/>
    </w:rPr>
  </w:style>
  <w:style w:type="character" w:styleId="Emphasis">
    <w:name w:val="Emphasis"/>
    <w:uiPriority w:val="20"/>
    <w:qFormat/>
    <w:rsid w:val="003E3F18"/>
    <w:rPr>
      <w:caps/>
      <w:color w:val="47601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3E3F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E3F1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E3F1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3F18"/>
    <w:pPr>
      <w:spacing w:before="240" w:after="240" w:line="240" w:lineRule="auto"/>
      <w:ind w:left="1080" w:right="1080"/>
      <w:jc w:val="center"/>
    </w:pPr>
    <w:rPr>
      <w:color w:val="90C22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3F18"/>
    <w:rPr>
      <w:color w:val="90C226" w:themeColor="accent1"/>
      <w:sz w:val="24"/>
      <w:szCs w:val="24"/>
    </w:rPr>
  </w:style>
  <w:style w:type="character" w:styleId="SubtleEmphasis">
    <w:name w:val="Subtle Emphasis"/>
    <w:uiPriority w:val="19"/>
    <w:qFormat/>
    <w:rsid w:val="003E3F18"/>
    <w:rPr>
      <w:i/>
      <w:iCs/>
      <w:color w:val="476013" w:themeColor="accent1" w:themeShade="7F"/>
    </w:rPr>
  </w:style>
  <w:style w:type="character" w:styleId="IntenseEmphasis">
    <w:name w:val="Intense Emphasis"/>
    <w:uiPriority w:val="21"/>
    <w:qFormat/>
    <w:rsid w:val="003E3F18"/>
    <w:rPr>
      <w:b/>
      <w:bCs/>
      <w:caps/>
      <w:color w:val="476013" w:themeColor="accent1" w:themeShade="7F"/>
      <w:spacing w:val="10"/>
    </w:rPr>
  </w:style>
  <w:style w:type="character" w:styleId="SubtleReference">
    <w:name w:val="Subtle Reference"/>
    <w:uiPriority w:val="31"/>
    <w:qFormat/>
    <w:rsid w:val="003E3F18"/>
    <w:rPr>
      <w:b/>
      <w:bCs/>
      <w:color w:val="90C226" w:themeColor="accent1"/>
    </w:rPr>
  </w:style>
  <w:style w:type="character" w:styleId="IntenseReference">
    <w:name w:val="Intense Reference"/>
    <w:uiPriority w:val="32"/>
    <w:qFormat/>
    <w:rsid w:val="003E3F18"/>
    <w:rPr>
      <w:b/>
      <w:bCs/>
      <w:i/>
      <w:iCs/>
      <w:caps/>
      <w:color w:val="90C226" w:themeColor="accent1"/>
    </w:rPr>
  </w:style>
  <w:style w:type="character" w:styleId="BookTitle">
    <w:name w:val="Book Title"/>
    <w:uiPriority w:val="33"/>
    <w:qFormat/>
    <w:rsid w:val="003E3F1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3E3F1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E3F18"/>
  </w:style>
  <w:style w:type="paragraph" w:styleId="TOC1">
    <w:name w:val="toc 1"/>
    <w:basedOn w:val="Normal"/>
    <w:next w:val="Normal"/>
    <w:autoRedefine/>
    <w:uiPriority w:val="39"/>
    <w:unhideWhenUsed/>
    <w:rsid w:val="004104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0400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410400"/>
    <w:rPr>
      <w:color w:val="99CA3C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45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450"/>
  </w:style>
  <w:style w:type="paragraph" w:styleId="Footer">
    <w:name w:val="footer"/>
    <w:basedOn w:val="Normal"/>
    <w:link w:val="FooterChar"/>
    <w:uiPriority w:val="99"/>
    <w:unhideWhenUsed/>
    <w:rsid w:val="0011745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450"/>
  </w:style>
  <w:style w:type="paragraph" w:styleId="ListParagraph">
    <w:name w:val="List Paragraph"/>
    <w:basedOn w:val="Normal"/>
    <w:uiPriority w:val="34"/>
    <w:qFormat/>
    <w:rsid w:val="001E761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B7DD4"/>
    <w:rPr>
      <w:color w:val="B9D181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0082F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0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g"/><Relationship Id="rId117" Type="http://schemas.openxmlformats.org/officeDocument/2006/relationships/image" Target="media/image110.png"/><Relationship Id="rId21" Type="http://schemas.openxmlformats.org/officeDocument/2006/relationships/image" Target="media/image14.JP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84" Type="http://schemas.openxmlformats.org/officeDocument/2006/relationships/image" Target="media/image77.jpeg"/><Relationship Id="rId89" Type="http://schemas.openxmlformats.org/officeDocument/2006/relationships/image" Target="media/image82.jpeg"/><Relationship Id="rId112" Type="http://schemas.openxmlformats.org/officeDocument/2006/relationships/image" Target="media/image105.png"/><Relationship Id="rId16" Type="http://schemas.openxmlformats.org/officeDocument/2006/relationships/image" Target="media/image9.jpeg"/><Relationship Id="rId107" Type="http://schemas.openxmlformats.org/officeDocument/2006/relationships/image" Target="media/image100.png"/><Relationship Id="rId11" Type="http://schemas.openxmlformats.org/officeDocument/2006/relationships/image" Target="media/image4.JP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7.jpeg"/><Relationship Id="rId79" Type="http://schemas.openxmlformats.org/officeDocument/2006/relationships/image" Target="media/image72.jpeg"/><Relationship Id="rId102" Type="http://schemas.openxmlformats.org/officeDocument/2006/relationships/image" Target="media/image95.pn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3.jpg"/><Relationship Id="rId95" Type="http://schemas.openxmlformats.org/officeDocument/2006/relationships/image" Target="media/image88.jpe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6.jpg"/><Relationship Id="rId48" Type="http://schemas.openxmlformats.org/officeDocument/2006/relationships/image" Target="media/image41.jpeg"/><Relationship Id="rId64" Type="http://schemas.openxmlformats.org/officeDocument/2006/relationships/image" Target="media/image57.jpeg"/><Relationship Id="rId69" Type="http://schemas.openxmlformats.org/officeDocument/2006/relationships/image" Target="media/image62.jpe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jpeg"/><Relationship Id="rId85" Type="http://schemas.openxmlformats.org/officeDocument/2006/relationships/image" Target="media/image78.jpg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33" Type="http://schemas.openxmlformats.org/officeDocument/2006/relationships/image" Target="media/image26.jpg"/><Relationship Id="rId38" Type="http://schemas.openxmlformats.org/officeDocument/2006/relationships/image" Target="media/image31.jpeg"/><Relationship Id="rId59" Type="http://schemas.openxmlformats.org/officeDocument/2006/relationships/image" Target="media/image52.jp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7.jpeg"/><Relationship Id="rId70" Type="http://schemas.openxmlformats.org/officeDocument/2006/relationships/image" Target="media/image63.jpeg"/><Relationship Id="rId75" Type="http://schemas.openxmlformats.org/officeDocument/2006/relationships/image" Target="media/image68.jpeg"/><Relationship Id="rId91" Type="http://schemas.openxmlformats.org/officeDocument/2006/relationships/image" Target="media/image84.jpeg"/><Relationship Id="rId96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g"/><Relationship Id="rId28" Type="http://schemas.openxmlformats.org/officeDocument/2006/relationships/image" Target="media/image21.png"/><Relationship Id="rId49" Type="http://schemas.openxmlformats.org/officeDocument/2006/relationships/image" Target="media/image42.jpe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jp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81" Type="http://schemas.openxmlformats.org/officeDocument/2006/relationships/image" Target="media/image74.jpeg"/><Relationship Id="rId86" Type="http://schemas.openxmlformats.org/officeDocument/2006/relationships/image" Target="media/image79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9" Type="http://schemas.openxmlformats.org/officeDocument/2006/relationships/image" Target="media/image32.jpeg"/><Relationship Id="rId109" Type="http://schemas.openxmlformats.org/officeDocument/2006/relationships/image" Target="media/image102.pn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90.jpe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image" Target="media/image85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80.jpe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jpeg"/><Relationship Id="rId82" Type="http://schemas.openxmlformats.org/officeDocument/2006/relationships/image" Target="media/image75.jpeg"/><Relationship Id="rId19" Type="http://schemas.openxmlformats.org/officeDocument/2006/relationships/image" Target="media/image12.JPG"/><Relationship Id="rId14" Type="http://schemas.openxmlformats.org/officeDocument/2006/relationships/image" Target="media/image7.JP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70.jpe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jpg"/><Relationship Id="rId51" Type="http://schemas.openxmlformats.org/officeDocument/2006/relationships/image" Target="media/image44.jpeg"/><Relationship Id="rId72" Type="http://schemas.openxmlformats.org/officeDocument/2006/relationships/image" Target="media/image65.jpeg"/><Relationship Id="rId93" Type="http://schemas.openxmlformats.org/officeDocument/2006/relationships/image" Target="media/image86.png"/><Relationship Id="rId98" Type="http://schemas.openxmlformats.org/officeDocument/2006/relationships/image" Target="media/image91.jpeg"/><Relationship Id="rId121" Type="http://schemas.openxmlformats.org/officeDocument/2006/relationships/footer" Target="footer1.xml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g"/><Relationship Id="rId67" Type="http://schemas.openxmlformats.org/officeDocument/2006/relationships/image" Target="media/image60.jpeg"/><Relationship Id="rId116" Type="http://schemas.openxmlformats.org/officeDocument/2006/relationships/image" Target="media/image109.pn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jpeg"/><Relationship Id="rId83" Type="http://schemas.openxmlformats.org/officeDocument/2006/relationships/image" Target="media/image76.jpeg"/><Relationship Id="rId88" Type="http://schemas.openxmlformats.org/officeDocument/2006/relationships/image" Target="media/image81.jpg"/><Relationship Id="rId111" Type="http://schemas.openxmlformats.org/officeDocument/2006/relationships/image" Target="media/image104.png"/><Relationship Id="rId15" Type="http://schemas.openxmlformats.org/officeDocument/2006/relationships/image" Target="media/image8.jpeg"/><Relationship Id="rId36" Type="http://schemas.openxmlformats.org/officeDocument/2006/relationships/image" Target="media/image29.jpg"/><Relationship Id="rId57" Type="http://schemas.openxmlformats.org/officeDocument/2006/relationships/image" Target="media/image50.jpeg"/><Relationship Id="rId106" Type="http://schemas.openxmlformats.org/officeDocument/2006/relationships/image" Target="media/image99.png"/><Relationship Id="rId10" Type="http://schemas.openxmlformats.org/officeDocument/2006/relationships/image" Target="media/image3.JP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94" Type="http://schemas.openxmlformats.org/officeDocument/2006/relationships/image" Target="media/image87.jpg"/><Relationship Id="rId99" Type="http://schemas.openxmlformats.org/officeDocument/2006/relationships/image" Target="media/image92.png"/><Relationship Id="rId101" Type="http://schemas.openxmlformats.org/officeDocument/2006/relationships/image" Target="media/image94.jpeg"/><Relationship Id="rId1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E0D2B-2B4A-ED4A-9607-CAC19A461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7</Pages>
  <Words>2386</Words>
  <Characters>1360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Guide</vt:lpstr>
    </vt:vector>
  </TitlesOfParts>
  <Company/>
  <LinksUpToDate>false</LinksUpToDate>
  <CharactersWithSpaces>1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</dc:title>
  <dc:subject>Brightcove custom cartridge for Salesforce Commerce Cloud</dc:subject>
  <dc:creator>Royal Cyber Inc.</dc:creator>
  <cp:keywords/>
  <dc:description/>
  <cp:lastModifiedBy>Microsoft Office User</cp:lastModifiedBy>
  <cp:revision>2</cp:revision>
  <cp:lastPrinted>2020-10-08T20:00:00Z</cp:lastPrinted>
  <dcterms:created xsi:type="dcterms:W3CDTF">2020-10-14T13:47:00Z</dcterms:created>
  <dcterms:modified xsi:type="dcterms:W3CDTF">2020-10-14T13:47:00Z</dcterms:modified>
</cp:coreProperties>
</file>